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9FE9DF" w14:textId="77777777" w:rsidR="003F1C7A" w:rsidRDefault="00364051" w:rsidP="00243BAE">
      <w:pPr>
        <w:pStyle w:val="Heading2"/>
        <w:tabs>
          <w:tab w:val="left" w:pos="900"/>
        </w:tabs>
        <w:ind w:right="-180"/>
        <w:rPr>
          <w:sz w:val="28"/>
        </w:rPr>
      </w:pPr>
      <w:bookmarkStart w:id="0" w:name="_GoBack"/>
      <w:bookmarkEnd w:id="0"/>
      <w:r>
        <w:rPr>
          <w:sz w:val="28"/>
        </w:rPr>
        <w:t>FDA</w:t>
      </w:r>
      <w:r w:rsidR="00243BAE">
        <w:rPr>
          <w:sz w:val="28"/>
        </w:rPr>
        <w:t xml:space="preserve"> </w:t>
      </w:r>
      <w:r w:rsidR="003F1C7A">
        <w:rPr>
          <w:sz w:val="28"/>
        </w:rPr>
        <w:t>DOCUMENTATION FOR THE GENERIC CLEARANCE</w:t>
      </w:r>
    </w:p>
    <w:p w14:paraId="01DBED14" w14:textId="77777777" w:rsidR="003F1C7A" w:rsidRDefault="003F1C7A">
      <w:pPr>
        <w:jc w:val="center"/>
      </w:pPr>
      <w:r>
        <w:rPr>
          <w:b/>
          <w:sz w:val="28"/>
        </w:rPr>
        <w:t xml:space="preserve">OF </w:t>
      </w:r>
      <w:r w:rsidR="00F12AEE">
        <w:rPr>
          <w:b/>
          <w:sz w:val="28"/>
        </w:rPr>
        <w:t>FOCUS GROUPS</w:t>
      </w:r>
      <w:r w:rsidR="000F2F28">
        <w:rPr>
          <w:b/>
          <w:sz w:val="28"/>
        </w:rPr>
        <w:t xml:space="preserve"> (0910-0497)</w:t>
      </w:r>
    </w:p>
    <w:p w14:paraId="6D22BC4E" w14:textId="77777777" w:rsidR="003F1C7A" w:rsidRDefault="004910F4">
      <w:r>
        <w:rPr>
          <w:noProof/>
          <w:sz w:val="18"/>
          <w:szCs w:val="18"/>
        </w:rPr>
        <mc:AlternateContent>
          <mc:Choice Requires="wps">
            <w:drawing>
              <wp:anchor distT="0" distB="0" distL="114300" distR="114300" simplePos="0" relativeHeight="251657728" behindDoc="0" locked="0" layoutInCell="1" allowOverlap="1" wp14:anchorId="26841BDC" wp14:editId="352D7FDE">
                <wp:simplePos x="0" y="0"/>
                <wp:positionH relativeFrom="column">
                  <wp:posOffset>-114300</wp:posOffset>
                </wp:positionH>
                <wp:positionV relativeFrom="paragraph">
                  <wp:posOffset>48260</wp:posOffset>
                </wp:positionV>
                <wp:extent cx="59436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B135195"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8pt" to="459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" strokeweight="1.5pt"/>
            </w:pict>
          </mc:Fallback>
        </mc:AlternateContent>
      </w:r>
    </w:p>
    <w:p w14:paraId="689EE456" w14:textId="69B34F9E" w:rsidR="003F1C7A" w:rsidRPr="00463B4D" w:rsidRDefault="009404FA">
      <w:pPr>
        <w:rPr>
          <w:sz w:val="20"/>
          <w:szCs w:val="20"/>
        </w:rPr>
      </w:pPr>
      <w:r w:rsidRPr="00463B4D">
        <w:rPr>
          <w:sz w:val="20"/>
          <w:szCs w:val="20"/>
        </w:rPr>
        <w:t xml:space="preserve">Focus groups do not yield meaningful quantitative findings.  They can provide public input, but they do not yield data about public opinion that can be generalized.  As such, they cannot be used to drive the development of policies, programs, and services.  Policy makers and educators can use focus groups findings to test and refine their </w:t>
      </w:r>
      <w:r w:rsidR="00282871" w:rsidRPr="00463B4D">
        <w:rPr>
          <w:sz w:val="20"/>
          <w:szCs w:val="20"/>
        </w:rPr>
        <w:t>ideas but</w:t>
      </w:r>
      <w:r w:rsidRPr="00463B4D">
        <w:rPr>
          <w:sz w:val="20"/>
          <w:szCs w:val="20"/>
        </w:rPr>
        <w:t xml:space="preserve"> should then conduct further research before making important decisions such as adopting new policies and allocating or redirecting significant resources to support these policies.</w:t>
      </w:r>
    </w:p>
    <w:p w14:paraId="32AAACA8" w14:textId="64709D35" w:rsidR="003F1C7A" w:rsidRDefault="003F1C7A" w:rsidP="005E23BA">
      <w:pPr>
        <w:spacing w:before="120"/>
      </w:pPr>
      <w:r>
        <w:rPr>
          <w:b/>
        </w:rPr>
        <w:t>TITLE OF INFORMATION COLLECTION:</w:t>
      </w:r>
      <w:r>
        <w:t xml:space="preserve">  </w:t>
      </w:r>
      <w:r w:rsidR="00E62E33">
        <w:t>Healthy Icon Focus Groups</w:t>
      </w:r>
      <w:r w:rsidR="004A1115">
        <w:t xml:space="preserve"> – Phase I</w:t>
      </w:r>
    </w:p>
    <w:p w14:paraId="3FDF10F9" w14:textId="77777777" w:rsidR="00290BA3" w:rsidRDefault="00290BA3" w:rsidP="00290BA3">
      <w:pPr>
        <w:jc w:val="center"/>
      </w:pPr>
    </w:p>
    <w:p w14:paraId="37C02F21" w14:textId="77777777" w:rsidR="003F1C7A" w:rsidRDefault="003F1C7A">
      <w:pPr>
        <w:spacing w:after="120"/>
      </w:pPr>
      <w:r>
        <w:rPr>
          <w:b/>
        </w:rPr>
        <w:t>DESCRIPTION OF THIS SPECIFIC COLLECTION</w:t>
      </w:r>
      <w:r>
        <w:t xml:space="preserve"> </w:t>
      </w:r>
    </w:p>
    <w:p w14:paraId="62DCC3A0" w14:textId="77777777" w:rsidR="003F1C7A" w:rsidRDefault="0049419A" w:rsidP="00F12AEE">
      <w:pPr>
        <w:numPr>
          <w:ilvl w:val="0"/>
          <w:numId w:val="15"/>
        </w:numPr>
        <w:tabs>
          <w:tab w:val="clear" w:pos="1296"/>
          <w:tab w:val="num" w:pos="720"/>
        </w:tabs>
        <w:ind w:left="360" w:firstLine="0"/>
      </w:pPr>
      <w:r>
        <w:rPr>
          <w:b/>
        </w:rPr>
        <w:t>Statement of n</w:t>
      </w:r>
      <w:r w:rsidR="00F12AEE">
        <w:rPr>
          <w:b/>
        </w:rPr>
        <w:t>eed</w:t>
      </w:r>
      <w:r w:rsidR="003F1C7A" w:rsidRPr="00E26798">
        <w:rPr>
          <w:b/>
        </w:rPr>
        <w:t>:</w:t>
      </w:r>
      <w:r w:rsidR="003F1C7A">
        <w:t xml:space="preserve">  </w:t>
      </w:r>
    </w:p>
    <w:p w14:paraId="495C8DAB" w14:textId="77777777" w:rsidR="00860BFD" w:rsidRDefault="00860BFD" w:rsidP="001F4357">
      <w:pPr>
        <w:ind w:left="720"/>
      </w:pPr>
    </w:p>
    <w:p w14:paraId="7A22FC97" w14:textId="1B1D2D38" w:rsidR="001F4357" w:rsidRDefault="00787E77" w:rsidP="001F4357">
      <w:pPr>
        <w:ind w:left="720"/>
      </w:pPr>
      <w:r w:rsidRPr="00336FCF">
        <w:t xml:space="preserve">The Food and Drug Administration (FDA), Center for </w:t>
      </w:r>
      <w:r>
        <w:t>Food Safety and Applied Nutrition</w:t>
      </w:r>
      <w:r w:rsidRPr="00336FCF">
        <w:t xml:space="preserve"> (C</w:t>
      </w:r>
      <w:r>
        <w:t>FSAN</w:t>
      </w:r>
      <w:r w:rsidRPr="00336FCF">
        <w:t xml:space="preserve">), Office of </w:t>
      </w:r>
      <w:r>
        <w:t>Analytics and Outreach</w:t>
      </w:r>
      <w:r w:rsidRPr="00336FCF">
        <w:t xml:space="preserve"> is seeking OMB approval under the generic clearance 0910-0497</w:t>
      </w:r>
      <w:r>
        <w:t xml:space="preserve"> for the focus group</w:t>
      </w:r>
      <w:r w:rsidRPr="00336FCF">
        <w:t xml:space="preserve"> project, “</w:t>
      </w:r>
      <w:r w:rsidR="00E62E33">
        <w:t>Healthy Icon Focus Groups</w:t>
      </w:r>
      <w:r w:rsidR="004A1115">
        <w:t xml:space="preserve"> - Phase 1</w:t>
      </w:r>
      <w:r w:rsidR="00E62E33">
        <w:t>.</w:t>
      </w:r>
      <w:r>
        <w:t xml:space="preserve">” </w:t>
      </w:r>
    </w:p>
    <w:p w14:paraId="7CC3F435" w14:textId="77777777" w:rsidR="001F4357" w:rsidRDefault="001F4357" w:rsidP="001F4357">
      <w:pPr>
        <w:ind w:left="720"/>
      </w:pPr>
    </w:p>
    <w:p w14:paraId="5D82737A" w14:textId="22B1BB51" w:rsidR="001F4357" w:rsidRDefault="001F4357" w:rsidP="00040ADC">
      <w:pPr>
        <w:ind w:left="720"/>
      </w:pPr>
      <w:r w:rsidRPr="001F4357">
        <w:t>In January 2018, the FDA issued a Strategic Policy Roadmap</w:t>
      </w:r>
      <w:r w:rsidR="00361F80">
        <w:rPr>
          <w:rStyle w:val="FootnoteReference"/>
        </w:rPr>
        <w:footnoteReference w:id="1"/>
      </w:r>
      <w:r w:rsidRPr="001F4357">
        <w:t xml:space="preserve"> outlining key priorities the agency intended to pursue to advance its public health mission. </w:t>
      </w:r>
      <w:r w:rsidR="000F6D02">
        <w:t xml:space="preserve"> </w:t>
      </w:r>
      <w:r w:rsidRPr="001F4357">
        <w:t>As part of the Roadmap, the FDA outlined a Nutrition Action Plan aimed at reducing preventable death and disease caused by poor nutrition by ensuring that consumers have access to accurate, useful information to make healthy food choices.</w:t>
      </w:r>
      <w:r w:rsidR="000F6D02">
        <w:t xml:space="preserve"> </w:t>
      </w:r>
      <w:r w:rsidRPr="001F4357">
        <w:t xml:space="preserve"> One of the steps under this Action Plan involves leveraging dietary information to reduce the burden of disease through nutrition and encouraging the development of more healthful food options. </w:t>
      </w:r>
      <w:r w:rsidR="00040ADC">
        <w:t xml:space="preserve"> As one of the methods for achieving this step of the </w:t>
      </w:r>
      <w:r w:rsidRPr="001F4357">
        <w:t xml:space="preserve">Action Plan, the FDA is developing a graphic symbol to help consumers identify packaged food products that would meet an FDA definition for “healthy.” </w:t>
      </w:r>
      <w:r w:rsidR="000F6D02">
        <w:t xml:space="preserve"> </w:t>
      </w:r>
      <w:r w:rsidRPr="001F4357">
        <w:t xml:space="preserve">The symbol would be voluntary, allowing packaged food companies to place it on their products if the products meet the FDA definition of “healthy.” </w:t>
      </w:r>
    </w:p>
    <w:p w14:paraId="1F64F1AB" w14:textId="1AB390D1" w:rsidR="001F4357" w:rsidRDefault="001F4357" w:rsidP="001F4357">
      <w:pPr>
        <w:ind w:left="720"/>
      </w:pPr>
    </w:p>
    <w:p w14:paraId="75C75267" w14:textId="530A453D" w:rsidR="002F043F" w:rsidRDefault="003F0F24" w:rsidP="001F4357">
      <w:pPr>
        <w:ind w:left="720"/>
        <w:rPr>
          <w:u w:val="single"/>
        </w:rPr>
      </w:pPr>
      <w:r>
        <w:rPr>
          <w:u w:val="single"/>
        </w:rPr>
        <w:t>Scientific Support for a “Healthy” Icon</w:t>
      </w:r>
    </w:p>
    <w:p w14:paraId="323F0988" w14:textId="77777777" w:rsidR="003F0F24" w:rsidRPr="002F043F" w:rsidRDefault="003F0F24" w:rsidP="001F4357">
      <w:pPr>
        <w:ind w:left="720"/>
        <w:rPr>
          <w:u w:val="single"/>
        </w:rPr>
      </w:pPr>
    </w:p>
    <w:p w14:paraId="2758DD25" w14:textId="219606EA" w:rsidR="00854DC4" w:rsidRDefault="00DC0678" w:rsidP="00854DC4">
      <w:pPr>
        <w:ind w:left="720"/>
      </w:pPr>
      <w:r>
        <w:t>In Spring of 2018 (and continuing) FDA conducted a thorough review of the scientific literature on front-of-pack</w:t>
      </w:r>
      <w:r w:rsidR="00040ADC">
        <w:t xml:space="preserve"> (FOP)</w:t>
      </w:r>
      <w:r>
        <w:t xml:space="preserve"> symbols, noting that there had been several such reviews conducted in the recent past. </w:t>
      </w:r>
      <w:r w:rsidR="000F6D02">
        <w:t xml:space="preserve"> </w:t>
      </w:r>
      <w:r>
        <w:t>The seminal pieces include a 2005 literature review on consumer understanding and use of nutrition labeling which summarized more than 1</w:t>
      </w:r>
      <w:r w:rsidR="00361F80">
        <w:t>00 studies</w:t>
      </w:r>
      <w:r w:rsidR="009F79DD">
        <w:rPr>
          <w:rStyle w:val="FootnoteReference"/>
        </w:rPr>
        <w:footnoteReference w:id="2"/>
      </w:r>
      <w:r>
        <w:t xml:space="preserve">. </w:t>
      </w:r>
      <w:r w:rsidR="000F6D02">
        <w:t xml:space="preserve"> </w:t>
      </w:r>
      <w:r w:rsidR="00040ADC">
        <w:t xml:space="preserve">The review concluded that </w:t>
      </w:r>
      <w:r w:rsidR="00854DC4">
        <w:t>that interpretational aids could contribute to consumers making healthy point-of-purchase choices and moreover, that these aids could help consumers interpret the contribution of the food to the overall diet.</w:t>
      </w:r>
    </w:p>
    <w:p w14:paraId="27F70D5A" w14:textId="7EB3A82B" w:rsidR="00DC0678" w:rsidRDefault="00DC0678" w:rsidP="00854DC4">
      <w:pPr>
        <w:ind w:left="720"/>
      </w:pPr>
    </w:p>
    <w:p w14:paraId="4D476BA9" w14:textId="47FA1DEB" w:rsidR="00860BFD" w:rsidRDefault="00860BFD" w:rsidP="00854DC4">
      <w:pPr>
        <w:ind w:left="720"/>
      </w:pPr>
    </w:p>
    <w:p w14:paraId="615A8CF2" w14:textId="77777777" w:rsidR="00860BFD" w:rsidRDefault="00860BFD" w:rsidP="00854DC4">
      <w:pPr>
        <w:ind w:left="720"/>
      </w:pPr>
    </w:p>
    <w:p w14:paraId="560DADC8" w14:textId="71C27C85" w:rsidR="00DC0678" w:rsidRDefault="00DC0678" w:rsidP="00DC0678">
      <w:pPr>
        <w:ind w:left="720"/>
      </w:pPr>
      <w:r w:rsidRPr="00DC0678">
        <w:lastRenderedPageBreak/>
        <w:t>The first large s</w:t>
      </w:r>
      <w:r w:rsidR="00854DC4">
        <w:t>ystematic review of FOP nutrition</w:t>
      </w:r>
      <w:r w:rsidRPr="00DC0678">
        <w:t xml:space="preserve"> indicators was conducted by the National Academies of Science</w:t>
      </w:r>
      <w:r w:rsidR="002A0FC9">
        <w:rPr>
          <w:rStyle w:val="FootnoteReference"/>
        </w:rPr>
        <w:footnoteReference w:id="3"/>
      </w:r>
      <w:r w:rsidRPr="00DC0678">
        <w:t xml:space="preserve">. </w:t>
      </w:r>
      <w:r w:rsidR="000F6D02">
        <w:t xml:space="preserve"> </w:t>
      </w:r>
      <w:r w:rsidRPr="00DC0678">
        <w:t xml:space="preserve">This groundbreaking report, requested by Congress, evaluated the international landscape on FOP </w:t>
      </w:r>
      <w:r w:rsidRPr="00DC0678">
        <w:rPr>
          <w:lang w:val="en"/>
        </w:rPr>
        <w:t>nutrition symbols generated by manufacturers, supermarkets, organizations, and governments.</w:t>
      </w:r>
      <w:r w:rsidR="000F6D02">
        <w:rPr>
          <w:lang w:val="en"/>
        </w:rPr>
        <w:t xml:space="preserve"> </w:t>
      </w:r>
      <w:r w:rsidRPr="00DC0678">
        <w:rPr>
          <w:lang w:val="en"/>
        </w:rPr>
        <w:t xml:space="preserve"> The report discusses three types of FOP symbols: 1) </w:t>
      </w:r>
      <w:r w:rsidRPr="00DC0678">
        <w:t xml:space="preserve">Nutrient-Specific Systems; 2) Summary Indicator Systems; and 3) Food Group Information Systems. </w:t>
      </w:r>
      <w:r w:rsidR="000F6D02">
        <w:t xml:space="preserve"> </w:t>
      </w:r>
      <w:r w:rsidRPr="00DC0678">
        <w:t xml:space="preserve">The overall conclusion was that a FOP rating system or symbol could help consumers identify and select healthy foods, that calories and serving size would be helpful to include in the symbol, and that further testing of consumer use and understanding of “nutrient-specific information” or a “summary indicator” would be necessary. </w:t>
      </w:r>
      <w:r w:rsidR="000F6D02">
        <w:t xml:space="preserve"> </w:t>
      </w:r>
      <w:r w:rsidRPr="00DC0678">
        <w:t>The I</w:t>
      </w:r>
      <w:r w:rsidR="00860BFD">
        <w:t xml:space="preserve">nstitute of </w:t>
      </w:r>
      <w:r w:rsidRPr="00DC0678">
        <w:t>M</w:t>
      </w:r>
      <w:r w:rsidR="00860BFD">
        <w:t>edicine (IOM)</w:t>
      </w:r>
      <w:r w:rsidRPr="00DC0678">
        <w:t xml:space="preserve"> report also concluded that a FOP symbol should be geared toward the general population.</w:t>
      </w:r>
    </w:p>
    <w:p w14:paraId="11309722" w14:textId="77777777" w:rsidR="002F043F" w:rsidRPr="00DC0678" w:rsidRDefault="002F043F" w:rsidP="00DC0678">
      <w:pPr>
        <w:ind w:left="720"/>
      </w:pPr>
    </w:p>
    <w:p w14:paraId="65D0B024" w14:textId="3801D458" w:rsidR="00DC0678" w:rsidRDefault="00DC0678" w:rsidP="00DC0678">
      <w:pPr>
        <w:ind w:left="720"/>
      </w:pPr>
      <w:r w:rsidRPr="00DC0678">
        <w:t>The</w:t>
      </w:r>
      <w:r w:rsidR="00854DC4">
        <w:t xml:space="preserve"> IOM produced</w:t>
      </w:r>
      <w:r w:rsidRPr="00DC0678">
        <w:t xml:space="preserve"> a Phase II report</w:t>
      </w:r>
      <w:r w:rsidR="002A0FC9">
        <w:rPr>
          <w:rStyle w:val="FootnoteReference"/>
        </w:rPr>
        <w:footnoteReference w:id="4"/>
      </w:r>
      <w:r w:rsidRPr="00DC0678">
        <w:t xml:space="preserve">, focused on consumers’ use of FOP symbols. </w:t>
      </w:r>
      <w:r w:rsidR="000F6D02">
        <w:t xml:space="preserve"> </w:t>
      </w:r>
      <w:r w:rsidRPr="00DC0678">
        <w:t>The Phase II report concluded that, for a FOP symbol to encourage healt</w:t>
      </w:r>
      <w:r w:rsidR="00854DC4">
        <w:t xml:space="preserve">hier food choices, a simple </w:t>
      </w:r>
      <w:r w:rsidRPr="00DC0678">
        <w:t>summary symbol “…that serves as a signal or cue…” would be better than detailed information about nutrient content; the Phase II report recommended “…shifting from an informational approach to an interpretive one…,” and asserted that a successful symbol system would encourage product reformulation or development of products that meet the criteria.</w:t>
      </w:r>
    </w:p>
    <w:p w14:paraId="1CA901B7" w14:textId="77777777" w:rsidR="002F043F" w:rsidRPr="00DC0678" w:rsidRDefault="002F043F" w:rsidP="00DC0678">
      <w:pPr>
        <w:ind w:left="720"/>
      </w:pPr>
    </w:p>
    <w:p w14:paraId="120230CB" w14:textId="2AEABB59" w:rsidR="00DC0678" w:rsidRDefault="00DC0678" w:rsidP="00DC0678">
      <w:pPr>
        <w:ind w:left="720"/>
      </w:pPr>
      <w:r w:rsidRPr="00DC0678">
        <w:t xml:space="preserve">Meanwhile, FDA commissioned a literature review to update the </w:t>
      </w:r>
      <w:r w:rsidR="00854DC4">
        <w:t>Cowburn and Stockley (</w:t>
      </w:r>
      <w:r w:rsidRPr="00DC0678">
        <w:t>2005</w:t>
      </w:r>
      <w:r w:rsidR="00854DC4">
        <w:t>)</w:t>
      </w:r>
      <w:r w:rsidRPr="00DC0678">
        <w:t xml:space="preserve"> literature review discussed above. </w:t>
      </w:r>
      <w:r w:rsidR="000F6D02">
        <w:t xml:space="preserve"> </w:t>
      </w:r>
      <w:r w:rsidRPr="00DC0678">
        <w:t>The 2011 FDA review (published by Hersey, et al, 2013)</w:t>
      </w:r>
      <w:r w:rsidR="002A0FC9">
        <w:rPr>
          <w:rStyle w:val="FootnoteReference"/>
        </w:rPr>
        <w:footnoteReference w:id="5"/>
      </w:r>
      <w:r w:rsidRPr="00DC0678">
        <w:t xml:space="preserve"> </w:t>
      </w:r>
      <w:r w:rsidR="00854DC4">
        <w:t>looked at</w:t>
      </w:r>
      <w:r w:rsidRPr="00DC0678">
        <w:t xml:space="preserve"> scientific studies on FOP and Shelf Label Nutrition Systems - to learn which types of FOP systems are most effective for influencing healthy food choices. </w:t>
      </w:r>
      <w:r w:rsidR="000F6D02">
        <w:t xml:space="preserve"> </w:t>
      </w:r>
      <w:r w:rsidRPr="00DC0678">
        <w:t>This literature review found that summary systems incorporating text and color worked better than those using only numeric information in attracting consumer attention and getting them to make healthier food choices</w:t>
      </w:r>
      <w:r w:rsidR="00854DC4">
        <w:t>.</w:t>
      </w:r>
      <w:r w:rsidRPr="00DC0678">
        <w:t xml:space="preserve"> </w:t>
      </w:r>
    </w:p>
    <w:p w14:paraId="0CEF62E9" w14:textId="77777777" w:rsidR="002F043F" w:rsidRPr="00DC0678" w:rsidRDefault="002F043F" w:rsidP="00DC0678">
      <w:pPr>
        <w:ind w:left="720"/>
      </w:pPr>
    </w:p>
    <w:p w14:paraId="79169BCE" w14:textId="0A2205B3" w:rsidR="00DC0678" w:rsidRPr="00DC0678" w:rsidRDefault="00DC0678" w:rsidP="00DC0678">
      <w:pPr>
        <w:ind w:left="720"/>
      </w:pPr>
      <w:r w:rsidRPr="00DC0678">
        <w:t xml:space="preserve">In 2016, FDA commissioned an update to the 2011 literature review discussed in the previous paragraph. </w:t>
      </w:r>
      <w:r w:rsidR="000F6D02">
        <w:t xml:space="preserve"> </w:t>
      </w:r>
      <w:r w:rsidRPr="00DC0678">
        <w:t>This update captured the scientific literature on FOP from</w:t>
      </w:r>
      <w:r w:rsidR="002A0FC9">
        <w:t xml:space="preserve"> 2010 to August 2016</w:t>
      </w:r>
      <w:r w:rsidR="002A0FC9">
        <w:rPr>
          <w:rStyle w:val="FootnoteReference"/>
        </w:rPr>
        <w:footnoteReference w:id="6"/>
      </w:r>
      <w:r w:rsidRPr="00DC0678">
        <w:t>. Similar to previous reviews, the Addendum reported that 1) the literature suggests that graphic elements help consumers with food purchase decisions; 2) consumers – especially diverse subpopulations - prefer simple labels over those that have numerical information; 3) color coding with some text leads to better understanding of the nutrition information; 4) there is not enough evidence to indicate exactly which type of FOP label most influences consumers behavior; and 5) there is some evidence that FOP labels influence sales but no evidence on whether they lead to decreasing consumption of nutrients to limit or increasing consumption of nutrients to get enough of.</w:t>
      </w:r>
    </w:p>
    <w:p w14:paraId="736439A6" w14:textId="6B951B03" w:rsidR="00DC0678" w:rsidRDefault="00DC0678" w:rsidP="00DC0678"/>
    <w:p w14:paraId="523A3A20" w14:textId="23F1DF99" w:rsidR="002F043F" w:rsidRDefault="002F043F" w:rsidP="002F043F">
      <w:pPr>
        <w:ind w:left="720"/>
      </w:pPr>
      <w:r>
        <w:lastRenderedPageBreak/>
        <w:t xml:space="preserve">FDA reviewed the scientific literature from August 2016 to present, using the same targeted database search algorithm and the analytical categories </w:t>
      </w:r>
      <w:r w:rsidR="00BF4E4F">
        <w:t>use</w:t>
      </w:r>
      <w:r>
        <w:t>d</w:t>
      </w:r>
      <w:r w:rsidR="00BF4E4F">
        <w:t xml:space="preserve"> </w:t>
      </w:r>
      <w:r>
        <w:t xml:space="preserve">in earlier reviews. </w:t>
      </w:r>
      <w:r w:rsidR="000F6D02">
        <w:t xml:space="preserve"> </w:t>
      </w:r>
      <w:r>
        <w:t>Currently, 44 scientific articles on FOP have been analyzed.</w:t>
      </w:r>
      <w:r w:rsidR="000F6D02">
        <w:t xml:space="preserve"> </w:t>
      </w:r>
      <w:r>
        <w:t xml:space="preserve"> In a nutshell, the findings from the scientific literature are robust; the updated </w:t>
      </w:r>
      <w:r w:rsidR="00C41CA0">
        <w:t xml:space="preserve">FDA </w:t>
      </w:r>
      <w:r>
        <w:t xml:space="preserve">review did not yield </w:t>
      </w:r>
      <w:r w:rsidR="00C41CA0">
        <w:t xml:space="preserve">results </w:t>
      </w:r>
      <w:r w:rsidR="00BF4E4F">
        <w:t xml:space="preserve">different from what </w:t>
      </w:r>
      <w:r w:rsidR="00854DC4">
        <w:t>the literature has already</w:t>
      </w:r>
      <w:r w:rsidR="00C41CA0">
        <w:t xml:space="preserve"> revealed. </w:t>
      </w:r>
    </w:p>
    <w:p w14:paraId="1F11334C" w14:textId="71E9A2F4" w:rsidR="00C41CA0" w:rsidRDefault="00C41CA0" w:rsidP="002F043F">
      <w:pPr>
        <w:ind w:left="720"/>
      </w:pPr>
    </w:p>
    <w:p w14:paraId="2042CD1E" w14:textId="50EEE4CB" w:rsidR="00C41CA0" w:rsidRPr="00C41CA0" w:rsidRDefault="00854DC4" w:rsidP="00C41CA0">
      <w:pPr>
        <w:ind w:firstLine="720"/>
      </w:pPr>
      <w:r>
        <w:t>Although the</w:t>
      </w:r>
      <w:r w:rsidR="00C41CA0" w:rsidRPr="00C41CA0">
        <w:t xml:space="preserve"> scientific literature </w:t>
      </w:r>
      <w:r>
        <w:t>on FOP is nuanced, there are some</w:t>
      </w:r>
      <w:r w:rsidR="00C41CA0" w:rsidRPr="00C41CA0">
        <w:t xml:space="preserve"> global take-aways:</w:t>
      </w:r>
    </w:p>
    <w:p w14:paraId="3DC3BF15" w14:textId="77777777" w:rsidR="00C41CA0" w:rsidRPr="00C41CA0" w:rsidRDefault="00C41CA0" w:rsidP="00C41CA0">
      <w:pPr>
        <w:pStyle w:val="CommentText"/>
        <w:numPr>
          <w:ilvl w:val="0"/>
          <w:numId w:val="22"/>
        </w:numPr>
        <w:spacing w:after="0" w:line="240" w:lineRule="auto"/>
        <w:ind w:left="1440"/>
        <w:rPr>
          <w:rFonts w:ascii="Times New Roman" w:hAnsi="Times New Roman"/>
          <w:sz w:val="24"/>
          <w:szCs w:val="24"/>
        </w:rPr>
      </w:pPr>
      <w:r w:rsidRPr="00C41CA0">
        <w:rPr>
          <w:rFonts w:ascii="Times New Roman" w:hAnsi="Times New Roman"/>
          <w:sz w:val="24"/>
          <w:szCs w:val="24"/>
        </w:rPr>
        <w:t>A FOP rating system or symbol can help consumers identify and select healthy foods;</w:t>
      </w:r>
    </w:p>
    <w:p w14:paraId="19865189" w14:textId="77777777" w:rsidR="00C41CA0" w:rsidRPr="00C41CA0" w:rsidRDefault="00C41CA0" w:rsidP="00C41CA0">
      <w:pPr>
        <w:pStyle w:val="CommentText"/>
        <w:numPr>
          <w:ilvl w:val="0"/>
          <w:numId w:val="22"/>
        </w:numPr>
        <w:spacing w:after="0" w:line="240" w:lineRule="auto"/>
        <w:ind w:left="1440"/>
        <w:rPr>
          <w:rFonts w:ascii="Times New Roman" w:hAnsi="Times New Roman"/>
          <w:sz w:val="24"/>
          <w:szCs w:val="24"/>
        </w:rPr>
      </w:pPr>
      <w:r w:rsidRPr="00C41CA0">
        <w:rPr>
          <w:rFonts w:ascii="Times New Roman" w:hAnsi="Times New Roman"/>
          <w:bCs/>
          <w:sz w:val="24"/>
          <w:szCs w:val="24"/>
        </w:rPr>
        <w:t>Consumers generally prefer simple labels (such as the ones using a summary system);</w:t>
      </w:r>
    </w:p>
    <w:p w14:paraId="50F2C47E" w14:textId="77777777" w:rsidR="00C41CA0" w:rsidRPr="00C41CA0" w:rsidRDefault="00C41CA0" w:rsidP="00C41CA0">
      <w:pPr>
        <w:pStyle w:val="CommentText"/>
        <w:numPr>
          <w:ilvl w:val="0"/>
          <w:numId w:val="22"/>
        </w:numPr>
        <w:spacing w:after="0" w:line="240" w:lineRule="auto"/>
        <w:ind w:left="1440"/>
        <w:rPr>
          <w:rFonts w:ascii="Times New Roman" w:hAnsi="Times New Roman"/>
          <w:sz w:val="24"/>
          <w:szCs w:val="24"/>
        </w:rPr>
      </w:pPr>
      <w:r w:rsidRPr="00C41CA0">
        <w:rPr>
          <w:rFonts w:ascii="Times New Roman" w:hAnsi="Times New Roman"/>
          <w:bCs/>
          <w:sz w:val="24"/>
          <w:szCs w:val="24"/>
        </w:rPr>
        <w:t>There is limited research on 1) which type of summary system works best and 2) whether consumers’ use of summary systems result in healthier diets.</w:t>
      </w:r>
    </w:p>
    <w:p w14:paraId="0C68F9CE" w14:textId="77777777" w:rsidR="00C41CA0" w:rsidRPr="00C41CA0" w:rsidRDefault="00C41CA0" w:rsidP="00C41CA0">
      <w:pPr>
        <w:pStyle w:val="CommentText"/>
        <w:numPr>
          <w:ilvl w:val="0"/>
          <w:numId w:val="22"/>
        </w:numPr>
        <w:spacing w:after="0" w:line="240" w:lineRule="auto"/>
        <w:ind w:left="1440"/>
        <w:rPr>
          <w:rFonts w:ascii="Times New Roman" w:hAnsi="Times New Roman"/>
          <w:sz w:val="24"/>
          <w:szCs w:val="24"/>
        </w:rPr>
      </w:pPr>
      <w:r w:rsidRPr="00C41CA0">
        <w:rPr>
          <w:rFonts w:ascii="Times New Roman" w:hAnsi="Times New Roman"/>
          <w:sz w:val="24"/>
          <w:szCs w:val="24"/>
        </w:rPr>
        <w:t>Some manufacturers have reformulated products following the implementation of FOP nutrition symbols; there is some evidence of increased sales of products bearing a FOP symbol.</w:t>
      </w:r>
    </w:p>
    <w:p w14:paraId="577631AD" w14:textId="455894C6" w:rsidR="00D275BE" w:rsidRPr="00AF337C" w:rsidRDefault="00C41CA0" w:rsidP="00C41CA0">
      <w:pPr>
        <w:pStyle w:val="CommentText"/>
        <w:numPr>
          <w:ilvl w:val="0"/>
          <w:numId w:val="22"/>
        </w:numPr>
        <w:spacing w:after="0" w:line="240" w:lineRule="auto"/>
        <w:ind w:left="1440"/>
        <w:rPr>
          <w:rFonts w:ascii="Times New Roman" w:hAnsi="Times New Roman"/>
          <w:sz w:val="24"/>
          <w:szCs w:val="24"/>
        </w:rPr>
      </w:pPr>
      <w:r w:rsidRPr="00C41CA0">
        <w:rPr>
          <w:rFonts w:ascii="Times New Roman" w:hAnsi="Times New Roman"/>
          <w:bCs/>
          <w:sz w:val="24"/>
          <w:szCs w:val="24"/>
        </w:rPr>
        <w:t>Institutional endorsement of logos may be related to greater confidence in the label.</w:t>
      </w:r>
    </w:p>
    <w:p w14:paraId="6FB32ACA" w14:textId="725037DC" w:rsidR="00E62E33" w:rsidRDefault="00E62E33" w:rsidP="001E15AA">
      <w:pPr>
        <w:jc w:val="both"/>
      </w:pPr>
    </w:p>
    <w:p w14:paraId="0A7BDB27" w14:textId="406B45E9" w:rsidR="00AF337C" w:rsidRDefault="00641796" w:rsidP="00AF337C">
      <w:pPr>
        <w:ind w:left="720"/>
        <w:jc w:val="both"/>
        <w:rPr>
          <w:u w:val="single"/>
        </w:rPr>
      </w:pPr>
      <w:r>
        <w:rPr>
          <w:u w:val="single"/>
        </w:rPr>
        <w:t>Prototype</w:t>
      </w:r>
      <w:r w:rsidRPr="00AF337C">
        <w:rPr>
          <w:u w:val="single"/>
        </w:rPr>
        <w:t xml:space="preserve"> </w:t>
      </w:r>
      <w:r w:rsidR="00AF337C" w:rsidRPr="00AF337C">
        <w:rPr>
          <w:u w:val="single"/>
        </w:rPr>
        <w:t>Icons</w:t>
      </w:r>
      <w:r>
        <w:rPr>
          <w:u w:val="single"/>
        </w:rPr>
        <w:t xml:space="preserve"> for Eliciting Information from Consumers</w:t>
      </w:r>
    </w:p>
    <w:p w14:paraId="32DDD536" w14:textId="77777777" w:rsidR="00641796" w:rsidRPr="00AF337C" w:rsidRDefault="00641796" w:rsidP="00AF337C">
      <w:pPr>
        <w:ind w:left="720"/>
        <w:jc w:val="both"/>
        <w:rPr>
          <w:u w:val="single"/>
        </w:rPr>
      </w:pPr>
    </w:p>
    <w:p w14:paraId="328E5C48" w14:textId="785A600D" w:rsidR="00E62E33" w:rsidRDefault="00641796" w:rsidP="00B27552">
      <w:pPr>
        <w:ind w:left="720"/>
      </w:pPr>
      <w:r>
        <w:t xml:space="preserve">For the purposes of initial consumer testing, </w:t>
      </w:r>
      <w:r w:rsidR="00B27552">
        <w:t xml:space="preserve">FDA </w:t>
      </w:r>
      <w:r w:rsidR="008A0CCC">
        <w:t xml:space="preserve">graphic designers developed a set of FOP “healthy” </w:t>
      </w:r>
      <w:r w:rsidR="00B27552">
        <w:t>i</w:t>
      </w:r>
      <w:r w:rsidR="008A0CCC">
        <w:t xml:space="preserve">cons </w:t>
      </w:r>
      <w:r>
        <w:t>varying in style and text</w:t>
      </w:r>
      <w:r w:rsidR="00B27552">
        <w:t xml:space="preserve"> (See </w:t>
      </w:r>
      <w:r w:rsidR="008A0CCC">
        <w:t xml:space="preserve">draft icons in </w:t>
      </w:r>
      <w:r w:rsidR="00B27552">
        <w:t xml:space="preserve">Appendix I). </w:t>
      </w:r>
      <w:r w:rsidR="000F6D02">
        <w:t xml:space="preserve"> </w:t>
      </w:r>
      <w:r w:rsidR="001A38D6">
        <w:t xml:space="preserve">These </w:t>
      </w:r>
      <w:r>
        <w:t xml:space="preserve">prototype </w:t>
      </w:r>
      <w:r w:rsidR="001A38D6">
        <w:t xml:space="preserve">icons will be </w:t>
      </w:r>
      <w:r>
        <w:t xml:space="preserve">used to elicit information from consumers about the various elements of the icons (e.g., imagery, text, color).  The information will be used to develop a refined set of icons for additional consumer </w:t>
      </w:r>
      <w:r w:rsidR="001A38D6">
        <w:t>test</w:t>
      </w:r>
      <w:r>
        <w:t xml:space="preserve">ing.  FDA has contracted the services of a professional communications firm to design the refined set of icons. </w:t>
      </w:r>
      <w:r w:rsidR="000F6D02">
        <w:t xml:space="preserve"> </w:t>
      </w:r>
      <w:r>
        <w:t xml:space="preserve">The prototypes fall into </w:t>
      </w:r>
      <w:r w:rsidR="00B27552">
        <w:t xml:space="preserve">six </w:t>
      </w:r>
      <w:r>
        <w:t xml:space="preserve">themes: </w:t>
      </w:r>
    </w:p>
    <w:p w14:paraId="1E85F390" w14:textId="77777777" w:rsidR="002C4C50" w:rsidRDefault="002C4C50" w:rsidP="00B27552">
      <w:pPr>
        <w:ind w:left="720"/>
      </w:pPr>
    </w:p>
    <w:p w14:paraId="10DD5D67" w14:textId="60A7FE0E" w:rsidR="00B27552" w:rsidRDefault="00B27552" w:rsidP="00B27552">
      <w:pPr>
        <w:tabs>
          <w:tab w:val="left" w:pos="-1440"/>
        </w:tabs>
        <w:ind w:left="720"/>
      </w:pPr>
      <w:r w:rsidRPr="00B27552">
        <w:t>1. NFL check</w:t>
      </w:r>
    </w:p>
    <w:p w14:paraId="27CA47B0" w14:textId="3C3EE664" w:rsidR="00B27552" w:rsidRPr="00B27552" w:rsidRDefault="00DD0744" w:rsidP="002C4C50">
      <w:pPr>
        <w:tabs>
          <w:tab w:val="left" w:pos="-1440"/>
        </w:tabs>
        <w:ind w:left="1440"/>
      </w:pPr>
      <w:r>
        <w:t>These</w:t>
      </w:r>
      <w:r w:rsidR="00B27552">
        <w:t xml:space="preserve"> icon</w:t>
      </w:r>
      <w:r>
        <w:t>s are</w:t>
      </w:r>
      <w:r w:rsidR="00B27552">
        <w:t xml:space="preserve"> designed to </w:t>
      </w:r>
      <w:r w:rsidR="00641796">
        <w:t xml:space="preserve">resemble the </w:t>
      </w:r>
      <w:r w:rsidR="00B27552">
        <w:t xml:space="preserve">format of the Nutrition Facts Label. </w:t>
      </w:r>
    </w:p>
    <w:p w14:paraId="5B659E29" w14:textId="77777777" w:rsidR="00DD0744" w:rsidRDefault="00DD0744" w:rsidP="00B27552">
      <w:pPr>
        <w:tabs>
          <w:tab w:val="left" w:pos="-1440"/>
        </w:tabs>
        <w:ind w:left="720"/>
      </w:pPr>
    </w:p>
    <w:p w14:paraId="1754F497" w14:textId="78D9ECFD" w:rsidR="00B27552" w:rsidRDefault="00B27552" w:rsidP="00B27552">
      <w:pPr>
        <w:tabs>
          <w:tab w:val="left" w:pos="-1440"/>
        </w:tabs>
        <w:ind w:left="720"/>
      </w:pPr>
      <w:r w:rsidRPr="00B27552">
        <w:t>2. Postage Stamp</w:t>
      </w:r>
    </w:p>
    <w:p w14:paraId="5B974F82" w14:textId="77777777" w:rsidR="00B27552" w:rsidRPr="00B27552" w:rsidRDefault="00B27552" w:rsidP="00B27552">
      <w:pPr>
        <w:tabs>
          <w:tab w:val="left" w:pos="-1440"/>
        </w:tabs>
        <w:ind w:left="720"/>
      </w:pPr>
    </w:p>
    <w:p w14:paraId="3137F2DD" w14:textId="2887CFE2" w:rsidR="00B27552" w:rsidRDefault="00B27552" w:rsidP="00B27552">
      <w:pPr>
        <w:tabs>
          <w:tab w:val="left" w:pos="-1440"/>
        </w:tabs>
        <w:ind w:left="720"/>
      </w:pPr>
      <w:r w:rsidRPr="00B27552">
        <w:t>3. Stylized text</w:t>
      </w:r>
    </w:p>
    <w:p w14:paraId="523BC978" w14:textId="77777777" w:rsidR="00B27552" w:rsidRPr="00B27552" w:rsidRDefault="00B27552" w:rsidP="00B27552">
      <w:pPr>
        <w:tabs>
          <w:tab w:val="left" w:pos="-1440"/>
        </w:tabs>
        <w:ind w:left="720"/>
      </w:pPr>
    </w:p>
    <w:p w14:paraId="4A6CCFFE" w14:textId="74FD14FA" w:rsidR="00B27552" w:rsidRDefault="00B27552" w:rsidP="00B27552">
      <w:pPr>
        <w:tabs>
          <w:tab w:val="left" w:pos="-1440"/>
        </w:tabs>
        <w:ind w:left="720"/>
      </w:pPr>
      <w:r w:rsidRPr="00B27552">
        <w:t xml:space="preserve">4. </w:t>
      </w:r>
      <w:r w:rsidR="00641796">
        <w:t xml:space="preserve">USDA </w:t>
      </w:r>
      <w:r w:rsidRPr="00B27552">
        <w:t>Organic-inspired</w:t>
      </w:r>
    </w:p>
    <w:p w14:paraId="25ECF3E2" w14:textId="6A806715" w:rsidR="00DD0744" w:rsidRDefault="00DD0744" w:rsidP="00B27552">
      <w:pPr>
        <w:tabs>
          <w:tab w:val="left" w:pos="-1440"/>
        </w:tabs>
        <w:ind w:left="720"/>
      </w:pPr>
      <w:r>
        <w:tab/>
        <w:t>These</w:t>
      </w:r>
      <w:r w:rsidR="00685782">
        <w:t xml:space="preserve"> icon</w:t>
      </w:r>
      <w:r>
        <w:t>s are</w:t>
      </w:r>
      <w:r w:rsidR="00685782">
        <w:t xml:space="preserve"> designed to resemble the USDA Organic icon. </w:t>
      </w:r>
    </w:p>
    <w:p w14:paraId="6D63799E" w14:textId="77777777" w:rsidR="00DD0744" w:rsidRDefault="00DD0744" w:rsidP="00B27552">
      <w:pPr>
        <w:tabs>
          <w:tab w:val="left" w:pos="-1440"/>
        </w:tabs>
        <w:ind w:left="720"/>
      </w:pPr>
    </w:p>
    <w:p w14:paraId="4B741698" w14:textId="0E54FC65" w:rsidR="00B27552" w:rsidRDefault="0081042C" w:rsidP="00B27552">
      <w:pPr>
        <w:tabs>
          <w:tab w:val="left" w:pos="-1440"/>
        </w:tabs>
        <w:ind w:left="720"/>
      </w:pPr>
      <w:r>
        <w:t>5</w:t>
      </w:r>
      <w:r w:rsidR="00B27552" w:rsidRPr="00B27552">
        <w:t>. Circle icons</w:t>
      </w:r>
    </w:p>
    <w:p w14:paraId="5D18975C" w14:textId="6937EF2A" w:rsidR="00B27552" w:rsidRPr="00B27552" w:rsidRDefault="00795D9D" w:rsidP="00B27552">
      <w:pPr>
        <w:tabs>
          <w:tab w:val="left" w:pos="-1440"/>
        </w:tabs>
        <w:ind w:left="720"/>
      </w:pPr>
      <w:r>
        <w:tab/>
      </w:r>
    </w:p>
    <w:p w14:paraId="3F939E75" w14:textId="13739DBC" w:rsidR="00B27552" w:rsidRDefault="00B27552" w:rsidP="00B27552">
      <w:pPr>
        <w:tabs>
          <w:tab w:val="left" w:pos="-1440"/>
        </w:tabs>
        <w:ind w:left="720"/>
      </w:pPr>
      <w:r w:rsidRPr="00B27552">
        <w:t>6. MyPlate-inspired</w:t>
      </w:r>
    </w:p>
    <w:p w14:paraId="0217A451" w14:textId="2E3F5749" w:rsidR="0081042C" w:rsidRDefault="00DD0744" w:rsidP="0078172C">
      <w:pPr>
        <w:tabs>
          <w:tab w:val="left" w:pos="-1440"/>
        </w:tabs>
        <w:ind w:left="1440"/>
      </w:pPr>
      <w:r>
        <w:t>The</w:t>
      </w:r>
      <w:r w:rsidR="00A91991">
        <w:t>s</w:t>
      </w:r>
      <w:r>
        <w:t>e</w:t>
      </w:r>
      <w:r w:rsidR="00A91991">
        <w:t xml:space="preserve"> icon</w:t>
      </w:r>
      <w:r>
        <w:t>s</w:t>
      </w:r>
      <w:r w:rsidR="00A91991">
        <w:t xml:space="preserve"> </w:t>
      </w:r>
      <w:r>
        <w:t>incorporate</w:t>
      </w:r>
      <w:r w:rsidR="00685782">
        <w:t xml:space="preserve"> elements of </w:t>
      </w:r>
      <w:r w:rsidR="00A91991">
        <w:t>the USDA</w:t>
      </w:r>
      <w:r w:rsidR="00685782">
        <w:t>/</w:t>
      </w:r>
      <w:r w:rsidR="00D647BF">
        <w:t>FSIS</w:t>
      </w:r>
      <w:r w:rsidR="00A91991">
        <w:t xml:space="preserve"> MyPlate logo</w:t>
      </w:r>
      <w:r w:rsidR="00685782">
        <w:t>.</w:t>
      </w:r>
      <w:r w:rsidR="00A91991">
        <w:t xml:space="preserve"> </w:t>
      </w:r>
    </w:p>
    <w:p w14:paraId="56333E41" w14:textId="77777777" w:rsidR="00641796" w:rsidRDefault="00641796" w:rsidP="00AF337C">
      <w:pPr>
        <w:tabs>
          <w:tab w:val="left" w:pos="-1440"/>
        </w:tabs>
        <w:ind w:left="720"/>
      </w:pPr>
    </w:p>
    <w:p w14:paraId="6C5568FF" w14:textId="366CE718" w:rsidR="00641796" w:rsidRDefault="00641796" w:rsidP="00AF337C">
      <w:pPr>
        <w:tabs>
          <w:tab w:val="left" w:pos="-1440"/>
        </w:tabs>
        <w:ind w:left="720"/>
      </w:pPr>
      <w:r>
        <w:t>These themes were selected to elicit responses from consumers about a variety of elements in the icons, such as shape</w:t>
      </w:r>
      <w:r w:rsidR="00685782">
        <w:t xml:space="preserve"> or style</w:t>
      </w:r>
      <w:r>
        <w:t xml:space="preserve"> (postage stamp, circle</w:t>
      </w:r>
      <w:r w:rsidR="00685782">
        <w:t>, stylized text</w:t>
      </w:r>
      <w:r>
        <w:t xml:space="preserve">), resemblance to other food related </w:t>
      </w:r>
      <w:r w:rsidR="00685782">
        <w:t xml:space="preserve">icons </w:t>
      </w:r>
      <w:r>
        <w:t>(USDA Organic</w:t>
      </w:r>
      <w:r w:rsidR="00685782">
        <w:t>, MyPlate</w:t>
      </w:r>
      <w:r>
        <w:t>)</w:t>
      </w:r>
      <w:r w:rsidR="00685782">
        <w:t xml:space="preserve">, </w:t>
      </w:r>
      <w:r w:rsidR="00DD0744">
        <w:t xml:space="preserve">and the </w:t>
      </w:r>
      <w:r w:rsidR="00685782">
        <w:t>potential for implied government endorsement (NFL check, MyPlate).</w:t>
      </w:r>
    </w:p>
    <w:p w14:paraId="4C040B74" w14:textId="77777777" w:rsidR="00641796" w:rsidRDefault="00641796" w:rsidP="00AF337C">
      <w:pPr>
        <w:tabs>
          <w:tab w:val="left" w:pos="-1440"/>
        </w:tabs>
        <w:ind w:left="720"/>
      </w:pPr>
    </w:p>
    <w:p w14:paraId="02D1B743" w14:textId="01EE448E" w:rsidR="0081042C" w:rsidRPr="0081042C" w:rsidRDefault="00795D9D" w:rsidP="00AF337C">
      <w:pPr>
        <w:tabs>
          <w:tab w:val="left" w:pos="-1440"/>
        </w:tabs>
        <w:ind w:left="720"/>
      </w:pPr>
      <w:r>
        <w:t>Within each theme</w:t>
      </w:r>
      <w:r w:rsidR="00685782">
        <w:t xml:space="preserve">, the icons are characterized by subthemes related to the use </w:t>
      </w:r>
      <w:r w:rsidR="00DD0744">
        <w:t xml:space="preserve">of </w:t>
      </w:r>
      <w:r w:rsidR="00685782">
        <w:t>language or explicit references to FDA</w:t>
      </w:r>
      <w:r>
        <w:t xml:space="preserve">. </w:t>
      </w:r>
      <w:r w:rsidR="000F6D02">
        <w:t xml:space="preserve"> </w:t>
      </w:r>
      <w:r>
        <w:t>The subthemes represent</w:t>
      </w:r>
      <w:r w:rsidR="0081042C">
        <w:t xml:space="preserve"> icons </w:t>
      </w:r>
      <w:r w:rsidR="0081042C" w:rsidRPr="0081042C">
        <w:t xml:space="preserve">1) </w:t>
      </w:r>
      <w:r w:rsidR="0081042C">
        <w:t>w</w:t>
      </w:r>
      <w:r w:rsidR="0081042C" w:rsidRPr="0081042C">
        <w:t>ithout reference to FDA</w:t>
      </w:r>
      <w:r w:rsidR="0081042C">
        <w:t>; 2) with “FDA”</w:t>
      </w:r>
      <w:r>
        <w:t xml:space="preserve"> explicitly listed</w:t>
      </w:r>
      <w:r w:rsidR="0081042C">
        <w:t>; 3) w</w:t>
      </w:r>
      <w:r w:rsidR="0081042C" w:rsidRPr="0081042C">
        <w:t xml:space="preserve">ith </w:t>
      </w:r>
      <w:r>
        <w:t xml:space="preserve">the explanatory text </w:t>
      </w:r>
      <w:r w:rsidR="00DD0744">
        <w:t>“</w:t>
      </w:r>
      <w:r w:rsidR="0081042C">
        <w:t>Meets FDA criteria for Health</w:t>
      </w:r>
      <w:r w:rsidR="009C3BA0">
        <w:t>y”; and 4</w:t>
      </w:r>
      <w:r>
        <w:t>) references to the</w:t>
      </w:r>
      <w:r w:rsidR="0081042C">
        <w:t xml:space="preserve"> food g</w:t>
      </w:r>
      <w:r w:rsidR="0081042C" w:rsidRPr="0081042C">
        <w:t>roups</w:t>
      </w:r>
      <w:r>
        <w:t xml:space="preserve"> that make the product meet the FDA definition for “healthy</w:t>
      </w:r>
      <w:r w:rsidR="0081042C">
        <w:t>.</w:t>
      </w:r>
      <w:r>
        <w:t>”</w:t>
      </w:r>
    </w:p>
    <w:p w14:paraId="0A435BDF" w14:textId="6BC1F313" w:rsidR="0081042C" w:rsidRDefault="0081042C" w:rsidP="0081042C">
      <w:pPr>
        <w:tabs>
          <w:tab w:val="left" w:pos="-1440"/>
        </w:tabs>
      </w:pPr>
    </w:p>
    <w:p w14:paraId="5E2B5201" w14:textId="2FA09C52" w:rsidR="00AF337C" w:rsidRPr="001F4357" w:rsidRDefault="00AF337C" w:rsidP="00AF337C">
      <w:pPr>
        <w:ind w:left="720"/>
      </w:pPr>
      <w:r>
        <w:t xml:space="preserve">The </w:t>
      </w:r>
      <w:r w:rsidRPr="001F4357">
        <w:t xml:space="preserve">focus group results will help FDA gain a better understanding of </w:t>
      </w:r>
      <w:r w:rsidR="000021AC">
        <w:t xml:space="preserve">the </w:t>
      </w:r>
      <w:r w:rsidR="007E7325">
        <w:t xml:space="preserve">icon </w:t>
      </w:r>
      <w:r w:rsidR="00685782">
        <w:t xml:space="preserve">elements </w:t>
      </w:r>
      <w:r w:rsidR="007E7325">
        <w:t>that are</w:t>
      </w:r>
      <w:r w:rsidR="00685782">
        <w:t xml:space="preserve"> most useful to </w:t>
      </w:r>
      <w:r w:rsidRPr="001F4357">
        <w:t>consumers</w:t>
      </w:r>
      <w:r w:rsidR="000021AC">
        <w:t xml:space="preserve">, </w:t>
      </w:r>
      <w:r w:rsidR="007E7325">
        <w:t>work best</w:t>
      </w:r>
      <w:r w:rsidRPr="001F4357">
        <w:t xml:space="preserve"> </w:t>
      </w:r>
      <w:r w:rsidR="00685782">
        <w:t xml:space="preserve">for </w:t>
      </w:r>
      <w:r w:rsidR="007E7325">
        <w:t xml:space="preserve">gaining </w:t>
      </w:r>
      <w:r w:rsidR="00685782">
        <w:t>consumers</w:t>
      </w:r>
      <w:r w:rsidR="007E7325">
        <w:t>’ attention</w:t>
      </w:r>
      <w:r w:rsidR="000021AC">
        <w:t>,</w:t>
      </w:r>
      <w:r w:rsidR="00685782">
        <w:t xml:space="preserve"> and </w:t>
      </w:r>
      <w:r w:rsidR="000021AC">
        <w:t xml:space="preserve">that will </w:t>
      </w:r>
      <w:r w:rsidR="00685782">
        <w:t xml:space="preserve">potentially </w:t>
      </w:r>
      <w:r w:rsidR="00685782" w:rsidRPr="001F4357">
        <w:t>influenc</w:t>
      </w:r>
      <w:r w:rsidR="000021AC">
        <w:t>e</w:t>
      </w:r>
      <w:r w:rsidR="00685782" w:rsidRPr="001F4357">
        <w:t xml:space="preserve"> </w:t>
      </w:r>
      <w:r w:rsidRPr="001F4357">
        <w:t xml:space="preserve">purchasing decisions. </w:t>
      </w:r>
    </w:p>
    <w:p w14:paraId="0A9701C3" w14:textId="4F044E81" w:rsidR="00AF337C" w:rsidRDefault="00AF337C" w:rsidP="0081042C">
      <w:pPr>
        <w:tabs>
          <w:tab w:val="left" w:pos="-1440"/>
        </w:tabs>
      </w:pPr>
    </w:p>
    <w:p w14:paraId="3D5B888E" w14:textId="2CC89F07" w:rsidR="0078172C" w:rsidRDefault="0078172C" w:rsidP="0078172C">
      <w:pPr>
        <w:tabs>
          <w:tab w:val="left" w:pos="-1440"/>
        </w:tabs>
        <w:ind w:left="720"/>
      </w:pPr>
      <w:r>
        <w:t xml:space="preserve">FDA is developing the “healthy” icons in consultation with the USDA Center for Nutrition Policy and Promotion </w:t>
      </w:r>
      <w:r w:rsidR="00477E1E">
        <w:t>(CNPP).</w:t>
      </w:r>
      <w:r w:rsidR="000F6D02">
        <w:t xml:space="preserve"> </w:t>
      </w:r>
      <w:r w:rsidR="00477E1E">
        <w:t xml:space="preserve"> CNPP is the USDA center responsible for the MyPlate initiative.</w:t>
      </w:r>
    </w:p>
    <w:p w14:paraId="63A22756" w14:textId="0C4A4601" w:rsidR="00E62E33" w:rsidRPr="007A4331" w:rsidRDefault="00E62E33" w:rsidP="00D647BF"/>
    <w:p w14:paraId="0D9A8D96" w14:textId="647A0459" w:rsidR="003F1C7A" w:rsidRDefault="0049419A" w:rsidP="001A072A">
      <w:pPr>
        <w:numPr>
          <w:ilvl w:val="0"/>
          <w:numId w:val="15"/>
        </w:numPr>
        <w:tabs>
          <w:tab w:val="clear" w:pos="1296"/>
        </w:tabs>
        <w:ind w:left="720"/>
      </w:pPr>
      <w:r>
        <w:rPr>
          <w:b/>
        </w:rPr>
        <w:t>Intended u</w:t>
      </w:r>
      <w:r w:rsidR="00F12AEE">
        <w:rPr>
          <w:b/>
        </w:rPr>
        <w:t>se</w:t>
      </w:r>
      <w:r>
        <w:rPr>
          <w:b/>
        </w:rPr>
        <w:t xml:space="preserve"> of information</w:t>
      </w:r>
      <w:r w:rsidR="003F1C7A">
        <w:rPr>
          <w:b/>
        </w:rPr>
        <w:t>:</w:t>
      </w:r>
      <w:r w:rsidR="003F1C7A">
        <w:t xml:space="preserve">  </w:t>
      </w:r>
    </w:p>
    <w:p w14:paraId="5C994435" w14:textId="77777777" w:rsidR="00860BFD" w:rsidRDefault="00860BFD" w:rsidP="00A802BA">
      <w:pPr>
        <w:ind w:left="720"/>
      </w:pPr>
    </w:p>
    <w:p w14:paraId="100D428B" w14:textId="7891021E" w:rsidR="00FB79C4" w:rsidRDefault="001835D3" w:rsidP="00A802BA">
      <w:pPr>
        <w:ind w:left="720"/>
      </w:pPr>
      <w:r>
        <w:t>The</w:t>
      </w:r>
      <w:r w:rsidR="00FB79C4" w:rsidRPr="00AB3513">
        <w:t xml:space="preserve"> </w:t>
      </w:r>
      <w:r w:rsidR="00945015">
        <w:t xml:space="preserve">eight (8) </w:t>
      </w:r>
      <w:r w:rsidR="005120FE">
        <w:t xml:space="preserve">focus groups </w:t>
      </w:r>
      <w:r w:rsidR="00945015">
        <w:t xml:space="preserve">requested in this package </w:t>
      </w:r>
      <w:r w:rsidR="005120FE">
        <w:t xml:space="preserve">will be the first </w:t>
      </w:r>
      <w:r w:rsidR="00945015">
        <w:t xml:space="preserve">set </w:t>
      </w:r>
      <w:r w:rsidR="005120FE">
        <w:t xml:space="preserve">of </w:t>
      </w:r>
      <w:r w:rsidR="004F62DF">
        <w:t xml:space="preserve">a planned </w:t>
      </w:r>
      <w:r w:rsidR="00DD0744">
        <w:t>two (2) phases</w:t>
      </w:r>
      <w:r w:rsidR="00945015">
        <w:t xml:space="preserve"> of focus groups (a separate </w:t>
      </w:r>
      <w:r w:rsidR="007C69C6">
        <w:t xml:space="preserve">data collection </w:t>
      </w:r>
      <w:r w:rsidR="00945015">
        <w:t xml:space="preserve">request will </w:t>
      </w:r>
      <w:r w:rsidR="00DD0744">
        <w:t>be submitted for the second phase</w:t>
      </w:r>
      <w:r w:rsidR="00945015">
        <w:t>)</w:t>
      </w:r>
      <w:r w:rsidR="004F62DF">
        <w:t xml:space="preserve">. </w:t>
      </w:r>
      <w:r w:rsidR="000F6D02">
        <w:t xml:space="preserve"> </w:t>
      </w:r>
      <w:r w:rsidR="003A6102">
        <w:t xml:space="preserve">A </w:t>
      </w:r>
      <w:r w:rsidR="00DD0744">
        <w:t xml:space="preserve">professional communications firm </w:t>
      </w:r>
      <w:r w:rsidR="003A6102">
        <w:t>with experience in developing logos and icons will be consulting with FDA on the first set of focus groups and will use the findings to refine FDA’s prototype icon designs.</w:t>
      </w:r>
      <w:r w:rsidR="00945015">
        <w:t xml:space="preserve"> </w:t>
      </w:r>
      <w:r w:rsidR="000F6D02">
        <w:t xml:space="preserve"> </w:t>
      </w:r>
      <w:r w:rsidR="00945015">
        <w:t>The</w:t>
      </w:r>
      <w:r w:rsidR="003A6102">
        <w:t xml:space="preserve"> refined designs will be </w:t>
      </w:r>
      <w:r w:rsidR="00DD0744">
        <w:t>evaluated in the second phase of the focus groups</w:t>
      </w:r>
      <w:r w:rsidR="00945015">
        <w:t>.</w:t>
      </w:r>
      <w:r w:rsidR="003A6102">
        <w:t xml:space="preserve"> </w:t>
      </w:r>
      <w:r w:rsidR="000F6D02">
        <w:t xml:space="preserve"> </w:t>
      </w:r>
      <w:r w:rsidR="007C69C6">
        <w:t>Ultimately, results from the</w:t>
      </w:r>
      <w:r w:rsidR="00945015">
        <w:t xml:space="preserve"> </w:t>
      </w:r>
      <w:r w:rsidR="007C69C6">
        <w:t xml:space="preserve">two sets of </w:t>
      </w:r>
      <w:r w:rsidR="00945015">
        <w:t>f</w:t>
      </w:r>
      <w:r w:rsidR="007C69C6">
        <w:t xml:space="preserve">ocus group </w:t>
      </w:r>
      <w:r w:rsidR="00A802BA" w:rsidRPr="001F4357">
        <w:t xml:space="preserve">will </w:t>
      </w:r>
      <w:r w:rsidR="00A802BA">
        <w:t>inform studies</w:t>
      </w:r>
      <w:r w:rsidR="005556BA">
        <w:t xml:space="preserve"> </w:t>
      </w:r>
      <w:r w:rsidR="00AD0BB4">
        <w:t xml:space="preserve">to </w:t>
      </w:r>
      <w:r w:rsidR="007C69C6">
        <w:t xml:space="preserve">more </w:t>
      </w:r>
      <w:r w:rsidR="00AD0BB4">
        <w:t>systematically</w:t>
      </w:r>
      <w:r w:rsidR="007C69C6">
        <w:t xml:space="preserve"> </w:t>
      </w:r>
      <w:r w:rsidR="00AD0BB4">
        <w:t>test icon</w:t>
      </w:r>
      <w:r w:rsidR="007C69C6">
        <w:t xml:space="preserve"> effects.</w:t>
      </w:r>
      <w:r w:rsidR="00A802BA">
        <w:t xml:space="preserve"> </w:t>
      </w:r>
      <w:r w:rsidR="000F6D02">
        <w:t xml:space="preserve"> </w:t>
      </w:r>
      <w:r w:rsidR="007C69C6">
        <w:t xml:space="preserve">The information </w:t>
      </w:r>
      <w:r w:rsidR="00AD0BB4">
        <w:t>gathered</w:t>
      </w:r>
      <w:r w:rsidR="007C69C6">
        <w:t xml:space="preserve"> from the </w:t>
      </w:r>
      <w:r w:rsidR="005556BA">
        <w:t xml:space="preserve">overall </w:t>
      </w:r>
      <w:r w:rsidR="007C69C6">
        <w:t xml:space="preserve">research </w:t>
      </w:r>
      <w:r w:rsidR="005556BA">
        <w:t xml:space="preserve">plan </w:t>
      </w:r>
      <w:r w:rsidR="007C69C6">
        <w:t xml:space="preserve">will help FDA </w:t>
      </w:r>
      <w:r w:rsidR="00A802BA">
        <w:t>assess the potential for a “healthy” icon to help consumers make healthier food choices.</w:t>
      </w:r>
      <w:r w:rsidR="000F6D02">
        <w:t xml:space="preserve"> </w:t>
      </w:r>
      <w:r w:rsidR="00A802BA">
        <w:t xml:space="preserve"> </w:t>
      </w:r>
      <w:r w:rsidR="005556BA">
        <w:t xml:space="preserve">Separate information collection requests </w:t>
      </w:r>
      <w:r w:rsidR="00AD0BB4">
        <w:t>will be submitted for each part of the research</w:t>
      </w:r>
      <w:r w:rsidR="005556BA">
        <w:t>.</w:t>
      </w:r>
    </w:p>
    <w:p w14:paraId="29082190" w14:textId="77777777" w:rsidR="003F1C7A" w:rsidRDefault="003F1C7A" w:rsidP="001B392C">
      <w:pPr>
        <w:ind w:left="360"/>
      </w:pPr>
    </w:p>
    <w:p w14:paraId="37FC61DC" w14:textId="77777777" w:rsidR="003F1C7A" w:rsidRDefault="0049419A" w:rsidP="001B392C">
      <w:pPr>
        <w:keepNext/>
        <w:numPr>
          <w:ilvl w:val="0"/>
          <w:numId w:val="15"/>
        </w:numPr>
        <w:tabs>
          <w:tab w:val="clear" w:pos="1296"/>
          <w:tab w:val="num" w:pos="720"/>
        </w:tabs>
        <w:ind w:left="720"/>
      </w:pPr>
      <w:r>
        <w:rPr>
          <w:b/>
        </w:rPr>
        <w:t>Description of r</w:t>
      </w:r>
      <w:r w:rsidR="00F12AEE">
        <w:rPr>
          <w:b/>
        </w:rPr>
        <w:t>espondents</w:t>
      </w:r>
      <w:r w:rsidR="003F1C7A" w:rsidRPr="00E26798">
        <w:rPr>
          <w:b/>
        </w:rPr>
        <w:t>:</w:t>
      </w:r>
      <w:r w:rsidR="003F1C7A">
        <w:t xml:space="preserve">  </w:t>
      </w:r>
    </w:p>
    <w:p w14:paraId="263099F7" w14:textId="77777777" w:rsidR="00860BFD" w:rsidRDefault="00860BFD" w:rsidP="001B392C">
      <w:pPr>
        <w:ind w:left="720"/>
      </w:pPr>
    </w:p>
    <w:p w14:paraId="72316B37" w14:textId="51904194" w:rsidR="00B26010" w:rsidRDefault="00C52DAD" w:rsidP="001B392C">
      <w:pPr>
        <w:ind w:left="720"/>
      </w:pPr>
      <w:r>
        <w:t>Groups will include only adults (18+)</w:t>
      </w:r>
      <w:r w:rsidR="00ED7C61">
        <w:t xml:space="preserve"> and</w:t>
      </w:r>
      <w:r w:rsidR="0093362F">
        <w:t xml:space="preserve"> will be segmented by level of nutrition motivation, assessed using two questions that will gauge participants engagement with - and commitment to good dietary practices.</w:t>
      </w:r>
      <w:r w:rsidR="000F6D02">
        <w:t xml:space="preserve"> </w:t>
      </w:r>
      <w:r w:rsidR="0093362F">
        <w:t xml:space="preserve"> </w:t>
      </w:r>
      <w:r w:rsidR="00B26010">
        <w:t>Segmenting by nutrition motivation will help FDA clarify di</w:t>
      </w:r>
      <w:r w:rsidR="001B392C">
        <w:t xml:space="preserve">fferences between </w:t>
      </w:r>
      <w:r w:rsidR="00B26010">
        <w:t xml:space="preserve">levels of motivation and learn how best to convey “healthy” in a way that appeals to individuals not already motivated to making healthy food choices. </w:t>
      </w:r>
    </w:p>
    <w:p w14:paraId="103083D4" w14:textId="77777777" w:rsidR="00B26010" w:rsidRDefault="00B26010" w:rsidP="001B392C">
      <w:pPr>
        <w:ind w:left="720"/>
      </w:pPr>
    </w:p>
    <w:p w14:paraId="684318E0" w14:textId="7F2638B4" w:rsidR="00576639" w:rsidRPr="00336FCF" w:rsidRDefault="00E62E33" w:rsidP="001B392C">
      <w:pPr>
        <w:ind w:left="720"/>
      </w:pPr>
      <w:r>
        <w:t xml:space="preserve">Groups will </w:t>
      </w:r>
      <w:r w:rsidR="0093362F">
        <w:t xml:space="preserve">also </w:t>
      </w:r>
      <w:r>
        <w:t xml:space="preserve">be segmented by education level with half the groups </w:t>
      </w:r>
      <w:r w:rsidR="002E5CC6">
        <w:t xml:space="preserve">being comprised of individuals with some university level courses and higher and </w:t>
      </w:r>
      <w:r w:rsidR="00B00D27">
        <w:t xml:space="preserve">half with a </w:t>
      </w:r>
      <w:r w:rsidR="002E5CC6">
        <w:t xml:space="preserve">community college degree and lower. </w:t>
      </w:r>
      <w:r w:rsidR="000F6D02">
        <w:t xml:space="preserve"> </w:t>
      </w:r>
      <w:r w:rsidR="002E5CC6">
        <w:t xml:space="preserve">The groups will have a mix of ages, race/ethnicities, and genders. </w:t>
      </w:r>
      <w:r w:rsidR="000F6D02">
        <w:t xml:space="preserve"> </w:t>
      </w:r>
      <w:r w:rsidR="00576639" w:rsidRPr="001C3D56">
        <w:t>No more than 10 participants will participate in a group (see Appendix I</w:t>
      </w:r>
      <w:r w:rsidR="00760CBA">
        <w:t>I</w:t>
      </w:r>
      <w:r w:rsidR="006A2D27" w:rsidRPr="001C3D56">
        <w:t>, Participant Screener</w:t>
      </w:r>
      <w:r w:rsidR="00576639" w:rsidRPr="001C3D56">
        <w:t xml:space="preserve">). </w:t>
      </w:r>
    </w:p>
    <w:p w14:paraId="711E2F0D" w14:textId="77777777" w:rsidR="00E215FA" w:rsidRDefault="00E215FA" w:rsidP="001B392C">
      <w:pPr>
        <w:ind w:left="720"/>
      </w:pPr>
    </w:p>
    <w:p w14:paraId="2DFFF238" w14:textId="77777777" w:rsidR="003F1C7A" w:rsidRPr="00E215FA" w:rsidRDefault="003F1C7A" w:rsidP="001B392C">
      <w:pPr>
        <w:numPr>
          <w:ilvl w:val="0"/>
          <w:numId w:val="15"/>
        </w:numPr>
        <w:tabs>
          <w:tab w:val="clear" w:pos="1296"/>
          <w:tab w:val="num" w:pos="720"/>
        </w:tabs>
        <w:ind w:left="720"/>
      </w:pPr>
      <w:r w:rsidRPr="00E26798">
        <w:rPr>
          <w:b/>
        </w:rPr>
        <w:t xml:space="preserve">Date(s) </w:t>
      </w:r>
      <w:r w:rsidR="009404FA">
        <w:rPr>
          <w:b/>
        </w:rPr>
        <w:t xml:space="preserve">to be conducted </w:t>
      </w:r>
      <w:r w:rsidRPr="00E26798">
        <w:rPr>
          <w:b/>
        </w:rPr>
        <w:t>and location(s)</w:t>
      </w:r>
      <w:r w:rsidR="0049419A">
        <w:rPr>
          <w:b/>
        </w:rPr>
        <w:t>:</w:t>
      </w:r>
      <w:r w:rsidRPr="00E26798">
        <w:rPr>
          <w:b/>
        </w:rPr>
        <w:t xml:space="preserve">  </w:t>
      </w:r>
    </w:p>
    <w:p w14:paraId="67227D19" w14:textId="77777777" w:rsidR="00860BFD" w:rsidRDefault="00860BFD" w:rsidP="001B392C">
      <w:pPr>
        <w:ind w:left="720"/>
      </w:pPr>
    </w:p>
    <w:p w14:paraId="4EFC28C8" w14:textId="318F7259" w:rsidR="00D14201" w:rsidRDefault="00D14201" w:rsidP="001B392C">
      <w:pPr>
        <w:ind w:left="720"/>
      </w:pPr>
      <w:r w:rsidRPr="003D1766">
        <w:t xml:space="preserve">Focus groups will be conducted approximately one month from the date of OMB approval. </w:t>
      </w:r>
      <w:r w:rsidR="000F6D02">
        <w:t xml:space="preserve"> </w:t>
      </w:r>
      <w:r w:rsidR="001470C1" w:rsidRPr="000C1DC4">
        <w:t xml:space="preserve">The study will enroll participants who reside in </w:t>
      </w:r>
      <w:r w:rsidR="001470C1">
        <w:t>t</w:t>
      </w:r>
      <w:r w:rsidR="001470C1" w:rsidRPr="000C1DC4">
        <w:t>he Washington, DC metro area</w:t>
      </w:r>
      <w:r w:rsidR="001470C1">
        <w:t>,</w:t>
      </w:r>
      <w:r w:rsidR="001470C1" w:rsidRPr="000C1DC4">
        <w:t xml:space="preserve"> </w:t>
      </w:r>
      <w:r w:rsidR="001470C1">
        <w:t xml:space="preserve">the Midwest, and the Southwest US. </w:t>
      </w:r>
      <w:r w:rsidR="000F6D02">
        <w:t xml:space="preserve"> </w:t>
      </w:r>
      <w:r w:rsidR="006A2D27">
        <w:t>T</w:t>
      </w:r>
      <w:r>
        <w:t>he</w:t>
      </w:r>
      <w:r w:rsidR="006A2D27">
        <w:t xml:space="preserve"> selected</w:t>
      </w:r>
      <w:r>
        <w:t xml:space="preserve"> location</w:t>
      </w:r>
      <w:r w:rsidR="002F51BE">
        <w:t>s</w:t>
      </w:r>
      <w:r>
        <w:t xml:space="preserve"> offer suitable focus group facilities and recruitment capabilities that will enable us to recruit groups participants</w:t>
      </w:r>
      <w:r w:rsidR="000477CE">
        <w:t xml:space="preserve"> who meet the criteria described in section 3 above</w:t>
      </w:r>
      <w:r w:rsidR="006A305F">
        <w:t>.</w:t>
      </w:r>
    </w:p>
    <w:p w14:paraId="4D9E3E24" w14:textId="77777777" w:rsidR="00190AA2" w:rsidRDefault="00190AA2" w:rsidP="001B392C">
      <w:pPr>
        <w:ind w:left="360"/>
      </w:pPr>
    </w:p>
    <w:p w14:paraId="4AC2C105" w14:textId="77777777" w:rsidR="00E26798" w:rsidRPr="00E96045" w:rsidRDefault="00140A0D" w:rsidP="001B392C">
      <w:pPr>
        <w:numPr>
          <w:ilvl w:val="0"/>
          <w:numId w:val="15"/>
        </w:numPr>
        <w:tabs>
          <w:tab w:val="clear" w:pos="1296"/>
          <w:tab w:val="num" w:pos="720"/>
        </w:tabs>
        <w:ind w:left="720"/>
      </w:pPr>
      <w:r>
        <w:rPr>
          <w:b/>
        </w:rPr>
        <w:t>How the Information is being collected</w:t>
      </w:r>
      <w:r w:rsidR="0049419A">
        <w:rPr>
          <w:b/>
        </w:rPr>
        <w:t>:</w:t>
      </w:r>
    </w:p>
    <w:p w14:paraId="1BED97D9" w14:textId="77777777" w:rsidR="00860BFD" w:rsidRDefault="00860BFD" w:rsidP="001B392C">
      <w:pPr>
        <w:ind w:left="720"/>
        <w:rPr>
          <w:u w:val="single"/>
        </w:rPr>
      </w:pPr>
    </w:p>
    <w:p w14:paraId="2C73C3C5" w14:textId="31260DD6" w:rsidR="00EE231A" w:rsidRPr="00EE231A" w:rsidRDefault="00EE231A" w:rsidP="001B392C">
      <w:pPr>
        <w:ind w:left="720"/>
        <w:rPr>
          <w:u w:val="single"/>
        </w:rPr>
      </w:pPr>
      <w:r w:rsidRPr="00EE231A">
        <w:rPr>
          <w:u w:val="single"/>
        </w:rPr>
        <w:t>Recruitment Information</w:t>
      </w:r>
    </w:p>
    <w:p w14:paraId="2F557573" w14:textId="77777777" w:rsidR="00860BFD" w:rsidRDefault="00860BFD" w:rsidP="001B392C">
      <w:pPr>
        <w:ind w:left="720"/>
      </w:pPr>
    </w:p>
    <w:p w14:paraId="702A2612" w14:textId="04E70FCA" w:rsidR="00EE231A" w:rsidRPr="00336FCF" w:rsidRDefault="00EE231A" w:rsidP="001B392C">
      <w:pPr>
        <w:ind w:left="720"/>
      </w:pPr>
      <w:r w:rsidRPr="00336FCF">
        <w:t xml:space="preserve">Staff from the focus group facilities will </w:t>
      </w:r>
      <w:r>
        <w:t>use their in-house databases to recruit participants</w:t>
      </w:r>
      <w:r w:rsidRPr="00336FCF">
        <w:t xml:space="preserve"> </w:t>
      </w:r>
      <w:r>
        <w:t xml:space="preserve">via telephone </w:t>
      </w:r>
      <w:r w:rsidRPr="00336FCF">
        <w:t>using the participant screener (</w:t>
      </w:r>
      <w:r>
        <w:t>Appendix I</w:t>
      </w:r>
      <w:r w:rsidR="00760CBA">
        <w:t>I</w:t>
      </w:r>
      <w:r w:rsidRPr="00336FCF">
        <w:t xml:space="preserve">). </w:t>
      </w:r>
      <w:r w:rsidR="000F6D02">
        <w:t xml:space="preserve"> </w:t>
      </w:r>
      <w:r w:rsidRPr="00336FCF">
        <w:t xml:space="preserve">The facilities’ staff will provide all necessary information and instructions to ensure participants arrive at the proper location on the agreed upon date and time. </w:t>
      </w:r>
      <w:r w:rsidR="000F6D02">
        <w:t xml:space="preserve"> </w:t>
      </w:r>
      <w:r w:rsidRPr="00336FCF">
        <w:t xml:space="preserve">Facilities will </w:t>
      </w:r>
      <w:r>
        <w:t xml:space="preserve">conduct </w:t>
      </w:r>
      <w:r w:rsidRPr="00336FCF">
        <w:t>recruit</w:t>
      </w:r>
      <w:r>
        <w:t>ment and</w:t>
      </w:r>
      <w:r w:rsidRPr="00336FCF">
        <w:t xml:space="preserve"> ensure</w:t>
      </w:r>
      <w:r>
        <w:t xml:space="preserve"> that</w:t>
      </w:r>
      <w:r w:rsidRPr="00336FCF">
        <w:t xml:space="preserve"> the needed number of participants </w:t>
      </w:r>
      <w:r>
        <w:t>show up for</w:t>
      </w:r>
      <w:r w:rsidRPr="00336FCF">
        <w:t xml:space="preserve"> their scheduled time slot. </w:t>
      </w:r>
      <w:r w:rsidR="000F6D02">
        <w:t xml:space="preserve"> </w:t>
      </w:r>
      <w:r w:rsidRPr="00336FCF">
        <w:t>The facilities will send confirmation and reminder correspondences to recruited participants to help ensure attendance.</w:t>
      </w:r>
    </w:p>
    <w:p w14:paraId="3C61EB30" w14:textId="153E68B8" w:rsidR="008A4D10" w:rsidRPr="00EE231A" w:rsidRDefault="008A4D10" w:rsidP="001B392C"/>
    <w:p w14:paraId="48C5E05E" w14:textId="77777777" w:rsidR="00EE231A" w:rsidRPr="00EE231A" w:rsidRDefault="00EE231A" w:rsidP="001B392C">
      <w:pPr>
        <w:ind w:left="720"/>
        <w:rPr>
          <w:u w:val="single"/>
        </w:rPr>
      </w:pPr>
      <w:r w:rsidRPr="00EE231A">
        <w:rPr>
          <w:u w:val="single"/>
        </w:rPr>
        <w:t>Focus Group Discussions</w:t>
      </w:r>
    </w:p>
    <w:p w14:paraId="78E09A9C" w14:textId="77777777" w:rsidR="00860BFD" w:rsidRDefault="00860BFD" w:rsidP="001B392C">
      <w:pPr>
        <w:ind w:left="720"/>
      </w:pPr>
    </w:p>
    <w:p w14:paraId="6FFFB9AE" w14:textId="7C879809" w:rsidR="00EE231A" w:rsidRPr="00336FCF" w:rsidRDefault="00EE231A" w:rsidP="001B392C">
      <w:pPr>
        <w:ind w:left="720"/>
      </w:pPr>
      <w:r w:rsidRPr="00336FCF">
        <w:t>The moderator will use the attached moderator guide</w:t>
      </w:r>
      <w:r w:rsidR="00102CB9">
        <w:t xml:space="preserve"> </w:t>
      </w:r>
      <w:r>
        <w:t>(</w:t>
      </w:r>
      <w:r w:rsidR="00102CB9">
        <w:t>Appendi</w:t>
      </w:r>
      <w:r w:rsidR="00F2502B">
        <w:t>x II</w:t>
      </w:r>
      <w:r w:rsidR="00760CBA">
        <w:t>I</w:t>
      </w:r>
      <w:r>
        <w:t>)</w:t>
      </w:r>
      <w:r w:rsidRPr="00336FCF">
        <w:t xml:space="preserve"> to ensure that all relevant topic areas</w:t>
      </w:r>
      <w:r w:rsidR="00F2502B">
        <w:t xml:space="preserve"> </w:t>
      </w:r>
      <w:r w:rsidRPr="00336FCF">
        <w:t>are addressed.  The focus group facilities will make audio</w:t>
      </w:r>
      <w:r>
        <w:t xml:space="preserve"> and video</w:t>
      </w:r>
      <w:r w:rsidRPr="00336FCF">
        <w:t xml:space="preserve"> recordings to ensure a verbatim record o</w:t>
      </w:r>
      <w:r>
        <w:t>f the proceedings is captured.</w:t>
      </w:r>
    </w:p>
    <w:p w14:paraId="408336BB" w14:textId="77777777" w:rsidR="00EE231A" w:rsidRPr="00EE231A" w:rsidRDefault="00EE231A" w:rsidP="001B392C">
      <w:pPr>
        <w:ind w:left="720"/>
      </w:pPr>
    </w:p>
    <w:p w14:paraId="04D77AC8" w14:textId="203492A7" w:rsidR="00EE231A" w:rsidRPr="00336FCF" w:rsidRDefault="00EE231A" w:rsidP="001B392C">
      <w:pPr>
        <w:ind w:left="720"/>
      </w:pPr>
      <w:r w:rsidRPr="00336FCF">
        <w:t xml:space="preserve">The Contractor will comply with safeguards for ensuring participant information is kept </w:t>
      </w:r>
      <w:r w:rsidR="004524FF">
        <w:t>secure</w:t>
      </w:r>
      <w:r w:rsidR="004524FF" w:rsidRPr="00336FCF">
        <w:t xml:space="preserve"> </w:t>
      </w:r>
      <w:r w:rsidRPr="00336FCF">
        <w:t xml:space="preserve">to the extent permitted by law. </w:t>
      </w:r>
      <w:r w:rsidR="000F6D02">
        <w:t xml:space="preserve"> </w:t>
      </w:r>
      <w:r w:rsidRPr="00336FCF">
        <w:t xml:space="preserve">The last names of the participants will </w:t>
      </w:r>
      <w:r>
        <w:t xml:space="preserve">not appear on any focus group </w:t>
      </w:r>
      <w:r w:rsidRPr="00336FCF">
        <w:t xml:space="preserve">materials. </w:t>
      </w:r>
      <w:r w:rsidR="000F6D02">
        <w:t xml:space="preserve"> </w:t>
      </w:r>
      <w:r w:rsidRPr="00336FCF">
        <w:t>Verbatim quotes included in the final report will not be attributed to any individual.</w:t>
      </w:r>
    </w:p>
    <w:p w14:paraId="598DEBC6" w14:textId="77777777" w:rsidR="00F12AEE" w:rsidRDefault="00F12AEE" w:rsidP="001B392C">
      <w:pPr>
        <w:ind w:left="720"/>
      </w:pPr>
    </w:p>
    <w:p w14:paraId="349AEFB6" w14:textId="77777777" w:rsidR="003F1C7A" w:rsidRPr="00E215FA" w:rsidRDefault="003F1C7A" w:rsidP="001B392C">
      <w:pPr>
        <w:keepNext/>
        <w:numPr>
          <w:ilvl w:val="0"/>
          <w:numId w:val="15"/>
        </w:numPr>
        <w:tabs>
          <w:tab w:val="clear" w:pos="1296"/>
          <w:tab w:val="num" w:pos="720"/>
        </w:tabs>
        <w:ind w:left="720"/>
      </w:pPr>
      <w:r w:rsidRPr="00E26798">
        <w:rPr>
          <w:b/>
        </w:rPr>
        <w:t>Number of focus groups</w:t>
      </w:r>
      <w:r w:rsidR="0049419A">
        <w:rPr>
          <w:b/>
        </w:rPr>
        <w:t>:</w:t>
      </w:r>
    </w:p>
    <w:p w14:paraId="7D65707B" w14:textId="77777777" w:rsidR="00860BFD" w:rsidRDefault="00860BFD" w:rsidP="001B392C">
      <w:pPr>
        <w:ind w:left="720"/>
      </w:pPr>
    </w:p>
    <w:p w14:paraId="36EAD85C" w14:textId="5B9850ED" w:rsidR="00205677" w:rsidRPr="003D1766" w:rsidRDefault="00205677" w:rsidP="001B392C">
      <w:pPr>
        <w:ind w:left="720"/>
      </w:pPr>
      <w:r>
        <w:t xml:space="preserve">A total of </w:t>
      </w:r>
      <w:r w:rsidR="000021AC">
        <w:t>8</w:t>
      </w:r>
      <w:r w:rsidRPr="00CA5223">
        <w:t xml:space="preserve"> focus groups </w:t>
      </w:r>
      <w:r w:rsidR="00C52DAD">
        <w:t>of 8 to 10 participants will be conducted</w:t>
      </w:r>
      <w:r w:rsidRPr="00CA5223">
        <w:t>.</w:t>
      </w:r>
      <w:r>
        <w:t xml:space="preserve"> </w:t>
      </w:r>
    </w:p>
    <w:p w14:paraId="6A7B0096" w14:textId="77777777" w:rsidR="0049419A" w:rsidRDefault="0049419A" w:rsidP="001B392C">
      <w:pPr>
        <w:ind w:left="720"/>
      </w:pPr>
    </w:p>
    <w:p w14:paraId="0BD2590E" w14:textId="77777777" w:rsidR="00E26798" w:rsidRPr="00E96045" w:rsidRDefault="0049419A" w:rsidP="001B392C">
      <w:pPr>
        <w:numPr>
          <w:ilvl w:val="0"/>
          <w:numId w:val="15"/>
        </w:numPr>
        <w:tabs>
          <w:tab w:val="clear" w:pos="1296"/>
          <w:tab w:val="num" w:pos="720"/>
        </w:tabs>
        <w:ind w:left="720"/>
      </w:pPr>
      <w:r>
        <w:rPr>
          <w:b/>
        </w:rPr>
        <w:t>Amount and justification for any proposed incentive:</w:t>
      </w:r>
      <w:r w:rsidR="003F1C7A">
        <w:t xml:space="preserve"> </w:t>
      </w:r>
    </w:p>
    <w:p w14:paraId="080C1E99" w14:textId="77777777" w:rsidR="00860BFD" w:rsidRDefault="00860BFD" w:rsidP="001B392C">
      <w:pPr>
        <w:ind w:left="720"/>
      </w:pPr>
    </w:p>
    <w:p w14:paraId="1FAF2A68" w14:textId="37991D77" w:rsidR="00C73D7F" w:rsidRPr="000C1DC4" w:rsidRDefault="007C76AB" w:rsidP="001B392C">
      <w:pPr>
        <w:ind w:left="720"/>
      </w:pPr>
      <w:r>
        <w:t>F</w:t>
      </w:r>
      <w:r w:rsidR="00C52DAD" w:rsidRPr="000C1DC4">
        <w:t xml:space="preserve">acilities that recruit and host focus groups </w:t>
      </w:r>
      <w:r>
        <w:t>have shared with us the amounts for</w:t>
      </w:r>
      <w:r w:rsidR="00C52DAD" w:rsidRPr="000C1DC4">
        <w:t xml:space="preserve"> tokens of appreciation for participants’ time</w:t>
      </w:r>
      <w:r>
        <w:t xml:space="preserve">. </w:t>
      </w:r>
      <w:r w:rsidR="000F6D02">
        <w:t xml:space="preserve"> </w:t>
      </w:r>
      <w:r>
        <w:t>W</w:t>
      </w:r>
      <w:r w:rsidR="00C52DAD" w:rsidRPr="000C1DC4">
        <w:t xml:space="preserve">e </w:t>
      </w:r>
      <w:r w:rsidR="00C73D7F" w:rsidRPr="000C1DC4">
        <w:t xml:space="preserve">propose $75 for 90 minutes to ensure that we </w:t>
      </w:r>
      <w:r w:rsidRPr="000C1DC4">
        <w:t>can</w:t>
      </w:r>
      <w:r w:rsidR="00C73D7F" w:rsidRPr="000C1DC4">
        <w:t xml:space="preserve"> attract a reasonable cros</w:t>
      </w:r>
      <w:r>
        <w:t>s-</w:t>
      </w:r>
      <w:r w:rsidR="00C73D7F" w:rsidRPr="000C1DC4">
        <w:t>section of participants</w:t>
      </w:r>
      <w:r>
        <w:t>.</w:t>
      </w:r>
      <w:r w:rsidR="00E45491" w:rsidRPr="000C1DC4">
        <w:t xml:space="preserve"> </w:t>
      </w:r>
    </w:p>
    <w:p w14:paraId="1DFA93BA" w14:textId="77777777" w:rsidR="00EB0699" w:rsidRPr="000C1DC4" w:rsidRDefault="00EB0699" w:rsidP="001B392C">
      <w:pPr>
        <w:ind w:left="720"/>
      </w:pPr>
    </w:p>
    <w:p w14:paraId="31020609" w14:textId="2C8A32D9" w:rsidR="00C73D7F" w:rsidRPr="000C1DC4" w:rsidRDefault="00C73D7F" w:rsidP="001B392C">
      <w:pPr>
        <w:ind w:left="720"/>
      </w:pPr>
      <w:r w:rsidRPr="000C1DC4">
        <w:t xml:space="preserve">Our experience in conducting focus group research indicates that offering </w:t>
      </w:r>
      <w:r w:rsidR="008408E6" w:rsidRPr="000C1DC4">
        <w:t xml:space="preserve">nonmonetary incentives or </w:t>
      </w:r>
      <w:r w:rsidRPr="000C1DC4">
        <w:t xml:space="preserve">an incentive that is below the </w:t>
      </w:r>
      <w:r w:rsidR="00C52DAD" w:rsidRPr="000C1DC4">
        <w:t xml:space="preserve">commonly </w:t>
      </w:r>
      <w:r w:rsidRPr="000C1DC4">
        <w:t xml:space="preserve">accepted rate will result in increased costs that exceed the amount saved on a reduced incentive. </w:t>
      </w:r>
      <w:r w:rsidR="000F6D02">
        <w:t xml:space="preserve"> </w:t>
      </w:r>
      <w:r w:rsidRPr="000C1DC4">
        <w:t>The consequences of an insufficient incentive include the following:</w:t>
      </w:r>
    </w:p>
    <w:p w14:paraId="35AE5B57" w14:textId="77777777" w:rsidR="00C73D7F" w:rsidRPr="000C1DC4" w:rsidRDefault="00C73D7F" w:rsidP="001B392C">
      <w:pPr>
        <w:ind w:left="720"/>
      </w:pPr>
    </w:p>
    <w:p w14:paraId="7CF2EACC" w14:textId="77777777" w:rsidR="00C73D7F" w:rsidRPr="000C1DC4" w:rsidRDefault="00C73D7F" w:rsidP="001B392C">
      <w:pPr>
        <w:numPr>
          <w:ilvl w:val="0"/>
          <w:numId w:val="20"/>
        </w:numPr>
        <w:tabs>
          <w:tab w:val="num" w:pos="1080"/>
        </w:tabs>
        <w:ind w:left="1080"/>
        <w:contextualSpacing/>
      </w:pPr>
      <w:r w:rsidRPr="000C1DC4">
        <w:t>Increased time and cost of recruitment</w:t>
      </w:r>
    </w:p>
    <w:p w14:paraId="0E269E48" w14:textId="77777777" w:rsidR="00C73D7F" w:rsidRPr="000C1DC4" w:rsidRDefault="00C73D7F" w:rsidP="001B392C">
      <w:pPr>
        <w:numPr>
          <w:ilvl w:val="0"/>
          <w:numId w:val="20"/>
        </w:numPr>
        <w:tabs>
          <w:tab w:val="num" w:pos="1080"/>
        </w:tabs>
        <w:ind w:left="1080"/>
        <w:contextualSpacing/>
      </w:pPr>
      <w:r w:rsidRPr="000C1DC4">
        <w:t>Increased likelihood of “no-shows” (which may result in methodologically unsound focus groups with small numbers of participants)</w:t>
      </w:r>
    </w:p>
    <w:p w14:paraId="7A92E188" w14:textId="369C3F09" w:rsidR="00C73D7F" w:rsidRPr="000C1DC4" w:rsidRDefault="00C73D7F" w:rsidP="001B392C">
      <w:pPr>
        <w:numPr>
          <w:ilvl w:val="0"/>
          <w:numId w:val="20"/>
        </w:numPr>
        <w:tabs>
          <w:tab w:val="num" w:pos="1080"/>
        </w:tabs>
        <w:ind w:left="1080"/>
        <w:contextualSpacing/>
      </w:pPr>
      <w:r w:rsidRPr="000C1DC4">
        <w:t xml:space="preserve">Increased probability that a focus group may need to be cancelled or postponed due to insufficient numbers recruited by the scheduled date of the focus group, which not only incurs additional costs, but also puts additional burden on the recruited participants who </w:t>
      </w:r>
      <w:r w:rsidR="00265358" w:rsidRPr="000C1DC4">
        <w:t>must</w:t>
      </w:r>
      <w:r w:rsidRPr="000C1DC4">
        <w:t xml:space="preserve"> reschedule their participation in the focus group.</w:t>
      </w:r>
    </w:p>
    <w:p w14:paraId="6FE31324" w14:textId="77777777" w:rsidR="007853F0" w:rsidRPr="000C1DC4" w:rsidRDefault="007853F0" w:rsidP="001B392C">
      <w:pPr>
        <w:pStyle w:val="ListParagraph"/>
      </w:pPr>
    </w:p>
    <w:p w14:paraId="75624C47" w14:textId="2D4C9252" w:rsidR="007837CA" w:rsidRPr="000C1DC4" w:rsidRDefault="007F5F99" w:rsidP="001B392C">
      <w:pPr>
        <w:pStyle w:val="ListParagraph"/>
      </w:pPr>
      <w:r w:rsidRPr="000C1DC4">
        <w:t>Our proposed incentive amount will help ensure that respondents honor their commitment of participating in the focus group</w:t>
      </w:r>
      <w:r w:rsidR="007853F0" w:rsidRPr="000C1DC4">
        <w:t xml:space="preserve"> focus groups.  </w:t>
      </w:r>
      <w:r w:rsidR="00DE6944" w:rsidRPr="000C1DC4">
        <w:t xml:space="preserve">Our </w:t>
      </w:r>
      <w:r w:rsidR="0017544C" w:rsidRPr="000C1DC4">
        <w:t xml:space="preserve">incentive was chosen based on 1) an </w:t>
      </w:r>
      <w:r w:rsidR="00DE6944" w:rsidRPr="000C1DC4">
        <w:t>estimated cost related to childcare for 3 hours (</w:t>
      </w:r>
      <w:r w:rsidR="0017544C" w:rsidRPr="000C1DC4">
        <w:t>e.g.,</w:t>
      </w:r>
      <w:r w:rsidR="00DE6944" w:rsidRPr="000C1DC4">
        <w:t xml:space="preserve"> approximate travel time to and from facility, time to park </w:t>
      </w:r>
      <w:r w:rsidR="00B46254" w:rsidRPr="000C1DC4">
        <w:t xml:space="preserve">a </w:t>
      </w:r>
      <w:r w:rsidR="00DE6944" w:rsidRPr="000C1DC4">
        <w:t xml:space="preserve">vehicle, check-in and check-out procedures, and </w:t>
      </w:r>
      <w:r w:rsidR="00B46254" w:rsidRPr="000C1DC4">
        <w:t xml:space="preserve">the </w:t>
      </w:r>
      <w:r w:rsidR="00DE6944" w:rsidRPr="000C1DC4">
        <w:t>90-minute focus group discussion)</w:t>
      </w:r>
      <w:r w:rsidR="0017544C" w:rsidRPr="000C1DC4">
        <w:t>, which</w:t>
      </w:r>
      <w:r w:rsidR="00DE6944" w:rsidRPr="000C1DC4">
        <w:t xml:space="preserve"> </w:t>
      </w:r>
      <w:r w:rsidR="0017544C" w:rsidRPr="000C1DC4">
        <w:t>is</w:t>
      </w:r>
      <w:r w:rsidR="00DE6944" w:rsidRPr="000C1DC4">
        <w:t xml:space="preserve"> approximately $48</w:t>
      </w:r>
      <w:r w:rsidR="00DE6944" w:rsidRPr="000C1DC4">
        <w:rPr>
          <w:rStyle w:val="FootnoteReference"/>
        </w:rPr>
        <w:footnoteReference w:id="7"/>
      </w:r>
      <w:r w:rsidR="00B46254" w:rsidRPr="000C1DC4">
        <w:t>;</w:t>
      </w:r>
      <w:r w:rsidR="0017544C" w:rsidRPr="000C1DC4">
        <w:t xml:space="preserve"> 2)</w:t>
      </w:r>
      <w:r w:rsidR="00DE6944" w:rsidRPr="000C1DC4">
        <w:t xml:space="preserve"> </w:t>
      </w:r>
      <w:r w:rsidR="0017544C" w:rsidRPr="000C1DC4">
        <w:t xml:space="preserve">an </w:t>
      </w:r>
      <w:r w:rsidR="00DE6944" w:rsidRPr="000C1DC4">
        <w:t xml:space="preserve">estimated cost for </w:t>
      </w:r>
      <w:r w:rsidR="00B46254" w:rsidRPr="000C1DC4">
        <w:t>an average driving commute</w:t>
      </w:r>
      <w:r w:rsidR="00DE6944" w:rsidRPr="000C1DC4">
        <w:t xml:space="preserve"> to and from the facility </w:t>
      </w:r>
      <w:r w:rsidR="0017544C" w:rsidRPr="000C1DC4">
        <w:t>of</w:t>
      </w:r>
      <w:r w:rsidR="00DE6944" w:rsidRPr="000C1DC4">
        <w:t xml:space="preserve"> approximately $18</w:t>
      </w:r>
      <w:r w:rsidR="00DE6944" w:rsidRPr="000C1DC4">
        <w:rPr>
          <w:rStyle w:val="FootnoteReference"/>
        </w:rPr>
        <w:footnoteReference w:id="8"/>
      </w:r>
      <w:r w:rsidR="008408E6" w:rsidRPr="000C1DC4">
        <w:t>; and 3) our contractor’s</w:t>
      </w:r>
      <w:r w:rsidR="00DE6944" w:rsidRPr="000C1DC4">
        <w:t xml:space="preserve"> </w:t>
      </w:r>
      <w:r w:rsidR="008408E6" w:rsidRPr="000C1DC4">
        <w:t>and other researchers’ experiences with using nonmonetary incentives, which generally produce participation rates no better than the complete absence of any incentives.</w:t>
      </w:r>
      <w:r w:rsidR="008408E6" w:rsidRPr="000C1DC4">
        <w:rPr>
          <w:rStyle w:val="FootnoteReference"/>
        </w:rPr>
        <w:footnoteReference w:id="9"/>
      </w:r>
      <w:r w:rsidR="008408E6" w:rsidRPr="000C1DC4">
        <w:t xml:space="preserve"> </w:t>
      </w:r>
      <w:r w:rsidR="00DE6944" w:rsidRPr="000C1DC4">
        <w:t xml:space="preserve"> </w:t>
      </w:r>
      <w:r w:rsidR="007853F0" w:rsidRPr="000C1DC4">
        <w:t>Th</w:t>
      </w:r>
      <w:r w:rsidR="00B46254" w:rsidRPr="000C1DC4">
        <w:t>e proposed</w:t>
      </w:r>
      <w:r w:rsidR="007853F0" w:rsidRPr="000C1DC4">
        <w:t xml:space="preserve"> amount</w:t>
      </w:r>
      <w:r w:rsidR="00B46254" w:rsidRPr="000C1DC4">
        <w:t xml:space="preserve"> </w:t>
      </w:r>
      <w:r w:rsidR="007853F0" w:rsidRPr="000C1DC4">
        <w:t xml:space="preserve">is comparable to what has been the level of reimbursement for the target audiences in similar </w:t>
      </w:r>
      <w:r w:rsidR="00C52DAD" w:rsidRPr="000C1DC4">
        <w:t>government-</w:t>
      </w:r>
      <w:r w:rsidR="007853F0" w:rsidRPr="000C1DC4">
        <w:t xml:space="preserve">funded activities.  </w:t>
      </w:r>
      <w:r w:rsidR="00275ACB" w:rsidRPr="000C1DC4">
        <w:t>Parents</w:t>
      </w:r>
      <w:r w:rsidR="007853F0" w:rsidRPr="000C1DC4">
        <w:t xml:space="preserve"> of young children are often more difficult to recruit than more general audiences</w:t>
      </w:r>
      <w:r w:rsidR="00B46254" w:rsidRPr="000C1DC4">
        <w:t xml:space="preserve"> and t</w:t>
      </w:r>
      <w:r w:rsidR="007853F0" w:rsidRPr="000C1DC4">
        <w:t>he incentive needs to be enough to help the participants cover ou</w:t>
      </w:r>
      <w:r w:rsidRPr="000C1DC4">
        <w:t>tside childcare costs if needed</w:t>
      </w:r>
      <w:r w:rsidR="007837CA" w:rsidRPr="000C1DC4">
        <w:t xml:space="preserve">.  </w:t>
      </w:r>
      <w:r w:rsidR="008408E6" w:rsidRPr="000C1DC4">
        <w:t>As noted above, we expect that lower or nonmonetary</w:t>
      </w:r>
      <w:r w:rsidR="007837CA" w:rsidRPr="000C1DC4">
        <w:t xml:space="preserve"> incentives </w:t>
      </w:r>
      <w:r w:rsidR="008408E6" w:rsidRPr="000C1DC4">
        <w:t>will necessitate</w:t>
      </w:r>
      <w:r w:rsidR="007837CA" w:rsidRPr="000C1DC4">
        <w:t xml:space="preserve"> </w:t>
      </w:r>
      <w:r w:rsidR="008408E6" w:rsidRPr="000C1DC4">
        <w:t>over-</w:t>
      </w:r>
      <w:r w:rsidR="007837CA" w:rsidRPr="000C1DC4">
        <w:t>recruit</w:t>
      </w:r>
      <w:r w:rsidR="008408E6" w:rsidRPr="000C1DC4">
        <w:t>ment</w:t>
      </w:r>
      <w:r w:rsidR="007837CA" w:rsidRPr="000C1DC4">
        <w:t xml:space="preserve"> by higher percentages</w:t>
      </w:r>
      <w:r w:rsidR="008408E6" w:rsidRPr="000C1DC4">
        <w:t xml:space="preserve"> and result in </w:t>
      </w:r>
      <w:r w:rsidR="007C6E1E" w:rsidRPr="000C1DC4">
        <w:t xml:space="preserve">longer </w:t>
      </w:r>
      <w:r w:rsidR="008408E6" w:rsidRPr="000C1DC4">
        <w:t>recruiting</w:t>
      </w:r>
      <w:r w:rsidR="0098121D" w:rsidRPr="000C1DC4">
        <w:t xml:space="preserve"> time </w:t>
      </w:r>
      <w:r w:rsidR="00324DC3" w:rsidRPr="000C1DC4">
        <w:t>as well as</w:t>
      </w:r>
      <w:r w:rsidR="0098121D" w:rsidRPr="000C1DC4">
        <w:t xml:space="preserve"> </w:t>
      </w:r>
      <w:r w:rsidR="007C6E1E" w:rsidRPr="000C1DC4">
        <w:t xml:space="preserve">higher </w:t>
      </w:r>
      <w:r w:rsidR="0098121D" w:rsidRPr="000C1DC4">
        <w:t>overall</w:t>
      </w:r>
      <w:r w:rsidR="008408E6" w:rsidRPr="000C1DC4">
        <w:t xml:space="preserve"> </w:t>
      </w:r>
      <w:r w:rsidR="00F26B2B" w:rsidRPr="000C1DC4">
        <w:t xml:space="preserve">project </w:t>
      </w:r>
      <w:r w:rsidR="008408E6" w:rsidRPr="000C1DC4">
        <w:t>costs</w:t>
      </w:r>
      <w:r w:rsidR="007837CA" w:rsidRPr="000C1DC4">
        <w:t>.</w:t>
      </w:r>
    </w:p>
    <w:p w14:paraId="571537E7" w14:textId="77777777" w:rsidR="00DE6944" w:rsidRPr="000C1DC4" w:rsidRDefault="00DE6944" w:rsidP="001B392C">
      <w:pPr>
        <w:ind w:left="720"/>
      </w:pPr>
    </w:p>
    <w:p w14:paraId="640E7959" w14:textId="01661E2A" w:rsidR="007853F0" w:rsidRDefault="00B46254" w:rsidP="001B392C">
      <w:pPr>
        <w:pStyle w:val="ListParagraph"/>
      </w:pPr>
      <w:r w:rsidRPr="000C1DC4">
        <w:t>T</w:t>
      </w:r>
      <w:r w:rsidR="007853F0" w:rsidRPr="000C1DC4">
        <w:t>he importance of monetary compensation for focus group participation</w:t>
      </w:r>
      <w:r w:rsidRPr="000C1DC4">
        <w:t xml:space="preserve"> has been discussed by</w:t>
      </w:r>
      <w:r w:rsidR="007853F0" w:rsidRPr="000C1DC4">
        <w:t xml:space="preserve"> </w:t>
      </w:r>
      <w:r w:rsidR="002A0451" w:rsidRPr="000C1DC4">
        <w:t>Krueger and Casey (2014)</w:t>
      </w:r>
      <w:r w:rsidRPr="000C1DC4">
        <w:t>, who</w:t>
      </w:r>
      <w:r w:rsidR="007853F0" w:rsidRPr="000C1DC4">
        <w:t xml:space="preserve"> indicate that offering minimal levels of monetary compensation can help ensure that sufficient numbers of participants will attend</w:t>
      </w:r>
      <w:r w:rsidR="0017544C" w:rsidRPr="000C1DC4">
        <w:t>,</w:t>
      </w:r>
      <w:r w:rsidR="007853F0" w:rsidRPr="000C1DC4">
        <w:t xml:space="preserve"> thereby yielding </w:t>
      </w:r>
      <w:r w:rsidR="0017544C" w:rsidRPr="000C1DC4">
        <w:t xml:space="preserve">more </w:t>
      </w:r>
      <w:r w:rsidR="007853F0" w:rsidRPr="000C1DC4">
        <w:t xml:space="preserve">useful </w:t>
      </w:r>
      <w:r w:rsidR="0017544C" w:rsidRPr="000C1DC4">
        <w:t xml:space="preserve">research </w:t>
      </w:r>
      <w:r w:rsidR="007853F0" w:rsidRPr="000C1DC4">
        <w:t>results.</w:t>
      </w:r>
      <w:r w:rsidR="002A0451" w:rsidRPr="000C1DC4">
        <w:rPr>
          <w:rStyle w:val="FootnoteReference"/>
        </w:rPr>
        <w:footnoteReference w:id="10"/>
      </w:r>
      <w:r w:rsidR="007853F0" w:rsidRPr="000C1DC4">
        <w:t xml:space="preserve">  Further, in a meta-analysis of 38 experiments and quasi-experiments, Church (1993) found that providing cash incentives for participation was far more effective than nonmonetary gifts in generating survey response, and prepaid monetary incentives yielded an average increase of 19.1 percentage</w:t>
      </w:r>
      <w:r w:rsidR="00071751" w:rsidRPr="000C1DC4">
        <w:t xml:space="preserve"> points over comparison groups.</w:t>
      </w:r>
      <w:r w:rsidR="00071751" w:rsidRPr="000C1DC4">
        <w:rPr>
          <w:rStyle w:val="FootnoteReference"/>
        </w:rPr>
        <w:footnoteReference w:id="11"/>
      </w:r>
      <w:r w:rsidR="00071751" w:rsidRPr="000C1DC4">
        <w:t xml:space="preserve"> </w:t>
      </w:r>
      <w:r w:rsidR="000F6D02">
        <w:t xml:space="preserve"> </w:t>
      </w:r>
      <w:r w:rsidR="00071751" w:rsidRPr="000C1DC4">
        <w:t>When applied in a reasonable manner, incentives are not an unjust inducement and are an approach that acknowledges respondents for their participation</w:t>
      </w:r>
      <w:r w:rsidR="00DD24A2" w:rsidRPr="000C1DC4">
        <w:t xml:space="preserve"> and treats them justly and with respect by recognizing and acknowledging the effort they expend to participate</w:t>
      </w:r>
      <w:r w:rsidR="00071751" w:rsidRPr="000C1DC4">
        <w:t>.</w:t>
      </w:r>
      <w:r w:rsidR="00071751" w:rsidRPr="000C1DC4">
        <w:rPr>
          <w:rStyle w:val="FootnoteReference"/>
        </w:rPr>
        <w:footnoteReference w:id="12"/>
      </w:r>
      <w:r w:rsidR="00DD24A2" w:rsidRPr="000C1DC4">
        <w:t xml:space="preserve"> </w:t>
      </w:r>
      <w:r w:rsidR="000F6D02">
        <w:t xml:space="preserve"> </w:t>
      </w:r>
      <w:r w:rsidR="007853F0" w:rsidRPr="000C1DC4">
        <w:t xml:space="preserve">Finally, the importance of monetary incentives </w:t>
      </w:r>
      <w:r w:rsidRPr="000C1DC4">
        <w:t>has</w:t>
      </w:r>
      <w:r w:rsidR="007853F0" w:rsidRPr="000C1DC4">
        <w:t xml:space="preserve"> been corroborated in experiences related to the National Adult Literacy Survey by Berlin </w:t>
      </w:r>
      <w:r w:rsidR="005C1579" w:rsidRPr="000C1DC4">
        <w:t xml:space="preserve">and colleagues </w:t>
      </w:r>
      <w:r w:rsidR="007853F0" w:rsidRPr="000C1DC4">
        <w:t>(1992)</w:t>
      </w:r>
      <w:r w:rsidR="007F5F99" w:rsidRPr="000C1DC4">
        <w:rPr>
          <w:rStyle w:val="FootnoteReference"/>
        </w:rPr>
        <w:footnoteReference w:id="13"/>
      </w:r>
      <w:r w:rsidR="007853F0" w:rsidRPr="000C1DC4">
        <w:t xml:space="preserve"> and </w:t>
      </w:r>
      <w:r w:rsidR="007C2C46" w:rsidRPr="000C1DC4">
        <w:t>internal</w:t>
      </w:r>
      <w:r w:rsidR="00AF5DE2" w:rsidRPr="000C1DC4">
        <w:t xml:space="preserve"> </w:t>
      </w:r>
      <w:r w:rsidR="00906986" w:rsidRPr="000C1DC4">
        <w:t xml:space="preserve">proprietary </w:t>
      </w:r>
      <w:r w:rsidR="00AF5DE2" w:rsidRPr="000C1DC4">
        <w:t xml:space="preserve">research </w:t>
      </w:r>
      <w:r w:rsidR="007C2C46" w:rsidRPr="000C1DC4">
        <w:t>conducted by our contractor</w:t>
      </w:r>
      <w:r w:rsidRPr="000C1DC4">
        <w:t xml:space="preserve">, </w:t>
      </w:r>
      <w:r w:rsidR="00275ACB" w:rsidRPr="000C1DC4">
        <w:t>FMG</w:t>
      </w:r>
      <w:r w:rsidR="007853F0" w:rsidRPr="000C1DC4">
        <w:t>.</w:t>
      </w:r>
    </w:p>
    <w:p w14:paraId="1A5242C5" w14:textId="77777777" w:rsidR="008E5BE4" w:rsidRDefault="008E5BE4" w:rsidP="001B392C">
      <w:pPr>
        <w:pStyle w:val="ListParagraph"/>
      </w:pPr>
    </w:p>
    <w:p w14:paraId="60D84792" w14:textId="77777777" w:rsidR="00140A0D" w:rsidRPr="00E96045" w:rsidRDefault="00140A0D" w:rsidP="001B392C">
      <w:pPr>
        <w:numPr>
          <w:ilvl w:val="0"/>
          <w:numId w:val="15"/>
        </w:numPr>
        <w:tabs>
          <w:tab w:val="clear" w:pos="1296"/>
          <w:tab w:val="num" w:pos="720"/>
          <w:tab w:val="num" w:pos="900"/>
        </w:tabs>
        <w:ind w:left="720"/>
      </w:pPr>
      <w:r>
        <w:rPr>
          <w:b/>
        </w:rPr>
        <w:t>Questions of a Sensitive Nature:</w:t>
      </w:r>
    </w:p>
    <w:p w14:paraId="66BB3A2E" w14:textId="77777777" w:rsidR="00860BFD" w:rsidRDefault="00860BFD" w:rsidP="001B392C">
      <w:pPr>
        <w:pStyle w:val="ListParagraph"/>
      </w:pPr>
    </w:p>
    <w:p w14:paraId="643E9B3B" w14:textId="1BEAC8B8" w:rsidR="00140A0D" w:rsidRDefault="00860BFD" w:rsidP="001B392C">
      <w:pPr>
        <w:pStyle w:val="ListParagraph"/>
      </w:pPr>
      <w:r>
        <w:t xml:space="preserve">There will be no questions of a sensitive nature asked of participants. </w:t>
      </w:r>
    </w:p>
    <w:p w14:paraId="50D6158D" w14:textId="77777777" w:rsidR="00140A0D" w:rsidRDefault="00140A0D" w:rsidP="001B392C">
      <w:pPr>
        <w:pStyle w:val="ListParagraph"/>
      </w:pPr>
    </w:p>
    <w:p w14:paraId="4005AA60" w14:textId="77777777" w:rsidR="00140A0D" w:rsidRPr="00E96045" w:rsidRDefault="00140A0D" w:rsidP="001B392C">
      <w:pPr>
        <w:numPr>
          <w:ilvl w:val="0"/>
          <w:numId w:val="15"/>
        </w:numPr>
        <w:tabs>
          <w:tab w:val="clear" w:pos="1296"/>
          <w:tab w:val="num" w:pos="720"/>
          <w:tab w:val="num" w:pos="900"/>
        </w:tabs>
        <w:ind w:left="720"/>
      </w:pPr>
      <w:r>
        <w:rPr>
          <w:b/>
        </w:rPr>
        <w:t xml:space="preserve">Description of </w:t>
      </w:r>
      <w:r w:rsidR="00163E86">
        <w:rPr>
          <w:b/>
        </w:rPr>
        <w:t>s</w:t>
      </w:r>
      <w:r>
        <w:rPr>
          <w:b/>
        </w:rPr>
        <w:t xml:space="preserve">tatistical </w:t>
      </w:r>
      <w:r w:rsidR="00163E86">
        <w:rPr>
          <w:b/>
        </w:rPr>
        <w:t>m</w:t>
      </w:r>
      <w:r>
        <w:rPr>
          <w:b/>
        </w:rPr>
        <w:t>ethods (</w:t>
      </w:r>
      <w:r w:rsidR="00163E86">
        <w:rPr>
          <w:b/>
        </w:rPr>
        <w:t>i.e</w:t>
      </w:r>
      <w:r w:rsidR="00B31D14">
        <w:rPr>
          <w:b/>
        </w:rPr>
        <w:t>.,</w:t>
      </w:r>
      <w:r w:rsidR="00E971FC">
        <w:rPr>
          <w:b/>
        </w:rPr>
        <w:t xml:space="preserve"> </w:t>
      </w:r>
      <w:r w:rsidR="00163E86">
        <w:rPr>
          <w:b/>
        </w:rPr>
        <w:t>s</w:t>
      </w:r>
      <w:r>
        <w:rPr>
          <w:b/>
        </w:rPr>
        <w:t xml:space="preserve">ample </w:t>
      </w:r>
      <w:r w:rsidR="00163E86">
        <w:rPr>
          <w:b/>
        </w:rPr>
        <w:t>s</w:t>
      </w:r>
      <w:r>
        <w:rPr>
          <w:b/>
        </w:rPr>
        <w:t xml:space="preserve">ize &amp; </w:t>
      </w:r>
      <w:r w:rsidR="00163E86">
        <w:rPr>
          <w:b/>
        </w:rPr>
        <w:t>m</w:t>
      </w:r>
      <w:r>
        <w:rPr>
          <w:b/>
        </w:rPr>
        <w:t xml:space="preserve">ethod of </w:t>
      </w:r>
      <w:r w:rsidR="00163E86">
        <w:rPr>
          <w:b/>
        </w:rPr>
        <w:t>s</w:t>
      </w:r>
      <w:r>
        <w:rPr>
          <w:b/>
        </w:rPr>
        <w:t>election):</w:t>
      </w:r>
    </w:p>
    <w:p w14:paraId="3465EAC9" w14:textId="09C5AA62" w:rsidR="00473C32" w:rsidRPr="0050277D" w:rsidRDefault="00473C32" w:rsidP="001B392C">
      <w:pPr>
        <w:ind w:left="720"/>
      </w:pPr>
      <w:r w:rsidRPr="0050277D">
        <w:t>The Contractor will contact prospective participants by telephone and screen them for eligibility to participate (Appendix I</w:t>
      </w:r>
      <w:r w:rsidR="00760CBA">
        <w:t>I</w:t>
      </w:r>
      <w:r w:rsidRPr="0050277D">
        <w:t xml:space="preserve">). </w:t>
      </w:r>
      <w:r w:rsidR="000F6D02">
        <w:t xml:space="preserve"> </w:t>
      </w:r>
      <w:r w:rsidRPr="00336FCF">
        <w:t xml:space="preserve">The facilities’ staff will provide all necessary information and instructions to ensure participants arrive at the proper location on </w:t>
      </w:r>
      <w:r>
        <w:t>the agreed upon date and time.</w:t>
      </w:r>
      <w:r w:rsidR="000F6D02">
        <w:t xml:space="preserve"> </w:t>
      </w:r>
      <w:r>
        <w:t xml:space="preserve"> </w:t>
      </w:r>
      <w:r w:rsidRPr="00336FCF">
        <w:t xml:space="preserve">Facilities will </w:t>
      </w:r>
      <w:r>
        <w:t>conduct recruitment and</w:t>
      </w:r>
      <w:r w:rsidRPr="00336FCF">
        <w:t xml:space="preserve"> ensure </w:t>
      </w:r>
      <w:r>
        <w:t xml:space="preserve">that </w:t>
      </w:r>
      <w:r w:rsidRPr="00336FCF">
        <w:t xml:space="preserve">the </w:t>
      </w:r>
      <w:r>
        <w:t>needed number of participants show up for</w:t>
      </w:r>
      <w:r w:rsidRPr="00336FCF">
        <w:t xml:space="preserve"> their scheduled time slot.</w:t>
      </w:r>
      <w:r>
        <w:t xml:space="preserve"> </w:t>
      </w:r>
      <w:r w:rsidR="000F6D02">
        <w:t xml:space="preserve"> </w:t>
      </w:r>
      <w:r w:rsidRPr="0050277D">
        <w:t>This study</w:t>
      </w:r>
      <w:r>
        <w:t xml:space="preserve"> employs qualitative methods and</w:t>
      </w:r>
      <w:r w:rsidRPr="0050277D">
        <w:t xml:space="preserve"> does not entail the use of any statistical methods.</w:t>
      </w:r>
    </w:p>
    <w:p w14:paraId="44ECE68E" w14:textId="77777777" w:rsidR="00473C32" w:rsidRPr="00473C32" w:rsidRDefault="00473C32" w:rsidP="001B392C">
      <w:pPr>
        <w:ind w:left="720"/>
      </w:pPr>
    </w:p>
    <w:p w14:paraId="4F559EA4" w14:textId="77777777" w:rsidR="00473C32" w:rsidRPr="00336FCF" w:rsidRDefault="00473C32" w:rsidP="001B392C">
      <w:pPr>
        <w:ind w:left="720"/>
      </w:pPr>
      <w:r w:rsidRPr="00336FCF">
        <w:t xml:space="preserve">Table 1 shows the estimated annual reporting burden for the groups, assuming </w:t>
      </w:r>
      <w:r>
        <w:t>10</w:t>
      </w:r>
      <w:r w:rsidRPr="00336FCF">
        <w:t xml:space="preserve"> participants per group.</w:t>
      </w:r>
    </w:p>
    <w:p w14:paraId="22B3D73E" w14:textId="77777777" w:rsidR="00140A0D" w:rsidRDefault="00140A0D" w:rsidP="001B392C">
      <w:pPr>
        <w:pStyle w:val="ListParagraph"/>
      </w:pPr>
    </w:p>
    <w:p w14:paraId="68551AF2" w14:textId="77777777" w:rsidR="00190AA2" w:rsidRDefault="00190AA2" w:rsidP="001B392C">
      <w:pPr>
        <w:pStyle w:val="ListParagraph"/>
      </w:pPr>
    </w:p>
    <w:p w14:paraId="23F7A350" w14:textId="77777777" w:rsidR="003F1C7A" w:rsidRDefault="003F1C7A" w:rsidP="001B392C">
      <w:pPr>
        <w:rPr>
          <w:i/>
        </w:rPr>
      </w:pPr>
      <w:r>
        <w:rPr>
          <w:b/>
        </w:rPr>
        <w:t>BURDEN HOUR COMPUTATION</w:t>
      </w:r>
      <w:r>
        <w:t xml:space="preserve"> </w:t>
      </w:r>
      <w:r>
        <w:rPr>
          <w:i/>
        </w:rPr>
        <w:t>(Number of responses</w:t>
      </w:r>
      <w:r w:rsidR="0049419A">
        <w:rPr>
          <w:i/>
        </w:rPr>
        <w:t xml:space="preserve"> </w:t>
      </w:r>
      <w:r>
        <w:rPr>
          <w:i/>
        </w:rPr>
        <w:t>(X) estimated response or participation time in minutes (/60) = annual burden hours):</w:t>
      </w:r>
    </w:p>
    <w:p w14:paraId="6E40EF07" w14:textId="77777777" w:rsidR="005C6A7F" w:rsidRDefault="005C6A7F" w:rsidP="001B392C">
      <w:pPr>
        <w:rPr>
          <w:i/>
        </w:rPr>
      </w:pPr>
    </w:p>
    <w:p w14:paraId="4C1EDDDF" w14:textId="77777777" w:rsidR="003F1C7A" w:rsidRDefault="00F62F0B" w:rsidP="001B392C">
      <w:pPr>
        <w:keepNext/>
        <w:keepLines/>
        <w:rPr>
          <w:b/>
        </w:rPr>
      </w:pPr>
      <w:r>
        <w:rPr>
          <w:b/>
        </w:rPr>
        <w:t>Table 1.</w:t>
      </w:r>
    </w:p>
    <w:p w14:paraId="57329771" w14:textId="77777777" w:rsidR="00F62F0B" w:rsidRDefault="00F62F0B" w:rsidP="001B392C">
      <w:pPr>
        <w:keepNext/>
        <w:keepLines/>
        <w:rPr>
          <w:b/>
        </w:rPr>
      </w:pPr>
    </w:p>
    <w:tbl>
      <w:tblPr>
        <w:tblW w:w="8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6"/>
        <w:gridCol w:w="1985"/>
        <w:gridCol w:w="1985"/>
        <w:gridCol w:w="1986"/>
      </w:tblGrid>
      <w:tr w:rsidR="003F1C7A" w14:paraId="37A6164E" w14:textId="77777777" w:rsidTr="00862F2F">
        <w:trPr>
          <w:cantSplit/>
          <w:trHeight w:val="274"/>
          <w:jc w:val="center"/>
        </w:trPr>
        <w:tc>
          <w:tcPr>
            <w:tcW w:w="2536" w:type="dxa"/>
            <w:shd w:val="clear" w:color="auto" w:fill="E0E0E0"/>
          </w:tcPr>
          <w:p w14:paraId="4AE8A550" w14:textId="77777777" w:rsidR="003F1C7A" w:rsidRDefault="00696B03" w:rsidP="001B392C">
            <w:pPr>
              <w:rPr>
                <w:b/>
              </w:rPr>
            </w:pPr>
            <w:r>
              <w:rPr>
                <w:b/>
              </w:rPr>
              <w:t>Type/</w:t>
            </w:r>
            <w:r w:rsidR="003F1C7A">
              <w:rPr>
                <w:b/>
              </w:rPr>
              <w:t>Category of Respondent</w:t>
            </w:r>
          </w:p>
        </w:tc>
        <w:tc>
          <w:tcPr>
            <w:tcW w:w="1985" w:type="dxa"/>
            <w:shd w:val="clear" w:color="auto" w:fill="E0E0E0"/>
          </w:tcPr>
          <w:p w14:paraId="5A1AD10B" w14:textId="77777777" w:rsidR="003F1C7A" w:rsidRDefault="003F1C7A" w:rsidP="001B392C">
            <w:pPr>
              <w:rPr>
                <w:b/>
              </w:rPr>
            </w:pPr>
            <w:r>
              <w:rPr>
                <w:b/>
              </w:rPr>
              <w:t>No. of Respondent</w:t>
            </w:r>
            <w:r w:rsidR="00696B03">
              <w:rPr>
                <w:b/>
              </w:rPr>
              <w:t>s</w:t>
            </w:r>
          </w:p>
        </w:tc>
        <w:tc>
          <w:tcPr>
            <w:tcW w:w="1985" w:type="dxa"/>
            <w:shd w:val="clear" w:color="auto" w:fill="E0E0E0"/>
          </w:tcPr>
          <w:p w14:paraId="51D26AD0" w14:textId="77777777" w:rsidR="003F1C7A" w:rsidRDefault="003F1C7A" w:rsidP="001B392C">
            <w:pPr>
              <w:rPr>
                <w:b/>
              </w:rPr>
            </w:pPr>
            <w:r>
              <w:rPr>
                <w:b/>
              </w:rPr>
              <w:t>Participation Time</w:t>
            </w:r>
            <w:r w:rsidR="00696B03">
              <w:rPr>
                <w:b/>
              </w:rPr>
              <w:t xml:space="preserve"> (minutes)</w:t>
            </w:r>
          </w:p>
        </w:tc>
        <w:tc>
          <w:tcPr>
            <w:tcW w:w="1986" w:type="dxa"/>
            <w:shd w:val="clear" w:color="auto" w:fill="E0E0E0"/>
          </w:tcPr>
          <w:p w14:paraId="105882E9" w14:textId="77777777" w:rsidR="003F1C7A" w:rsidRDefault="003F1C7A" w:rsidP="001B392C">
            <w:pPr>
              <w:rPr>
                <w:b/>
              </w:rPr>
            </w:pPr>
            <w:r>
              <w:rPr>
                <w:b/>
              </w:rPr>
              <w:t>Burden</w:t>
            </w:r>
          </w:p>
          <w:p w14:paraId="2EA2D3DA" w14:textId="77777777" w:rsidR="00696B03" w:rsidRDefault="00696B03" w:rsidP="001B392C">
            <w:pPr>
              <w:rPr>
                <w:b/>
              </w:rPr>
            </w:pPr>
            <w:r>
              <w:rPr>
                <w:b/>
              </w:rPr>
              <w:t>(hours)</w:t>
            </w:r>
          </w:p>
        </w:tc>
      </w:tr>
      <w:tr w:rsidR="00F62F0B" w14:paraId="0C15F45D" w14:textId="77777777" w:rsidTr="00862F2F">
        <w:trPr>
          <w:trHeight w:val="274"/>
          <w:jc w:val="center"/>
        </w:trPr>
        <w:tc>
          <w:tcPr>
            <w:tcW w:w="2536" w:type="dxa"/>
          </w:tcPr>
          <w:p w14:paraId="79B28C71" w14:textId="77777777" w:rsidR="00F62F0B" w:rsidRPr="00776554" w:rsidRDefault="00F62F0B" w:rsidP="001B392C">
            <w:r>
              <w:t>Screener</w:t>
            </w:r>
          </w:p>
        </w:tc>
        <w:tc>
          <w:tcPr>
            <w:tcW w:w="1985" w:type="dxa"/>
          </w:tcPr>
          <w:p w14:paraId="51C2D0A6" w14:textId="525261EF" w:rsidR="00F62F0B" w:rsidRPr="00776554" w:rsidRDefault="000021AC" w:rsidP="001B392C">
            <w:r>
              <w:t>300</w:t>
            </w:r>
          </w:p>
        </w:tc>
        <w:tc>
          <w:tcPr>
            <w:tcW w:w="1985" w:type="dxa"/>
          </w:tcPr>
          <w:p w14:paraId="39CB450D" w14:textId="77777777" w:rsidR="00F62F0B" w:rsidRPr="00776554" w:rsidRDefault="00F62F0B" w:rsidP="001B392C">
            <w:r>
              <w:t>5</w:t>
            </w:r>
          </w:p>
        </w:tc>
        <w:tc>
          <w:tcPr>
            <w:tcW w:w="1986" w:type="dxa"/>
          </w:tcPr>
          <w:p w14:paraId="4624C7E8" w14:textId="3D83F992" w:rsidR="00F62F0B" w:rsidRPr="00776554" w:rsidRDefault="000021AC" w:rsidP="001B392C">
            <w:r>
              <w:t>25</w:t>
            </w:r>
          </w:p>
        </w:tc>
      </w:tr>
      <w:tr w:rsidR="007E76D6" w14:paraId="62D4BEAB" w14:textId="77777777" w:rsidTr="00862F2F">
        <w:trPr>
          <w:trHeight w:val="274"/>
          <w:jc w:val="center"/>
        </w:trPr>
        <w:tc>
          <w:tcPr>
            <w:tcW w:w="2536" w:type="dxa"/>
          </w:tcPr>
          <w:p w14:paraId="414C4889" w14:textId="77777777" w:rsidR="007E76D6" w:rsidRDefault="007E76D6" w:rsidP="001B392C">
            <w:r>
              <w:t>Focus group discussion</w:t>
            </w:r>
          </w:p>
        </w:tc>
        <w:tc>
          <w:tcPr>
            <w:tcW w:w="1985" w:type="dxa"/>
          </w:tcPr>
          <w:p w14:paraId="268784D1" w14:textId="2200CF39" w:rsidR="007E76D6" w:rsidRDefault="000021AC" w:rsidP="001B392C">
            <w:r>
              <w:t>80</w:t>
            </w:r>
          </w:p>
        </w:tc>
        <w:tc>
          <w:tcPr>
            <w:tcW w:w="1985" w:type="dxa"/>
          </w:tcPr>
          <w:p w14:paraId="37FEFF9F" w14:textId="2AE4FA78" w:rsidR="007E76D6" w:rsidDel="0016369C" w:rsidRDefault="00265BFD" w:rsidP="001B392C">
            <w:r>
              <w:t>120</w:t>
            </w:r>
          </w:p>
        </w:tc>
        <w:tc>
          <w:tcPr>
            <w:tcW w:w="1986" w:type="dxa"/>
          </w:tcPr>
          <w:p w14:paraId="4CA14B5B" w14:textId="5564C814" w:rsidR="007E76D6" w:rsidDel="0016369C" w:rsidRDefault="000021AC" w:rsidP="000F6D02">
            <w:r>
              <w:t>160</w:t>
            </w:r>
          </w:p>
        </w:tc>
      </w:tr>
      <w:tr w:rsidR="001C7B3E" w14:paraId="17BA2E99" w14:textId="77777777" w:rsidTr="00D670C5">
        <w:trPr>
          <w:trHeight w:val="274"/>
          <w:jc w:val="center"/>
        </w:trPr>
        <w:tc>
          <w:tcPr>
            <w:tcW w:w="6506" w:type="dxa"/>
            <w:gridSpan w:val="3"/>
          </w:tcPr>
          <w:p w14:paraId="16A39372" w14:textId="77777777" w:rsidR="001C7B3E" w:rsidRDefault="001C7B3E" w:rsidP="001B392C">
            <w:r>
              <w:t>Total</w:t>
            </w:r>
          </w:p>
        </w:tc>
        <w:tc>
          <w:tcPr>
            <w:tcW w:w="1986" w:type="dxa"/>
          </w:tcPr>
          <w:p w14:paraId="1C5C306B" w14:textId="141A7262" w:rsidR="001C7B3E" w:rsidRDefault="000021AC" w:rsidP="001B392C">
            <w:r>
              <w:t>185</w:t>
            </w:r>
          </w:p>
        </w:tc>
      </w:tr>
    </w:tbl>
    <w:p w14:paraId="5C9A601F" w14:textId="77777777" w:rsidR="003F1C7A" w:rsidRDefault="003F1C7A" w:rsidP="001B392C"/>
    <w:p w14:paraId="29667C79" w14:textId="77777777" w:rsidR="00F62F0B" w:rsidRDefault="00F62F0B" w:rsidP="001B392C"/>
    <w:p w14:paraId="5BC2076C" w14:textId="1922E93A" w:rsidR="00B71082" w:rsidRPr="009238D7" w:rsidRDefault="00DB7E1F" w:rsidP="001B392C">
      <w:r>
        <w:rPr>
          <w:b/>
        </w:rPr>
        <w:t xml:space="preserve">REQUESTED APPROVAL DATE: </w:t>
      </w:r>
      <w:r w:rsidR="00860BFD">
        <w:t>April, 2019</w:t>
      </w:r>
    </w:p>
    <w:p w14:paraId="3DA38F6E" w14:textId="77777777" w:rsidR="003F1C7A" w:rsidRDefault="003F1C7A" w:rsidP="001B392C">
      <w:pPr>
        <w:rPr>
          <w:b/>
        </w:rPr>
      </w:pPr>
    </w:p>
    <w:p w14:paraId="46C23698" w14:textId="77777777" w:rsidR="00D00880" w:rsidRDefault="00140A0D" w:rsidP="001B392C">
      <w:pPr>
        <w:rPr>
          <w:b/>
        </w:rPr>
      </w:pPr>
      <w:r>
        <w:rPr>
          <w:b/>
        </w:rPr>
        <w:t xml:space="preserve">NAME OF PRA ANALYST &amp; PROGRAM CONTACT:  </w:t>
      </w:r>
    </w:p>
    <w:p w14:paraId="75B09869" w14:textId="77777777" w:rsidR="00860BFD" w:rsidRDefault="00860BFD" w:rsidP="001B392C">
      <w:pPr>
        <w:rPr>
          <w:bCs/>
        </w:rPr>
      </w:pPr>
    </w:p>
    <w:p w14:paraId="23B53193" w14:textId="74DDA284" w:rsidR="00D00880" w:rsidRPr="00D00880" w:rsidRDefault="002254D4" w:rsidP="001B392C">
      <w:pPr>
        <w:rPr>
          <w:bCs/>
        </w:rPr>
      </w:pPr>
      <w:r>
        <w:rPr>
          <w:bCs/>
        </w:rPr>
        <w:t xml:space="preserve">Ila S. Mizrachi </w:t>
      </w:r>
      <w:r w:rsidR="00D00880" w:rsidRPr="00D00880">
        <w:rPr>
          <w:bCs/>
        </w:rPr>
        <w:t xml:space="preserve">(PRA Analyst) </w:t>
      </w:r>
    </w:p>
    <w:p w14:paraId="793B8B66" w14:textId="77777777" w:rsidR="002254D4" w:rsidRDefault="009945D9" w:rsidP="001B392C">
      <w:hyperlink r:id="rId9" w:history="1">
        <w:r w:rsidR="002254D4" w:rsidRPr="009B5E5A">
          <w:rPr>
            <w:rStyle w:val="Hyperlink"/>
          </w:rPr>
          <w:t>Ila.Mizrachi@fda.hhs.gov</w:t>
        </w:r>
      </w:hyperlink>
    </w:p>
    <w:p w14:paraId="7C5FAE54" w14:textId="77777777" w:rsidR="00D00880" w:rsidRPr="00D00880" w:rsidRDefault="00D00880" w:rsidP="001B392C">
      <w:pPr>
        <w:rPr>
          <w:bCs/>
        </w:rPr>
      </w:pPr>
      <w:r w:rsidRPr="00D00880">
        <w:rPr>
          <w:bCs/>
        </w:rPr>
        <w:t>301-796-</w:t>
      </w:r>
      <w:r w:rsidR="002254D4">
        <w:rPr>
          <w:bCs/>
        </w:rPr>
        <w:t>7726</w:t>
      </w:r>
    </w:p>
    <w:p w14:paraId="7DAFCA77" w14:textId="77777777" w:rsidR="00D00880" w:rsidRPr="00D00880" w:rsidRDefault="00D00880" w:rsidP="001B392C">
      <w:pPr>
        <w:rPr>
          <w:bCs/>
        </w:rPr>
      </w:pPr>
    </w:p>
    <w:p w14:paraId="5BF74478" w14:textId="3C16BEEE" w:rsidR="00D00880" w:rsidRPr="00D00880" w:rsidRDefault="00E56658" w:rsidP="001B392C">
      <w:pPr>
        <w:rPr>
          <w:bCs/>
        </w:rPr>
      </w:pPr>
      <w:r>
        <w:rPr>
          <w:bCs/>
        </w:rPr>
        <w:t>Linda Verrill, Ph.D.</w:t>
      </w:r>
      <w:r w:rsidR="00D00880" w:rsidRPr="00D00880">
        <w:rPr>
          <w:bCs/>
        </w:rPr>
        <w:t xml:space="preserve"> (Program Contact)</w:t>
      </w:r>
    </w:p>
    <w:p w14:paraId="380A9892" w14:textId="61BD8D62" w:rsidR="00D00880" w:rsidRPr="00D00880" w:rsidRDefault="00E56658" w:rsidP="001B392C">
      <w:pPr>
        <w:rPr>
          <w:bCs/>
        </w:rPr>
      </w:pPr>
      <w:r>
        <w:rPr>
          <w:bCs/>
        </w:rPr>
        <w:t>Linda.Verrill</w:t>
      </w:r>
      <w:r w:rsidR="00D00880" w:rsidRPr="00D00880">
        <w:rPr>
          <w:bCs/>
        </w:rPr>
        <w:t>@fda.hhs.gov</w:t>
      </w:r>
    </w:p>
    <w:p w14:paraId="098BDEE0" w14:textId="1DF06451" w:rsidR="00140A0D" w:rsidRDefault="00D00880" w:rsidP="001B392C">
      <w:pPr>
        <w:tabs>
          <w:tab w:val="left" w:pos="5670"/>
        </w:tabs>
        <w:suppressAutoHyphens/>
        <w:rPr>
          <w:bCs/>
        </w:rPr>
      </w:pPr>
      <w:r w:rsidRPr="00D00880">
        <w:rPr>
          <w:bCs/>
        </w:rPr>
        <w:t>240-402-</w:t>
      </w:r>
      <w:r w:rsidR="00E56658">
        <w:rPr>
          <w:bCs/>
        </w:rPr>
        <w:t>1765</w:t>
      </w:r>
    </w:p>
    <w:p w14:paraId="55F1F5F0" w14:textId="77777777" w:rsidR="00D00880" w:rsidRDefault="00D00880" w:rsidP="001B392C">
      <w:pPr>
        <w:tabs>
          <w:tab w:val="left" w:pos="5670"/>
        </w:tabs>
        <w:suppressAutoHyphens/>
        <w:rPr>
          <w:b/>
        </w:rPr>
      </w:pPr>
    </w:p>
    <w:p w14:paraId="3E74EBBA" w14:textId="7AAE14B0" w:rsidR="003F1C7A" w:rsidRPr="00E215FA" w:rsidRDefault="00140A0D" w:rsidP="001B392C">
      <w:pPr>
        <w:tabs>
          <w:tab w:val="left" w:pos="5670"/>
        </w:tabs>
        <w:suppressAutoHyphens/>
      </w:pPr>
      <w:r>
        <w:rPr>
          <w:b/>
        </w:rPr>
        <w:t xml:space="preserve">FDA CENTER:  </w:t>
      </w:r>
      <w:r w:rsidR="001973CE">
        <w:t>C</w:t>
      </w:r>
      <w:r w:rsidR="002254D4">
        <w:t>enter for Food Safety and Applied Nutrition</w:t>
      </w:r>
    </w:p>
    <w:sectPr w:rsidR="003F1C7A" w:rsidRPr="00E215FA" w:rsidSect="00E96045">
      <w:footerReference w:type="default" r:id="rId10"/>
      <w:pgSz w:w="12240" w:h="15840"/>
      <w:pgMar w:top="100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27624D" w14:textId="77777777" w:rsidR="00CE43A9" w:rsidRDefault="00CE43A9">
      <w:r>
        <w:separator/>
      </w:r>
    </w:p>
  </w:endnote>
  <w:endnote w:type="continuationSeparator" w:id="0">
    <w:p w14:paraId="2FA10A81" w14:textId="77777777" w:rsidR="00CE43A9" w:rsidRDefault="00CE4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2B640" w14:textId="0EB34BF9" w:rsidR="00F12AEE" w:rsidRDefault="00F12AEE">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9945D9">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B57694" w14:textId="77777777" w:rsidR="00CE43A9" w:rsidRDefault="00CE43A9">
      <w:r>
        <w:separator/>
      </w:r>
    </w:p>
  </w:footnote>
  <w:footnote w:type="continuationSeparator" w:id="0">
    <w:p w14:paraId="536AC6DD" w14:textId="77777777" w:rsidR="00CE43A9" w:rsidRDefault="00CE43A9">
      <w:r>
        <w:continuationSeparator/>
      </w:r>
    </w:p>
  </w:footnote>
  <w:footnote w:id="1">
    <w:p w14:paraId="61CE80C5" w14:textId="5EB8D011" w:rsidR="00361F80" w:rsidRDefault="00361F80">
      <w:pPr>
        <w:pStyle w:val="FootnoteText"/>
      </w:pPr>
      <w:r>
        <w:rPr>
          <w:rStyle w:val="FootnoteReference"/>
        </w:rPr>
        <w:footnoteRef/>
      </w:r>
      <w:r>
        <w:t xml:space="preserve"> Healthy Innovation, Safer Families: FDA’s 2018 Strategic Policy Roadmap.   </w:t>
      </w:r>
      <w:hyperlink r:id="rId1" w:history="1">
        <w:r w:rsidRPr="009A04EE">
          <w:rPr>
            <w:rStyle w:val="Hyperlink"/>
          </w:rPr>
          <w:t>https://www.fda.gov/AboutFDA/ReportsManualsForms/Reports/ucm591993.htm</w:t>
        </w:r>
      </w:hyperlink>
      <w:r>
        <w:t>. Accessed 11-27-18.</w:t>
      </w:r>
    </w:p>
  </w:footnote>
  <w:footnote w:id="2">
    <w:p w14:paraId="1FE39176" w14:textId="02C8C821" w:rsidR="009F79DD" w:rsidRPr="002A0FC9" w:rsidRDefault="009F79DD" w:rsidP="002A0FC9">
      <w:pPr>
        <w:ind w:left="360" w:hanging="360"/>
        <w:rPr>
          <w:rFonts w:ascii="Garamond" w:hAnsi="Garamond"/>
          <w:sz w:val="20"/>
          <w:szCs w:val="20"/>
        </w:rPr>
      </w:pPr>
      <w:r w:rsidRPr="00361F80">
        <w:rPr>
          <w:rStyle w:val="FootnoteReference"/>
          <w:rFonts w:ascii="Garamond" w:hAnsi="Garamond"/>
          <w:sz w:val="20"/>
          <w:szCs w:val="20"/>
        </w:rPr>
        <w:footnoteRef/>
      </w:r>
      <w:r w:rsidRPr="00361F80">
        <w:rPr>
          <w:rFonts w:ascii="Garamond" w:hAnsi="Garamond"/>
          <w:sz w:val="20"/>
          <w:szCs w:val="20"/>
        </w:rPr>
        <w:t xml:space="preserve"> </w:t>
      </w:r>
      <w:r w:rsidR="00CB6A35">
        <w:rPr>
          <w:rFonts w:ascii="Garamond" w:hAnsi="Garamond"/>
          <w:sz w:val="20"/>
          <w:szCs w:val="20"/>
        </w:rPr>
        <w:t>Cowburn and Stock</w:t>
      </w:r>
      <w:r w:rsidR="00361F80" w:rsidRPr="00361F80">
        <w:rPr>
          <w:rFonts w:ascii="Garamond" w:hAnsi="Garamond"/>
          <w:sz w:val="20"/>
          <w:szCs w:val="20"/>
        </w:rPr>
        <w:t>l</w:t>
      </w:r>
      <w:r w:rsidR="00CB6A35">
        <w:rPr>
          <w:rFonts w:ascii="Garamond" w:hAnsi="Garamond"/>
          <w:sz w:val="20"/>
          <w:szCs w:val="20"/>
        </w:rPr>
        <w:t>e</w:t>
      </w:r>
      <w:r w:rsidR="00361F80" w:rsidRPr="00361F80">
        <w:rPr>
          <w:rFonts w:ascii="Garamond" w:hAnsi="Garamond"/>
          <w:sz w:val="20"/>
          <w:szCs w:val="20"/>
        </w:rPr>
        <w:t xml:space="preserve">y. 2005 Consumer Understanding and Use of nutrition labeling: a systematic review. Public health Nutrition 8(1):21-28. </w:t>
      </w:r>
    </w:p>
  </w:footnote>
  <w:footnote w:id="3">
    <w:p w14:paraId="15B35860" w14:textId="77777777" w:rsidR="002A0FC9" w:rsidRPr="002A0FC9" w:rsidRDefault="002A0FC9" w:rsidP="002A0FC9">
      <w:pPr>
        <w:ind w:left="360" w:hanging="360"/>
        <w:rPr>
          <w:rFonts w:ascii="Garamond" w:hAnsi="Garamond" w:cstheme="minorHAnsi"/>
          <w:sz w:val="20"/>
          <w:szCs w:val="20"/>
        </w:rPr>
      </w:pPr>
      <w:r w:rsidRPr="002A0FC9">
        <w:rPr>
          <w:rStyle w:val="FootnoteReference"/>
          <w:rFonts w:ascii="Garamond" w:hAnsi="Garamond"/>
          <w:sz w:val="20"/>
          <w:szCs w:val="20"/>
        </w:rPr>
        <w:footnoteRef/>
      </w:r>
      <w:r w:rsidRPr="002A0FC9">
        <w:rPr>
          <w:rFonts w:ascii="Garamond" w:hAnsi="Garamond"/>
          <w:sz w:val="20"/>
          <w:szCs w:val="20"/>
        </w:rPr>
        <w:t xml:space="preserve"> </w:t>
      </w:r>
      <w:r w:rsidRPr="002A0FC9">
        <w:rPr>
          <w:rFonts w:ascii="Garamond" w:hAnsi="Garamond" w:cstheme="minorHAnsi"/>
          <w:sz w:val="20"/>
          <w:szCs w:val="20"/>
        </w:rPr>
        <w:t>IOMa (Institute of Medicine). 2010 Examination of Front-of-Package Nutrition Rating Systems and Symbols: Phase I Report. Washington, DC: The National Academies Press.</w:t>
      </w:r>
    </w:p>
    <w:p w14:paraId="64FCB6CA" w14:textId="09DFE5D4" w:rsidR="002A0FC9" w:rsidRPr="002A0FC9" w:rsidRDefault="002A0FC9">
      <w:pPr>
        <w:pStyle w:val="FootnoteText"/>
      </w:pPr>
    </w:p>
  </w:footnote>
  <w:footnote w:id="4">
    <w:p w14:paraId="3F0B751B" w14:textId="19BF78E7" w:rsidR="002A0FC9" w:rsidRPr="002A0FC9" w:rsidRDefault="002A0FC9" w:rsidP="002A0FC9">
      <w:pPr>
        <w:ind w:left="360" w:hanging="360"/>
        <w:rPr>
          <w:rFonts w:ascii="Garamond" w:hAnsi="Garamond" w:cstheme="minorHAnsi"/>
          <w:sz w:val="20"/>
          <w:szCs w:val="20"/>
        </w:rPr>
      </w:pPr>
      <w:r w:rsidRPr="002A0FC9">
        <w:rPr>
          <w:rStyle w:val="FootnoteReference"/>
          <w:rFonts w:ascii="Garamond" w:hAnsi="Garamond"/>
          <w:sz w:val="20"/>
          <w:szCs w:val="20"/>
        </w:rPr>
        <w:footnoteRef/>
      </w:r>
      <w:r w:rsidRPr="002A0FC9">
        <w:rPr>
          <w:rFonts w:ascii="Garamond" w:hAnsi="Garamond"/>
          <w:sz w:val="20"/>
          <w:szCs w:val="20"/>
        </w:rPr>
        <w:t xml:space="preserve"> </w:t>
      </w:r>
      <w:r w:rsidRPr="002A0FC9">
        <w:rPr>
          <w:rFonts w:ascii="Garamond" w:hAnsi="Garamond" w:cstheme="minorHAnsi"/>
          <w:sz w:val="20"/>
          <w:szCs w:val="20"/>
        </w:rPr>
        <w:t>IOMb (Institute of Medicine). 2012. Front-of-Package Nutrition Ratings Systems and Symbols: Promoting Healthier Choices. Washington, DC: The National Academies Press.</w:t>
      </w:r>
    </w:p>
  </w:footnote>
  <w:footnote w:id="5">
    <w:p w14:paraId="2A98B340" w14:textId="55B5AAC0" w:rsidR="002A0FC9" w:rsidRPr="002A0FC9" w:rsidRDefault="002A0FC9" w:rsidP="002A0FC9">
      <w:pPr>
        <w:ind w:left="360" w:hanging="360"/>
        <w:rPr>
          <w:rFonts w:ascii="Garamond" w:hAnsi="Garamond" w:cstheme="minorHAnsi"/>
          <w:sz w:val="20"/>
          <w:szCs w:val="20"/>
        </w:rPr>
      </w:pPr>
      <w:r w:rsidRPr="002A0FC9">
        <w:rPr>
          <w:rStyle w:val="FootnoteReference"/>
          <w:rFonts w:ascii="Garamond" w:hAnsi="Garamond"/>
          <w:sz w:val="20"/>
          <w:szCs w:val="20"/>
        </w:rPr>
        <w:footnoteRef/>
      </w:r>
      <w:r w:rsidRPr="002A0FC9">
        <w:rPr>
          <w:rFonts w:ascii="Garamond" w:hAnsi="Garamond"/>
          <w:sz w:val="20"/>
          <w:szCs w:val="20"/>
        </w:rPr>
        <w:t xml:space="preserve"> </w:t>
      </w:r>
      <w:r w:rsidRPr="002A0FC9">
        <w:rPr>
          <w:rFonts w:ascii="Garamond" w:hAnsi="Garamond" w:cstheme="minorHAnsi"/>
          <w:sz w:val="20"/>
          <w:szCs w:val="20"/>
        </w:rPr>
        <w:t>Hersey, JC, KC Wohlgenant, JE Arsenault, KM Kosa, MK Muth. 2013. Effects of front-of-package and shelf nutrition labeling systems on consumers. Nutrition Reviews. 71(1):1-14.</w:t>
      </w:r>
    </w:p>
  </w:footnote>
  <w:footnote w:id="6">
    <w:p w14:paraId="5375F7A8" w14:textId="77777777" w:rsidR="002A0FC9" w:rsidRPr="002A0FC9" w:rsidRDefault="002A0FC9" w:rsidP="002A0FC9">
      <w:pPr>
        <w:ind w:left="360" w:hanging="360"/>
        <w:rPr>
          <w:rFonts w:ascii="Garamond" w:hAnsi="Garamond" w:cstheme="minorHAnsi"/>
          <w:sz w:val="20"/>
          <w:szCs w:val="20"/>
        </w:rPr>
      </w:pPr>
      <w:r w:rsidRPr="002A0FC9">
        <w:rPr>
          <w:rStyle w:val="FootnoteReference"/>
          <w:rFonts w:ascii="Garamond" w:hAnsi="Garamond"/>
          <w:sz w:val="20"/>
          <w:szCs w:val="20"/>
        </w:rPr>
        <w:footnoteRef/>
      </w:r>
      <w:r w:rsidRPr="002A0FC9">
        <w:rPr>
          <w:rFonts w:ascii="Garamond" w:hAnsi="Garamond"/>
          <w:sz w:val="20"/>
          <w:szCs w:val="20"/>
        </w:rPr>
        <w:t xml:space="preserve"> </w:t>
      </w:r>
      <w:r w:rsidRPr="002A0FC9">
        <w:rPr>
          <w:rFonts w:ascii="Garamond" w:hAnsi="Garamond" w:cstheme="minorHAnsi"/>
          <w:sz w:val="20"/>
          <w:szCs w:val="20"/>
        </w:rPr>
        <w:t xml:space="preserve">Research Triangle Institute (RTI). 2016. Addendum to Policy Research for Front of Package Nutrition Labeling: Environmental Scan and Literature Review. Report prepared for U.S. Food and Drug Administration. </w:t>
      </w:r>
    </w:p>
    <w:p w14:paraId="1CA45914" w14:textId="7E529254" w:rsidR="002A0FC9" w:rsidRDefault="002A0FC9">
      <w:pPr>
        <w:pStyle w:val="FootnoteText"/>
      </w:pPr>
    </w:p>
  </w:footnote>
  <w:footnote w:id="7">
    <w:p w14:paraId="39A7F4FA" w14:textId="77777777" w:rsidR="00DE6944" w:rsidRDefault="00DE6944" w:rsidP="00DE6944">
      <w:pPr>
        <w:pStyle w:val="FootnoteText"/>
      </w:pPr>
      <w:r>
        <w:rPr>
          <w:rStyle w:val="FootnoteReference"/>
        </w:rPr>
        <w:footnoteRef/>
      </w:r>
      <w:r>
        <w:t xml:space="preserve"> Assumes an hourly rate of $16 per hour for a professional babysitter</w:t>
      </w:r>
    </w:p>
  </w:footnote>
  <w:footnote w:id="8">
    <w:p w14:paraId="7B6DF57B" w14:textId="77777777" w:rsidR="00DE6944" w:rsidRDefault="00DE6944" w:rsidP="00DE6944">
      <w:pPr>
        <w:pStyle w:val="FootnoteText"/>
      </w:pPr>
      <w:r>
        <w:rPr>
          <w:rStyle w:val="FootnoteReference"/>
        </w:rPr>
        <w:footnoteRef/>
      </w:r>
      <w:r>
        <w:t xml:space="preserve"> Assumes travel by automobile; calculation derived from average annual commuting costs reported at </w:t>
      </w:r>
      <w:r w:rsidRPr="008577D6">
        <w:t>https://www.census.gov/hhes/commuting/files/JSM_Proceedings_paper.pdf</w:t>
      </w:r>
    </w:p>
  </w:footnote>
  <w:footnote w:id="9">
    <w:p w14:paraId="446F67A5" w14:textId="77777777" w:rsidR="008408E6" w:rsidRDefault="008408E6">
      <w:pPr>
        <w:pStyle w:val="FootnoteText"/>
      </w:pPr>
      <w:r>
        <w:rPr>
          <w:rStyle w:val="FootnoteReference"/>
        </w:rPr>
        <w:footnoteRef/>
      </w:r>
      <w:r>
        <w:t xml:space="preserve"> </w:t>
      </w:r>
      <w:r w:rsidR="00DA4D60">
        <w:t xml:space="preserve">See: </w:t>
      </w:r>
      <w:r w:rsidR="009845CD">
        <w:t xml:space="preserve">Church, A.H. (1993). Estimating the effect of incentives on mail survey response rates: A meta-analysis. </w:t>
      </w:r>
      <w:r w:rsidR="009845CD">
        <w:rPr>
          <w:i/>
          <w:iCs/>
        </w:rPr>
        <w:t>Public Opinion Quarterly,</w:t>
      </w:r>
      <w:r w:rsidR="009845CD">
        <w:t xml:space="preserve"> 57, 62-79</w:t>
      </w:r>
      <w:r w:rsidR="00DA4D60">
        <w:t xml:space="preserve">; </w:t>
      </w:r>
      <w:r w:rsidR="000275F0">
        <w:t xml:space="preserve">Dykema, J. et al. </w:t>
      </w:r>
      <w:r w:rsidR="000275F0" w:rsidRPr="000275F0">
        <w:t xml:space="preserve">(2012). Use of monetary and nonmonetary incentives to increase response rates among African Americans in the Wisconsin pregnancy risk assessment monitoring system. </w:t>
      </w:r>
      <w:r w:rsidR="000275F0" w:rsidRPr="000275F0">
        <w:rPr>
          <w:i/>
          <w:iCs/>
        </w:rPr>
        <w:t>Maternal and child health journal</w:t>
      </w:r>
      <w:r w:rsidR="000275F0" w:rsidRPr="000275F0">
        <w:t xml:space="preserve">, </w:t>
      </w:r>
      <w:r w:rsidR="000275F0" w:rsidRPr="000275F0">
        <w:rPr>
          <w:i/>
          <w:iCs/>
        </w:rPr>
        <w:t>16</w:t>
      </w:r>
      <w:r w:rsidR="000275F0">
        <w:t xml:space="preserve">(4), 785-791; </w:t>
      </w:r>
      <w:r w:rsidR="00362661" w:rsidRPr="00362661">
        <w:t xml:space="preserve">Singer, E., &amp; Kulka, R. A. (2002). Paying respondents for survey participation. </w:t>
      </w:r>
      <w:r w:rsidR="007A4CF6">
        <w:t xml:space="preserve">In: </w:t>
      </w:r>
      <w:r w:rsidR="00362661" w:rsidRPr="00362661">
        <w:rPr>
          <w:i/>
          <w:iCs/>
        </w:rPr>
        <w:t>Studies of welfare populations: Data collection and research issues</w:t>
      </w:r>
      <w:r w:rsidR="00362661" w:rsidRPr="00362661">
        <w:t>, 105-128.</w:t>
      </w:r>
    </w:p>
  </w:footnote>
  <w:footnote w:id="10">
    <w:p w14:paraId="00E7F771" w14:textId="77777777" w:rsidR="002A0451" w:rsidRDefault="002A0451" w:rsidP="002A0451">
      <w:pPr>
        <w:pStyle w:val="FootnoteText"/>
      </w:pPr>
      <w:r>
        <w:rPr>
          <w:rStyle w:val="FootnoteReference"/>
        </w:rPr>
        <w:footnoteRef/>
      </w:r>
      <w:r>
        <w:t xml:space="preserve"> Krueger, R.A. &amp; </w:t>
      </w:r>
      <w:r w:rsidR="00795B93">
        <w:t>M.A. Casey</w:t>
      </w:r>
      <w:r>
        <w:t>. (2014). Focus groups: A practical guide for applied research. (5th ed.). Thousand Oaks, CA: Sage Publications, Inc.</w:t>
      </w:r>
    </w:p>
  </w:footnote>
  <w:footnote w:id="11">
    <w:p w14:paraId="2E3524E2" w14:textId="77777777" w:rsidR="00071751" w:rsidRDefault="00071751" w:rsidP="00071751">
      <w:pPr>
        <w:pStyle w:val="FootnoteText"/>
      </w:pPr>
      <w:r>
        <w:rPr>
          <w:rStyle w:val="FootnoteReference"/>
        </w:rPr>
        <w:footnoteRef/>
      </w:r>
      <w:r>
        <w:t xml:space="preserve"> Church, A.H. (1993). Estimating the effect of incentives on mail survey response rates: A meta-analysis. </w:t>
      </w:r>
      <w:r>
        <w:rPr>
          <w:i/>
          <w:iCs/>
        </w:rPr>
        <w:t>Public Opinion Quarterly,</w:t>
      </w:r>
      <w:r>
        <w:t xml:space="preserve"> 57, 62-79.</w:t>
      </w:r>
    </w:p>
  </w:footnote>
  <w:footnote w:id="12">
    <w:p w14:paraId="5D2E7FD1" w14:textId="4D17E267" w:rsidR="00071751" w:rsidRPr="00DD24A2" w:rsidRDefault="00071751">
      <w:pPr>
        <w:pStyle w:val="FootnoteText"/>
      </w:pPr>
      <w:r w:rsidRPr="00DD24A2">
        <w:rPr>
          <w:rStyle w:val="FootnoteReference"/>
        </w:rPr>
        <w:footnoteRef/>
      </w:r>
      <w:r w:rsidRPr="00DD24A2">
        <w:t xml:space="preserve"> </w:t>
      </w:r>
      <w:r w:rsidRPr="00B41C47">
        <w:t xml:space="preserve">Halpen, S.D., Karlawish, J.H., Casarett, D., Berlin, J.A., &amp; Asch, D.A. (2004). Empirical assessment of whether moderate payments are undue or unjust inducements for participation in clinical trials. </w:t>
      </w:r>
      <w:r w:rsidRPr="00B41C47">
        <w:rPr>
          <w:i/>
        </w:rPr>
        <w:t>Archives of Internal Medicine</w:t>
      </w:r>
      <w:r w:rsidRPr="00B41C47">
        <w:t xml:space="preserve">, </w:t>
      </w:r>
      <w:r w:rsidRPr="00B41C47">
        <w:rPr>
          <w:i/>
        </w:rPr>
        <w:t>164</w:t>
      </w:r>
      <w:r w:rsidRPr="00B41C47">
        <w:t>(</w:t>
      </w:r>
      <w:r w:rsidRPr="00B41C47">
        <w:rPr>
          <w:i/>
        </w:rPr>
        <w:t>7</w:t>
      </w:r>
      <w:r w:rsidRPr="00B41C47">
        <w:t>), 801-803.</w:t>
      </w:r>
    </w:p>
  </w:footnote>
  <w:footnote w:id="13">
    <w:p w14:paraId="1B58B6A0" w14:textId="77777777" w:rsidR="007F5F99" w:rsidRDefault="007F5F99">
      <w:pPr>
        <w:pStyle w:val="FootnoteText"/>
      </w:pPr>
      <w:r>
        <w:rPr>
          <w:rStyle w:val="FootnoteReference"/>
        </w:rPr>
        <w:footnoteRef/>
      </w:r>
      <w:r>
        <w:t xml:space="preserve"> </w:t>
      </w:r>
      <w:r w:rsidR="00795B93" w:rsidRPr="00795B93">
        <w:t>Berlin</w:t>
      </w:r>
      <w:r w:rsidR="00795B93">
        <w:t>,</w:t>
      </w:r>
      <w:r w:rsidR="00795B93" w:rsidRPr="00795B93">
        <w:t xml:space="preserve"> M</w:t>
      </w:r>
      <w:r w:rsidR="00795B93">
        <w:t>.</w:t>
      </w:r>
      <w:r w:rsidR="00795B93" w:rsidRPr="00795B93">
        <w:t xml:space="preserve">, </w:t>
      </w:r>
      <w:r w:rsidR="00795B93">
        <w:t xml:space="preserve">L. </w:t>
      </w:r>
      <w:r w:rsidR="00795B93" w:rsidRPr="00795B93">
        <w:t xml:space="preserve">Mohadjer, </w:t>
      </w:r>
      <w:r w:rsidR="00795B93">
        <w:t xml:space="preserve">J. </w:t>
      </w:r>
      <w:r w:rsidR="00795B93" w:rsidRPr="00795B93">
        <w:t xml:space="preserve">Waksberg, </w:t>
      </w:r>
      <w:r w:rsidR="00027D62">
        <w:t xml:space="preserve">A. </w:t>
      </w:r>
      <w:r w:rsidR="00795B93" w:rsidRPr="00795B93">
        <w:t xml:space="preserve">Kolstad, </w:t>
      </w:r>
      <w:r w:rsidR="00027D62">
        <w:t xml:space="preserve">I. </w:t>
      </w:r>
      <w:r w:rsidR="00795B93" w:rsidRPr="00795B93">
        <w:t xml:space="preserve">Kirsch, </w:t>
      </w:r>
      <w:r w:rsidR="00027D62">
        <w:t xml:space="preserve">D. </w:t>
      </w:r>
      <w:r w:rsidR="00795B93" w:rsidRPr="00795B93">
        <w:t>Rock,</w:t>
      </w:r>
      <w:r w:rsidR="00027D62">
        <w:t xml:space="preserve"> &amp; K.</w:t>
      </w:r>
      <w:r w:rsidR="00795B93" w:rsidRPr="00795B93">
        <w:t xml:space="preserve"> Yamamoto.</w:t>
      </w:r>
      <w:r w:rsidR="00027D62">
        <w:t xml:space="preserve"> </w:t>
      </w:r>
      <w:r w:rsidR="00795B93" w:rsidRPr="00795B93">
        <w:t>An experiment in monetary incentives. American Statistical Association, Proceedings of Survey Research Methods Section; Alexandria, VA: 1992. pp. 393–39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12D7B"/>
    <w:multiLevelType w:val="singleLevel"/>
    <w:tmpl w:val="44735331"/>
    <w:lvl w:ilvl="0">
      <w:numFmt w:val="bullet"/>
      <w:lvlText w:val="·"/>
      <w:lvlJc w:val="left"/>
      <w:pPr>
        <w:tabs>
          <w:tab w:val="num" w:pos="1440"/>
        </w:tabs>
        <w:ind w:left="1440" w:hanging="360"/>
      </w:pPr>
      <w:rPr>
        <w:rFonts w:ascii="Symbol" w:hAnsi="Symbol" w:cs="Symbol" w:hint="default"/>
        <w:color w:val="000000"/>
      </w:rPr>
    </w:lvl>
  </w:abstractNum>
  <w:abstractNum w:abstractNumId="1">
    <w:nsid w:val="01E5509A"/>
    <w:multiLevelType w:val="hybridMultilevel"/>
    <w:tmpl w:val="6B7A9A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16C550A"/>
    <w:multiLevelType w:val="singleLevel"/>
    <w:tmpl w:val="241A6F21"/>
    <w:lvl w:ilvl="0">
      <w:numFmt w:val="bullet"/>
      <w:lvlText w:val="n"/>
      <w:lvlJc w:val="left"/>
      <w:pPr>
        <w:tabs>
          <w:tab w:val="num" w:pos="1800"/>
        </w:tabs>
        <w:ind w:left="1800" w:hanging="576"/>
      </w:pPr>
      <w:rPr>
        <w:rFonts w:ascii="Wingdings" w:hAnsi="Wingdings" w:cs="Wingdings" w:hint="default"/>
        <w:color w:val="000000"/>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E645C6B"/>
    <w:multiLevelType w:val="singleLevel"/>
    <w:tmpl w:val="4DA19B50"/>
    <w:lvl w:ilvl="0">
      <w:numFmt w:val="bullet"/>
      <w:lvlText w:val="·"/>
      <w:lvlJc w:val="left"/>
      <w:pPr>
        <w:tabs>
          <w:tab w:val="num" w:pos="1440"/>
        </w:tabs>
        <w:ind w:left="1440" w:hanging="360"/>
      </w:pPr>
      <w:rPr>
        <w:rFonts w:ascii="Symbol" w:hAnsi="Symbol" w:cs="Symbol" w:hint="default"/>
        <w:color w:val="000000"/>
      </w:rPr>
    </w:lvl>
  </w:abstractNum>
  <w:abstractNum w:abstractNumId="9">
    <w:nsid w:val="300746F5"/>
    <w:multiLevelType w:val="hybridMultilevel"/>
    <w:tmpl w:val="B8AE794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3F5477D"/>
    <w:multiLevelType w:val="hybridMultilevel"/>
    <w:tmpl w:val="A8B824D2"/>
    <w:lvl w:ilvl="0" w:tplc="DC681854">
      <w:start w:val="1"/>
      <w:numFmt w:val="bullet"/>
      <w:lvlText w:val="o"/>
      <w:lvlJc w:val="left"/>
      <w:pPr>
        <w:tabs>
          <w:tab w:val="num" w:pos="1800"/>
        </w:tabs>
        <w:ind w:left="1800" w:hanging="360"/>
      </w:pPr>
      <w:rPr>
        <w:rFonts w:ascii="Courier New" w:hAnsi="Courier New"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4">
    <w:nsid w:val="4EE0306A"/>
    <w:multiLevelType w:val="hybridMultilevel"/>
    <w:tmpl w:val="3C8C38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549F1852"/>
    <w:multiLevelType w:val="multilevel"/>
    <w:tmpl w:val="6B7A9A8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7">
    <w:nsid w:val="6C0D07D9"/>
    <w:multiLevelType w:val="hybridMultilevel"/>
    <w:tmpl w:val="5C7699B8"/>
    <w:lvl w:ilvl="0" w:tplc="0409000F">
      <w:start w:val="1"/>
      <w:numFmt w:val="decimal"/>
      <w:lvlText w:val="%1."/>
      <w:lvlJc w:val="left"/>
      <w:pPr>
        <w:tabs>
          <w:tab w:val="num" w:pos="1296"/>
        </w:tabs>
        <w:ind w:left="1296" w:hanging="360"/>
      </w:pPr>
    </w:lvl>
    <w:lvl w:ilvl="1" w:tplc="04090019">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8">
    <w:nsid w:val="75F21273"/>
    <w:multiLevelType w:val="hybridMultilevel"/>
    <w:tmpl w:val="22EAF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2"/>
  </w:num>
  <w:num w:numId="7">
    <w:abstractNumId w:val="10"/>
  </w:num>
  <w:num w:numId="8">
    <w:abstractNumId w:val="16"/>
  </w:num>
  <w:num w:numId="9">
    <w:abstractNumId w:val="11"/>
  </w:num>
  <w:num w:numId="10">
    <w:abstractNumId w:val="3"/>
  </w:num>
  <w:num w:numId="11">
    <w:abstractNumId w:val="5"/>
  </w:num>
  <w:num w:numId="12">
    <w:abstractNumId w:val="7"/>
  </w:num>
  <w:num w:numId="13">
    <w:abstractNumId w:val="1"/>
  </w:num>
  <w:num w:numId="14">
    <w:abstractNumId w:val="9"/>
  </w:num>
  <w:num w:numId="15">
    <w:abstractNumId w:val="17"/>
  </w:num>
  <w:num w:numId="16">
    <w:abstractNumId w:val="15"/>
  </w:num>
  <w:num w:numId="17">
    <w:abstractNumId w:val="0"/>
  </w:num>
  <w:num w:numId="18">
    <w:abstractNumId w:val="8"/>
  </w:num>
  <w:num w:numId="19">
    <w:abstractNumId w:val="6"/>
  </w:num>
  <w:num w:numId="20">
    <w:abstractNumId w:val="13"/>
  </w:num>
  <w:num w:numId="21">
    <w:abstractNumId w:val="14"/>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sDQ1MTcxsTQwNrdU0lEKTi0uzszPAykwrgUAjdVrwywAAAA="/>
  </w:docVars>
  <w:rsids>
    <w:rsidRoot w:val="00744F5B"/>
    <w:rsid w:val="000021AC"/>
    <w:rsid w:val="00005D48"/>
    <w:rsid w:val="000229E4"/>
    <w:rsid w:val="00024852"/>
    <w:rsid w:val="000275F0"/>
    <w:rsid w:val="00027D62"/>
    <w:rsid w:val="00034D7F"/>
    <w:rsid w:val="00035B5C"/>
    <w:rsid w:val="00040ADC"/>
    <w:rsid w:val="000477CE"/>
    <w:rsid w:val="00071751"/>
    <w:rsid w:val="00081B37"/>
    <w:rsid w:val="00096B3F"/>
    <w:rsid w:val="000A525C"/>
    <w:rsid w:val="000A52C2"/>
    <w:rsid w:val="000C1DC4"/>
    <w:rsid w:val="000C386B"/>
    <w:rsid w:val="000F1CDA"/>
    <w:rsid w:val="000F2F28"/>
    <w:rsid w:val="000F6D02"/>
    <w:rsid w:val="00102CB9"/>
    <w:rsid w:val="00103A05"/>
    <w:rsid w:val="00113DB3"/>
    <w:rsid w:val="0012027A"/>
    <w:rsid w:val="0012150E"/>
    <w:rsid w:val="00121C06"/>
    <w:rsid w:val="00126D06"/>
    <w:rsid w:val="00132EF8"/>
    <w:rsid w:val="0013429B"/>
    <w:rsid w:val="00135607"/>
    <w:rsid w:val="00140343"/>
    <w:rsid w:val="00140A0D"/>
    <w:rsid w:val="001470C1"/>
    <w:rsid w:val="001534AD"/>
    <w:rsid w:val="00154467"/>
    <w:rsid w:val="00163E86"/>
    <w:rsid w:val="001673A9"/>
    <w:rsid w:val="00172A6E"/>
    <w:rsid w:val="00173ACB"/>
    <w:rsid w:val="0017544C"/>
    <w:rsid w:val="001835D3"/>
    <w:rsid w:val="00190AA2"/>
    <w:rsid w:val="001973CE"/>
    <w:rsid w:val="001A072A"/>
    <w:rsid w:val="001A38D6"/>
    <w:rsid w:val="001A68F4"/>
    <w:rsid w:val="001B08AE"/>
    <w:rsid w:val="001B392C"/>
    <w:rsid w:val="001C0117"/>
    <w:rsid w:val="001C3D56"/>
    <w:rsid w:val="001C7B3E"/>
    <w:rsid w:val="001D19B4"/>
    <w:rsid w:val="001E15AA"/>
    <w:rsid w:val="001F09C0"/>
    <w:rsid w:val="001F397E"/>
    <w:rsid w:val="001F4032"/>
    <w:rsid w:val="001F4357"/>
    <w:rsid w:val="00205677"/>
    <w:rsid w:val="0020693D"/>
    <w:rsid w:val="00216F24"/>
    <w:rsid w:val="002254D4"/>
    <w:rsid w:val="00230200"/>
    <w:rsid w:val="00243BAE"/>
    <w:rsid w:val="00254EB8"/>
    <w:rsid w:val="00255B16"/>
    <w:rsid w:val="002615BF"/>
    <w:rsid w:val="00263DCB"/>
    <w:rsid w:val="00265358"/>
    <w:rsid w:val="00265BFD"/>
    <w:rsid w:val="00274A8E"/>
    <w:rsid w:val="00275ACB"/>
    <w:rsid w:val="00282871"/>
    <w:rsid w:val="00287B67"/>
    <w:rsid w:val="00290BA3"/>
    <w:rsid w:val="0029232B"/>
    <w:rsid w:val="002A0345"/>
    <w:rsid w:val="002A0451"/>
    <w:rsid w:val="002A0FC9"/>
    <w:rsid w:val="002C4C50"/>
    <w:rsid w:val="002E5CC6"/>
    <w:rsid w:val="002F043F"/>
    <w:rsid w:val="002F5085"/>
    <w:rsid w:val="002F51BE"/>
    <w:rsid w:val="00306E47"/>
    <w:rsid w:val="00314CE8"/>
    <w:rsid w:val="00324DC3"/>
    <w:rsid w:val="00350C25"/>
    <w:rsid w:val="00354FAE"/>
    <w:rsid w:val="00361F80"/>
    <w:rsid w:val="00362661"/>
    <w:rsid w:val="00364051"/>
    <w:rsid w:val="00377E79"/>
    <w:rsid w:val="003A6102"/>
    <w:rsid w:val="003B2DE7"/>
    <w:rsid w:val="003C7EE8"/>
    <w:rsid w:val="003F0F24"/>
    <w:rsid w:val="003F1C7A"/>
    <w:rsid w:val="00411149"/>
    <w:rsid w:val="00412089"/>
    <w:rsid w:val="004312CC"/>
    <w:rsid w:val="0043221D"/>
    <w:rsid w:val="004524FF"/>
    <w:rsid w:val="0045615E"/>
    <w:rsid w:val="00463B4D"/>
    <w:rsid w:val="004722B4"/>
    <w:rsid w:val="00473C32"/>
    <w:rsid w:val="00477E1E"/>
    <w:rsid w:val="0048309C"/>
    <w:rsid w:val="004910F4"/>
    <w:rsid w:val="0049419A"/>
    <w:rsid w:val="004A0140"/>
    <w:rsid w:val="004A1115"/>
    <w:rsid w:val="004B694D"/>
    <w:rsid w:val="004C6ACD"/>
    <w:rsid w:val="004D0416"/>
    <w:rsid w:val="004E1EE9"/>
    <w:rsid w:val="004F62DF"/>
    <w:rsid w:val="00506FE7"/>
    <w:rsid w:val="005120FE"/>
    <w:rsid w:val="00513F6A"/>
    <w:rsid w:val="00517225"/>
    <w:rsid w:val="00540689"/>
    <w:rsid w:val="00540C6D"/>
    <w:rsid w:val="005556BA"/>
    <w:rsid w:val="00576639"/>
    <w:rsid w:val="00582AEC"/>
    <w:rsid w:val="005A1029"/>
    <w:rsid w:val="005A18A4"/>
    <w:rsid w:val="005B3F8D"/>
    <w:rsid w:val="005B4CFB"/>
    <w:rsid w:val="005C1579"/>
    <w:rsid w:val="005C6A7F"/>
    <w:rsid w:val="005D0D89"/>
    <w:rsid w:val="005D6364"/>
    <w:rsid w:val="005E064C"/>
    <w:rsid w:val="005E23BA"/>
    <w:rsid w:val="005E4981"/>
    <w:rsid w:val="00605169"/>
    <w:rsid w:val="006237E4"/>
    <w:rsid w:val="006355C6"/>
    <w:rsid w:val="00641796"/>
    <w:rsid w:val="006470BB"/>
    <w:rsid w:val="0065144D"/>
    <w:rsid w:val="00670BC7"/>
    <w:rsid w:val="00685782"/>
    <w:rsid w:val="00696B03"/>
    <w:rsid w:val="006970B6"/>
    <w:rsid w:val="006A2D27"/>
    <w:rsid w:val="006A305F"/>
    <w:rsid w:val="006D3B31"/>
    <w:rsid w:val="006F3095"/>
    <w:rsid w:val="00702527"/>
    <w:rsid w:val="0074463A"/>
    <w:rsid w:val="00744F5B"/>
    <w:rsid w:val="00760CBA"/>
    <w:rsid w:val="00780A9A"/>
    <w:rsid w:val="0078172C"/>
    <w:rsid w:val="007837CA"/>
    <w:rsid w:val="007853F0"/>
    <w:rsid w:val="00787E77"/>
    <w:rsid w:val="00793F1E"/>
    <w:rsid w:val="007944E7"/>
    <w:rsid w:val="00795B93"/>
    <w:rsid w:val="00795D9D"/>
    <w:rsid w:val="007A305E"/>
    <w:rsid w:val="007A4331"/>
    <w:rsid w:val="007A4CF6"/>
    <w:rsid w:val="007B045B"/>
    <w:rsid w:val="007C2C46"/>
    <w:rsid w:val="007C69C6"/>
    <w:rsid w:val="007C6E1E"/>
    <w:rsid w:val="007C76AB"/>
    <w:rsid w:val="007D7B02"/>
    <w:rsid w:val="007D7BAA"/>
    <w:rsid w:val="007E69D7"/>
    <w:rsid w:val="007E7325"/>
    <w:rsid w:val="007E76D6"/>
    <w:rsid w:val="007F5F99"/>
    <w:rsid w:val="00802398"/>
    <w:rsid w:val="0081042C"/>
    <w:rsid w:val="008408E6"/>
    <w:rsid w:val="00846A5B"/>
    <w:rsid w:val="00854DC4"/>
    <w:rsid w:val="008577D6"/>
    <w:rsid w:val="00860BFD"/>
    <w:rsid w:val="00862F2F"/>
    <w:rsid w:val="00870E3C"/>
    <w:rsid w:val="00871FD9"/>
    <w:rsid w:val="00875770"/>
    <w:rsid w:val="00882AE4"/>
    <w:rsid w:val="00883571"/>
    <w:rsid w:val="008863D0"/>
    <w:rsid w:val="008948B1"/>
    <w:rsid w:val="00894F96"/>
    <w:rsid w:val="00895FDC"/>
    <w:rsid w:val="008A0CCC"/>
    <w:rsid w:val="008A15B1"/>
    <w:rsid w:val="008A4D10"/>
    <w:rsid w:val="008D29D6"/>
    <w:rsid w:val="008E5BE4"/>
    <w:rsid w:val="008E6145"/>
    <w:rsid w:val="008E7B52"/>
    <w:rsid w:val="008F68DF"/>
    <w:rsid w:val="008F6E91"/>
    <w:rsid w:val="009065AB"/>
    <w:rsid w:val="00906986"/>
    <w:rsid w:val="00910694"/>
    <w:rsid w:val="0092248E"/>
    <w:rsid w:val="009238D7"/>
    <w:rsid w:val="0093362F"/>
    <w:rsid w:val="009404FA"/>
    <w:rsid w:val="00945015"/>
    <w:rsid w:val="0097718E"/>
    <w:rsid w:val="0098121D"/>
    <w:rsid w:val="009845CD"/>
    <w:rsid w:val="009867AB"/>
    <w:rsid w:val="0099242D"/>
    <w:rsid w:val="009940CE"/>
    <w:rsid w:val="009945D9"/>
    <w:rsid w:val="009C3BA0"/>
    <w:rsid w:val="009E0F10"/>
    <w:rsid w:val="009E1E12"/>
    <w:rsid w:val="009E555A"/>
    <w:rsid w:val="009E7B22"/>
    <w:rsid w:val="009F79DD"/>
    <w:rsid w:val="00A037AF"/>
    <w:rsid w:val="00A10801"/>
    <w:rsid w:val="00A2089D"/>
    <w:rsid w:val="00A212B8"/>
    <w:rsid w:val="00A2659D"/>
    <w:rsid w:val="00A26BA5"/>
    <w:rsid w:val="00A44BF9"/>
    <w:rsid w:val="00A746A9"/>
    <w:rsid w:val="00A802BA"/>
    <w:rsid w:val="00A82DCC"/>
    <w:rsid w:val="00A84CA0"/>
    <w:rsid w:val="00A91991"/>
    <w:rsid w:val="00A9245B"/>
    <w:rsid w:val="00AA3856"/>
    <w:rsid w:val="00AB2333"/>
    <w:rsid w:val="00AC2461"/>
    <w:rsid w:val="00AC63BA"/>
    <w:rsid w:val="00AD0BB4"/>
    <w:rsid w:val="00AD31D7"/>
    <w:rsid w:val="00AE34BB"/>
    <w:rsid w:val="00AF337C"/>
    <w:rsid w:val="00AF5DE2"/>
    <w:rsid w:val="00B00D27"/>
    <w:rsid w:val="00B021C5"/>
    <w:rsid w:val="00B14F69"/>
    <w:rsid w:val="00B26010"/>
    <w:rsid w:val="00B27552"/>
    <w:rsid w:val="00B31D14"/>
    <w:rsid w:val="00B40D56"/>
    <w:rsid w:val="00B41C47"/>
    <w:rsid w:val="00B45740"/>
    <w:rsid w:val="00B46254"/>
    <w:rsid w:val="00B46E5B"/>
    <w:rsid w:val="00B65597"/>
    <w:rsid w:val="00B71082"/>
    <w:rsid w:val="00B72DD6"/>
    <w:rsid w:val="00B859B1"/>
    <w:rsid w:val="00B87572"/>
    <w:rsid w:val="00B94044"/>
    <w:rsid w:val="00BC3B0E"/>
    <w:rsid w:val="00BC7613"/>
    <w:rsid w:val="00BF3A0E"/>
    <w:rsid w:val="00BF4E4F"/>
    <w:rsid w:val="00BF526E"/>
    <w:rsid w:val="00C168EA"/>
    <w:rsid w:val="00C41CA0"/>
    <w:rsid w:val="00C42C31"/>
    <w:rsid w:val="00C52DAD"/>
    <w:rsid w:val="00C54AE4"/>
    <w:rsid w:val="00C716BF"/>
    <w:rsid w:val="00C73D7F"/>
    <w:rsid w:val="00C808E7"/>
    <w:rsid w:val="00C84FBD"/>
    <w:rsid w:val="00CB6A35"/>
    <w:rsid w:val="00CC096B"/>
    <w:rsid w:val="00CC7869"/>
    <w:rsid w:val="00CE0205"/>
    <w:rsid w:val="00CE43A9"/>
    <w:rsid w:val="00CE54C9"/>
    <w:rsid w:val="00CE57C2"/>
    <w:rsid w:val="00CE660E"/>
    <w:rsid w:val="00CF0774"/>
    <w:rsid w:val="00CF10F4"/>
    <w:rsid w:val="00D00880"/>
    <w:rsid w:val="00D05FCF"/>
    <w:rsid w:val="00D10399"/>
    <w:rsid w:val="00D14201"/>
    <w:rsid w:val="00D275BE"/>
    <w:rsid w:val="00D31111"/>
    <w:rsid w:val="00D340AB"/>
    <w:rsid w:val="00D3689E"/>
    <w:rsid w:val="00D43148"/>
    <w:rsid w:val="00D542D4"/>
    <w:rsid w:val="00D647BF"/>
    <w:rsid w:val="00D7047E"/>
    <w:rsid w:val="00DA4D60"/>
    <w:rsid w:val="00DB7E1F"/>
    <w:rsid w:val="00DC0678"/>
    <w:rsid w:val="00DC30B4"/>
    <w:rsid w:val="00DC76EE"/>
    <w:rsid w:val="00DD0744"/>
    <w:rsid w:val="00DD24A2"/>
    <w:rsid w:val="00DD3323"/>
    <w:rsid w:val="00DD6106"/>
    <w:rsid w:val="00DD7C40"/>
    <w:rsid w:val="00DE6944"/>
    <w:rsid w:val="00DF53C4"/>
    <w:rsid w:val="00E17CC8"/>
    <w:rsid w:val="00E215FA"/>
    <w:rsid w:val="00E26798"/>
    <w:rsid w:val="00E36C1A"/>
    <w:rsid w:val="00E45491"/>
    <w:rsid w:val="00E45BA0"/>
    <w:rsid w:val="00E56658"/>
    <w:rsid w:val="00E629FF"/>
    <w:rsid w:val="00E62E33"/>
    <w:rsid w:val="00E70641"/>
    <w:rsid w:val="00E96045"/>
    <w:rsid w:val="00E971FC"/>
    <w:rsid w:val="00EA0586"/>
    <w:rsid w:val="00EA2382"/>
    <w:rsid w:val="00EB0699"/>
    <w:rsid w:val="00EB5E20"/>
    <w:rsid w:val="00EC1E0E"/>
    <w:rsid w:val="00EC6B0A"/>
    <w:rsid w:val="00ED7C61"/>
    <w:rsid w:val="00EE231A"/>
    <w:rsid w:val="00EE5502"/>
    <w:rsid w:val="00EE7334"/>
    <w:rsid w:val="00F1118C"/>
    <w:rsid w:val="00F12AEE"/>
    <w:rsid w:val="00F15DA1"/>
    <w:rsid w:val="00F2502B"/>
    <w:rsid w:val="00F26B2B"/>
    <w:rsid w:val="00F3704A"/>
    <w:rsid w:val="00F62F0B"/>
    <w:rsid w:val="00F9129B"/>
    <w:rsid w:val="00FB79C4"/>
    <w:rsid w:val="00FD449C"/>
    <w:rsid w:val="00FE13AD"/>
    <w:rsid w:val="00FE3BAE"/>
    <w:rsid w:val="00FF6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646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ind w:right="-360"/>
      <w:outlineLvl w:val="0"/>
    </w:pPr>
    <w:rPr>
      <w:b/>
      <w:bCs/>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u w:val="single"/>
    </w:rPr>
  </w:style>
  <w:style w:type="paragraph" w:styleId="Heading5">
    <w:name w:val="heading 5"/>
    <w:basedOn w:val="Normal"/>
    <w:next w:val="Normal"/>
    <w:qFormat/>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widowControl w:val="0"/>
      <w:tabs>
        <w:tab w:val="center" w:pos="4320"/>
        <w:tab w:val="right" w:pos="8640"/>
      </w:tabs>
    </w:pPr>
    <w:rPr>
      <w:snapToGrid w:val="0"/>
    </w:rPr>
  </w:style>
  <w:style w:type="paragraph" w:styleId="BodyText">
    <w:name w:val="Body Text"/>
    <w:basedOn w:val="Normal"/>
    <w:semiHidden/>
    <w:pPr>
      <w:widowControl w:val="0"/>
    </w:pPr>
    <w:rPr>
      <w:i/>
      <w:iCs/>
      <w:snapToGrid w:val="0"/>
      <w:sz w:val="20"/>
      <w:szCs w:val="20"/>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288"/>
    </w:pPr>
    <w:rPr>
      <w:sz w:val="20"/>
      <w:szCs w:val="20"/>
      <w:lang w:eastAsia="zh-CN"/>
    </w:rPr>
  </w:style>
  <w:style w:type="paragraph" w:styleId="BodyTextIndent3">
    <w:name w:val="Body Text Indent 3"/>
    <w:basedOn w:val="Normal"/>
    <w:semiHidden/>
    <w:pPr>
      <w:ind w:left="1440" w:hanging="720"/>
    </w:pPr>
    <w:rPr>
      <w:lang w:eastAsia="zh-CN"/>
    </w:rPr>
  </w:style>
  <w:style w:type="paragraph" w:styleId="NormalWeb">
    <w:name w:val="Normal (Web)"/>
    <w:basedOn w:val="Normal"/>
    <w:semiHidden/>
    <w:pPr>
      <w:spacing w:before="100" w:beforeAutospacing="1" w:after="100" w:afterAutospacing="1"/>
    </w:pPr>
    <w:rPr>
      <w:color w:val="000000"/>
    </w:rPr>
  </w:style>
  <w:style w:type="paragraph" w:styleId="BalloonText">
    <w:name w:val="Balloon Text"/>
    <w:basedOn w:val="Normal"/>
    <w:semiHidden/>
    <w:rPr>
      <w:rFonts w:ascii="Tahoma" w:hAnsi="Tahoma" w:cs="Tahoma"/>
      <w:sz w:val="16"/>
      <w:szCs w:val="16"/>
    </w:rPr>
  </w:style>
  <w:style w:type="character" w:styleId="Hyperlink">
    <w:name w:val="Hyperlink"/>
    <w:semiHidden/>
    <w:rPr>
      <w:color w:val="0000FF"/>
      <w:u w:val="single"/>
    </w:rPr>
  </w:style>
  <w:style w:type="paragraph" w:styleId="ListParagraph">
    <w:name w:val="List Paragraph"/>
    <w:basedOn w:val="Normal"/>
    <w:uiPriority w:val="34"/>
    <w:qFormat/>
    <w:rsid w:val="00E26798"/>
    <w:pPr>
      <w:ind w:left="720"/>
    </w:pPr>
  </w:style>
  <w:style w:type="character" w:styleId="CommentReference">
    <w:name w:val="annotation reference"/>
    <w:uiPriority w:val="99"/>
    <w:semiHidden/>
    <w:unhideWhenUsed/>
    <w:rsid w:val="00787E77"/>
    <w:rPr>
      <w:sz w:val="16"/>
      <w:szCs w:val="16"/>
    </w:rPr>
  </w:style>
  <w:style w:type="paragraph" w:styleId="CommentText">
    <w:name w:val="annotation text"/>
    <w:basedOn w:val="Normal"/>
    <w:link w:val="CommentTextChar"/>
    <w:uiPriority w:val="99"/>
    <w:unhideWhenUsed/>
    <w:rsid w:val="00787E77"/>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uiPriority w:val="99"/>
    <w:rsid w:val="00787E77"/>
    <w:rPr>
      <w:rFonts w:ascii="Calibri" w:eastAsia="Calibri" w:hAnsi="Calibri"/>
    </w:rPr>
  </w:style>
  <w:style w:type="paragraph" w:styleId="FootnoteText">
    <w:name w:val="footnote text"/>
    <w:basedOn w:val="Normal"/>
    <w:link w:val="FootnoteTextChar"/>
    <w:uiPriority w:val="99"/>
    <w:unhideWhenUsed/>
    <w:rsid w:val="00CC096B"/>
    <w:rPr>
      <w:rFonts w:ascii="Garamond" w:hAnsi="Garamond"/>
      <w:sz w:val="20"/>
      <w:szCs w:val="20"/>
    </w:rPr>
  </w:style>
  <w:style w:type="character" w:customStyle="1" w:styleId="FootnoteTextChar">
    <w:name w:val="Footnote Text Char"/>
    <w:basedOn w:val="DefaultParagraphFont"/>
    <w:link w:val="FootnoteText"/>
    <w:uiPriority w:val="99"/>
    <w:rsid w:val="00CC096B"/>
    <w:rPr>
      <w:rFonts w:ascii="Garamond" w:hAnsi="Garamond"/>
    </w:rPr>
  </w:style>
  <w:style w:type="character" w:styleId="FootnoteReference">
    <w:name w:val="footnote reference"/>
    <w:basedOn w:val="DefaultParagraphFont"/>
    <w:semiHidden/>
    <w:unhideWhenUsed/>
    <w:rsid w:val="00CC096B"/>
    <w:rPr>
      <w:vertAlign w:val="superscript"/>
    </w:rPr>
  </w:style>
  <w:style w:type="paragraph" w:styleId="CommentSubject">
    <w:name w:val="annotation subject"/>
    <w:basedOn w:val="CommentText"/>
    <w:next w:val="CommentText"/>
    <w:link w:val="CommentSubjectChar"/>
    <w:uiPriority w:val="99"/>
    <w:semiHidden/>
    <w:unhideWhenUsed/>
    <w:rsid w:val="007837CA"/>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7837CA"/>
    <w:rPr>
      <w:rFonts w:ascii="Calibri" w:eastAsia="Calibri" w:hAnsi="Calibri"/>
      <w:b/>
      <w:bCs/>
    </w:rPr>
  </w:style>
  <w:style w:type="paragraph" w:customStyle="1" w:styleId="Tabletext">
    <w:name w:val="Table text"/>
    <w:basedOn w:val="Normal"/>
    <w:rsid w:val="00EB0699"/>
    <w:pPr>
      <w:snapToGrid w:val="0"/>
      <w:spacing w:before="60" w:after="60"/>
    </w:pPr>
    <w:rPr>
      <w:rFonts w:eastAsiaTheme="minorHAnsi"/>
    </w:rPr>
  </w:style>
  <w:style w:type="character" w:styleId="FollowedHyperlink">
    <w:name w:val="FollowedHyperlink"/>
    <w:basedOn w:val="DefaultParagraphFont"/>
    <w:uiPriority w:val="99"/>
    <w:semiHidden/>
    <w:unhideWhenUsed/>
    <w:rsid w:val="00B021C5"/>
    <w:rPr>
      <w:color w:val="800080" w:themeColor="followedHyperlink"/>
      <w:u w:val="single"/>
    </w:rPr>
  </w:style>
  <w:style w:type="paragraph" w:styleId="EndnoteText">
    <w:name w:val="endnote text"/>
    <w:basedOn w:val="Normal"/>
    <w:link w:val="EndnoteTextChar"/>
    <w:uiPriority w:val="99"/>
    <w:semiHidden/>
    <w:unhideWhenUsed/>
    <w:rsid w:val="00071751"/>
    <w:rPr>
      <w:sz w:val="20"/>
      <w:szCs w:val="20"/>
    </w:rPr>
  </w:style>
  <w:style w:type="character" w:customStyle="1" w:styleId="EndnoteTextChar">
    <w:name w:val="Endnote Text Char"/>
    <w:basedOn w:val="DefaultParagraphFont"/>
    <w:link w:val="EndnoteText"/>
    <w:uiPriority w:val="99"/>
    <w:semiHidden/>
    <w:rsid w:val="00071751"/>
  </w:style>
  <w:style w:type="character" w:styleId="EndnoteReference">
    <w:name w:val="endnote reference"/>
    <w:basedOn w:val="DefaultParagraphFont"/>
    <w:uiPriority w:val="99"/>
    <w:semiHidden/>
    <w:unhideWhenUsed/>
    <w:rsid w:val="00071751"/>
    <w:rPr>
      <w:vertAlign w:val="superscript"/>
    </w:rPr>
  </w:style>
  <w:style w:type="character" w:customStyle="1" w:styleId="ref-title">
    <w:name w:val="ref-title"/>
    <w:basedOn w:val="DefaultParagraphFont"/>
    <w:rsid w:val="00780A9A"/>
  </w:style>
  <w:style w:type="character" w:customStyle="1" w:styleId="ref-journal">
    <w:name w:val="ref-journal"/>
    <w:basedOn w:val="DefaultParagraphFont"/>
    <w:rsid w:val="00780A9A"/>
  </w:style>
  <w:style w:type="character" w:customStyle="1" w:styleId="ref-vol">
    <w:name w:val="ref-vol"/>
    <w:basedOn w:val="DefaultParagraphFont"/>
    <w:rsid w:val="00780A9A"/>
  </w:style>
  <w:style w:type="character" w:customStyle="1" w:styleId="UnresolvedMention1">
    <w:name w:val="Unresolved Mention1"/>
    <w:basedOn w:val="DefaultParagraphFont"/>
    <w:uiPriority w:val="99"/>
    <w:semiHidden/>
    <w:unhideWhenUsed/>
    <w:rsid w:val="00361F80"/>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ind w:right="-360"/>
      <w:outlineLvl w:val="0"/>
    </w:pPr>
    <w:rPr>
      <w:b/>
      <w:bCs/>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u w:val="single"/>
    </w:rPr>
  </w:style>
  <w:style w:type="paragraph" w:styleId="Heading5">
    <w:name w:val="heading 5"/>
    <w:basedOn w:val="Normal"/>
    <w:next w:val="Normal"/>
    <w:qFormat/>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widowControl w:val="0"/>
      <w:tabs>
        <w:tab w:val="center" w:pos="4320"/>
        <w:tab w:val="right" w:pos="8640"/>
      </w:tabs>
    </w:pPr>
    <w:rPr>
      <w:snapToGrid w:val="0"/>
    </w:rPr>
  </w:style>
  <w:style w:type="paragraph" w:styleId="BodyText">
    <w:name w:val="Body Text"/>
    <w:basedOn w:val="Normal"/>
    <w:semiHidden/>
    <w:pPr>
      <w:widowControl w:val="0"/>
    </w:pPr>
    <w:rPr>
      <w:i/>
      <w:iCs/>
      <w:snapToGrid w:val="0"/>
      <w:sz w:val="20"/>
      <w:szCs w:val="20"/>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288"/>
    </w:pPr>
    <w:rPr>
      <w:sz w:val="20"/>
      <w:szCs w:val="20"/>
      <w:lang w:eastAsia="zh-CN"/>
    </w:rPr>
  </w:style>
  <w:style w:type="paragraph" w:styleId="BodyTextIndent3">
    <w:name w:val="Body Text Indent 3"/>
    <w:basedOn w:val="Normal"/>
    <w:semiHidden/>
    <w:pPr>
      <w:ind w:left="1440" w:hanging="720"/>
    </w:pPr>
    <w:rPr>
      <w:lang w:eastAsia="zh-CN"/>
    </w:rPr>
  </w:style>
  <w:style w:type="paragraph" w:styleId="NormalWeb">
    <w:name w:val="Normal (Web)"/>
    <w:basedOn w:val="Normal"/>
    <w:semiHidden/>
    <w:pPr>
      <w:spacing w:before="100" w:beforeAutospacing="1" w:after="100" w:afterAutospacing="1"/>
    </w:pPr>
    <w:rPr>
      <w:color w:val="000000"/>
    </w:rPr>
  </w:style>
  <w:style w:type="paragraph" w:styleId="BalloonText">
    <w:name w:val="Balloon Text"/>
    <w:basedOn w:val="Normal"/>
    <w:semiHidden/>
    <w:rPr>
      <w:rFonts w:ascii="Tahoma" w:hAnsi="Tahoma" w:cs="Tahoma"/>
      <w:sz w:val="16"/>
      <w:szCs w:val="16"/>
    </w:rPr>
  </w:style>
  <w:style w:type="character" w:styleId="Hyperlink">
    <w:name w:val="Hyperlink"/>
    <w:semiHidden/>
    <w:rPr>
      <w:color w:val="0000FF"/>
      <w:u w:val="single"/>
    </w:rPr>
  </w:style>
  <w:style w:type="paragraph" w:styleId="ListParagraph">
    <w:name w:val="List Paragraph"/>
    <w:basedOn w:val="Normal"/>
    <w:uiPriority w:val="34"/>
    <w:qFormat/>
    <w:rsid w:val="00E26798"/>
    <w:pPr>
      <w:ind w:left="720"/>
    </w:pPr>
  </w:style>
  <w:style w:type="character" w:styleId="CommentReference">
    <w:name w:val="annotation reference"/>
    <w:uiPriority w:val="99"/>
    <w:semiHidden/>
    <w:unhideWhenUsed/>
    <w:rsid w:val="00787E77"/>
    <w:rPr>
      <w:sz w:val="16"/>
      <w:szCs w:val="16"/>
    </w:rPr>
  </w:style>
  <w:style w:type="paragraph" w:styleId="CommentText">
    <w:name w:val="annotation text"/>
    <w:basedOn w:val="Normal"/>
    <w:link w:val="CommentTextChar"/>
    <w:uiPriority w:val="99"/>
    <w:unhideWhenUsed/>
    <w:rsid w:val="00787E77"/>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uiPriority w:val="99"/>
    <w:rsid w:val="00787E77"/>
    <w:rPr>
      <w:rFonts w:ascii="Calibri" w:eastAsia="Calibri" w:hAnsi="Calibri"/>
    </w:rPr>
  </w:style>
  <w:style w:type="paragraph" w:styleId="FootnoteText">
    <w:name w:val="footnote text"/>
    <w:basedOn w:val="Normal"/>
    <w:link w:val="FootnoteTextChar"/>
    <w:uiPriority w:val="99"/>
    <w:unhideWhenUsed/>
    <w:rsid w:val="00CC096B"/>
    <w:rPr>
      <w:rFonts w:ascii="Garamond" w:hAnsi="Garamond"/>
      <w:sz w:val="20"/>
      <w:szCs w:val="20"/>
    </w:rPr>
  </w:style>
  <w:style w:type="character" w:customStyle="1" w:styleId="FootnoteTextChar">
    <w:name w:val="Footnote Text Char"/>
    <w:basedOn w:val="DefaultParagraphFont"/>
    <w:link w:val="FootnoteText"/>
    <w:uiPriority w:val="99"/>
    <w:rsid w:val="00CC096B"/>
    <w:rPr>
      <w:rFonts w:ascii="Garamond" w:hAnsi="Garamond"/>
    </w:rPr>
  </w:style>
  <w:style w:type="character" w:styleId="FootnoteReference">
    <w:name w:val="footnote reference"/>
    <w:basedOn w:val="DefaultParagraphFont"/>
    <w:semiHidden/>
    <w:unhideWhenUsed/>
    <w:rsid w:val="00CC096B"/>
    <w:rPr>
      <w:vertAlign w:val="superscript"/>
    </w:rPr>
  </w:style>
  <w:style w:type="paragraph" w:styleId="CommentSubject">
    <w:name w:val="annotation subject"/>
    <w:basedOn w:val="CommentText"/>
    <w:next w:val="CommentText"/>
    <w:link w:val="CommentSubjectChar"/>
    <w:uiPriority w:val="99"/>
    <w:semiHidden/>
    <w:unhideWhenUsed/>
    <w:rsid w:val="007837CA"/>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7837CA"/>
    <w:rPr>
      <w:rFonts w:ascii="Calibri" w:eastAsia="Calibri" w:hAnsi="Calibri"/>
      <w:b/>
      <w:bCs/>
    </w:rPr>
  </w:style>
  <w:style w:type="paragraph" w:customStyle="1" w:styleId="Tabletext">
    <w:name w:val="Table text"/>
    <w:basedOn w:val="Normal"/>
    <w:rsid w:val="00EB0699"/>
    <w:pPr>
      <w:snapToGrid w:val="0"/>
      <w:spacing w:before="60" w:after="60"/>
    </w:pPr>
    <w:rPr>
      <w:rFonts w:eastAsiaTheme="minorHAnsi"/>
    </w:rPr>
  </w:style>
  <w:style w:type="character" w:styleId="FollowedHyperlink">
    <w:name w:val="FollowedHyperlink"/>
    <w:basedOn w:val="DefaultParagraphFont"/>
    <w:uiPriority w:val="99"/>
    <w:semiHidden/>
    <w:unhideWhenUsed/>
    <w:rsid w:val="00B021C5"/>
    <w:rPr>
      <w:color w:val="800080" w:themeColor="followedHyperlink"/>
      <w:u w:val="single"/>
    </w:rPr>
  </w:style>
  <w:style w:type="paragraph" w:styleId="EndnoteText">
    <w:name w:val="endnote text"/>
    <w:basedOn w:val="Normal"/>
    <w:link w:val="EndnoteTextChar"/>
    <w:uiPriority w:val="99"/>
    <w:semiHidden/>
    <w:unhideWhenUsed/>
    <w:rsid w:val="00071751"/>
    <w:rPr>
      <w:sz w:val="20"/>
      <w:szCs w:val="20"/>
    </w:rPr>
  </w:style>
  <w:style w:type="character" w:customStyle="1" w:styleId="EndnoteTextChar">
    <w:name w:val="Endnote Text Char"/>
    <w:basedOn w:val="DefaultParagraphFont"/>
    <w:link w:val="EndnoteText"/>
    <w:uiPriority w:val="99"/>
    <w:semiHidden/>
    <w:rsid w:val="00071751"/>
  </w:style>
  <w:style w:type="character" w:styleId="EndnoteReference">
    <w:name w:val="endnote reference"/>
    <w:basedOn w:val="DefaultParagraphFont"/>
    <w:uiPriority w:val="99"/>
    <w:semiHidden/>
    <w:unhideWhenUsed/>
    <w:rsid w:val="00071751"/>
    <w:rPr>
      <w:vertAlign w:val="superscript"/>
    </w:rPr>
  </w:style>
  <w:style w:type="character" w:customStyle="1" w:styleId="ref-title">
    <w:name w:val="ref-title"/>
    <w:basedOn w:val="DefaultParagraphFont"/>
    <w:rsid w:val="00780A9A"/>
  </w:style>
  <w:style w:type="character" w:customStyle="1" w:styleId="ref-journal">
    <w:name w:val="ref-journal"/>
    <w:basedOn w:val="DefaultParagraphFont"/>
    <w:rsid w:val="00780A9A"/>
  </w:style>
  <w:style w:type="character" w:customStyle="1" w:styleId="ref-vol">
    <w:name w:val="ref-vol"/>
    <w:basedOn w:val="DefaultParagraphFont"/>
    <w:rsid w:val="00780A9A"/>
  </w:style>
  <w:style w:type="character" w:customStyle="1" w:styleId="UnresolvedMention1">
    <w:name w:val="Unresolved Mention1"/>
    <w:basedOn w:val="DefaultParagraphFont"/>
    <w:uiPriority w:val="99"/>
    <w:semiHidden/>
    <w:unhideWhenUsed/>
    <w:rsid w:val="00361F8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0125167">
      <w:bodyDiv w:val="1"/>
      <w:marLeft w:val="0"/>
      <w:marRight w:val="0"/>
      <w:marTop w:val="0"/>
      <w:marBottom w:val="0"/>
      <w:divBdr>
        <w:top w:val="none" w:sz="0" w:space="0" w:color="auto"/>
        <w:left w:val="none" w:sz="0" w:space="0" w:color="auto"/>
        <w:bottom w:val="none" w:sz="0" w:space="0" w:color="auto"/>
        <w:right w:val="none" w:sz="0" w:space="0" w:color="auto"/>
      </w:divBdr>
    </w:div>
    <w:div w:id="890657216">
      <w:bodyDiv w:val="1"/>
      <w:marLeft w:val="0"/>
      <w:marRight w:val="0"/>
      <w:marTop w:val="0"/>
      <w:marBottom w:val="0"/>
      <w:divBdr>
        <w:top w:val="none" w:sz="0" w:space="0" w:color="auto"/>
        <w:left w:val="none" w:sz="0" w:space="0" w:color="auto"/>
        <w:bottom w:val="none" w:sz="0" w:space="0" w:color="auto"/>
        <w:right w:val="none" w:sz="0" w:space="0" w:color="auto"/>
      </w:divBdr>
      <w:divsChild>
        <w:div w:id="2096243349">
          <w:marLeft w:val="0"/>
          <w:marRight w:val="0"/>
          <w:marTop w:val="0"/>
          <w:marBottom w:val="0"/>
          <w:divBdr>
            <w:top w:val="none" w:sz="0" w:space="0" w:color="auto"/>
            <w:left w:val="none" w:sz="0" w:space="0" w:color="auto"/>
            <w:bottom w:val="none" w:sz="0" w:space="0" w:color="auto"/>
            <w:right w:val="none" w:sz="0" w:space="0" w:color="auto"/>
          </w:divBdr>
          <w:divsChild>
            <w:div w:id="111368839">
              <w:marLeft w:val="0"/>
              <w:marRight w:val="0"/>
              <w:marTop w:val="0"/>
              <w:marBottom w:val="0"/>
              <w:divBdr>
                <w:top w:val="none" w:sz="0" w:space="0" w:color="auto"/>
                <w:left w:val="none" w:sz="0" w:space="0" w:color="auto"/>
                <w:bottom w:val="none" w:sz="0" w:space="0" w:color="auto"/>
                <w:right w:val="none" w:sz="0" w:space="0" w:color="auto"/>
              </w:divBdr>
              <w:divsChild>
                <w:div w:id="169374568">
                  <w:marLeft w:val="0"/>
                  <w:marRight w:val="0"/>
                  <w:marTop w:val="0"/>
                  <w:marBottom w:val="0"/>
                  <w:divBdr>
                    <w:top w:val="none" w:sz="0" w:space="0" w:color="auto"/>
                    <w:left w:val="none" w:sz="0" w:space="0" w:color="auto"/>
                    <w:bottom w:val="none" w:sz="0" w:space="0" w:color="auto"/>
                    <w:right w:val="none" w:sz="0" w:space="0" w:color="auto"/>
                  </w:divBdr>
                  <w:divsChild>
                    <w:div w:id="554389323">
                      <w:marLeft w:val="0"/>
                      <w:marRight w:val="0"/>
                      <w:marTop w:val="0"/>
                      <w:marBottom w:val="0"/>
                      <w:divBdr>
                        <w:top w:val="none" w:sz="0" w:space="0" w:color="auto"/>
                        <w:left w:val="none" w:sz="0" w:space="0" w:color="auto"/>
                        <w:bottom w:val="none" w:sz="0" w:space="0" w:color="auto"/>
                        <w:right w:val="none" w:sz="0" w:space="0" w:color="auto"/>
                      </w:divBdr>
                      <w:divsChild>
                        <w:div w:id="2061440152">
                          <w:marLeft w:val="0"/>
                          <w:marRight w:val="0"/>
                          <w:marTop w:val="0"/>
                          <w:marBottom w:val="0"/>
                          <w:divBdr>
                            <w:top w:val="none" w:sz="0" w:space="0" w:color="auto"/>
                            <w:left w:val="none" w:sz="0" w:space="0" w:color="auto"/>
                            <w:bottom w:val="none" w:sz="0" w:space="0" w:color="auto"/>
                            <w:right w:val="none" w:sz="0" w:space="0" w:color="auto"/>
                          </w:divBdr>
                          <w:divsChild>
                            <w:div w:id="13864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907235">
      <w:bodyDiv w:val="1"/>
      <w:marLeft w:val="0"/>
      <w:marRight w:val="0"/>
      <w:marTop w:val="0"/>
      <w:marBottom w:val="0"/>
      <w:divBdr>
        <w:top w:val="none" w:sz="0" w:space="0" w:color="auto"/>
        <w:left w:val="none" w:sz="0" w:space="0" w:color="auto"/>
        <w:bottom w:val="none" w:sz="0" w:space="0" w:color="auto"/>
        <w:right w:val="none" w:sz="0" w:space="0" w:color="auto"/>
      </w:divBdr>
      <w:divsChild>
        <w:div w:id="781728463">
          <w:marLeft w:val="0"/>
          <w:marRight w:val="0"/>
          <w:marTop w:val="0"/>
          <w:marBottom w:val="0"/>
          <w:divBdr>
            <w:top w:val="none" w:sz="0" w:space="0" w:color="auto"/>
            <w:left w:val="none" w:sz="0" w:space="0" w:color="auto"/>
            <w:bottom w:val="none" w:sz="0" w:space="0" w:color="auto"/>
            <w:right w:val="none" w:sz="0" w:space="0" w:color="auto"/>
          </w:divBdr>
          <w:divsChild>
            <w:div w:id="1981883919">
              <w:marLeft w:val="0"/>
              <w:marRight w:val="0"/>
              <w:marTop w:val="0"/>
              <w:marBottom w:val="0"/>
              <w:divBdr>
                <w:top w:val="none" w:sz="0" w:space="0" w:color="auto"/>
                <w:left w:val="none" w:sz="0" w:space="0" w:color="auto"/>
                <w:bottom w:val="none" w:sz="0" w:space="0" w:color="auto"/>
                <w:right w:val="none" w:sz="0" w:space="0" w:color="auto"/>
              </w:divBdr>
              <w:divsChild>
                <w:div w:id="1837459786">
                  <w:marLeft w:val="0"/>
                  <w:marRight w:val="0"/>
                  <w:marTop w:val="0"/>
                  <w:marBottom w:val="0"/>
                  <w:divBdr>
                    <w:top w:val="none" w:sz="0" w:space="0" w:color="auto"/>
                    <w:left w:val="none" w:sz="0" w:space="0" w:color="auto"/>
                    <w:bottom w:val="none" w:sz="0" w:space="0" w:color="auto"/>
                    <w:right w:val="none" w:sz="0" w:space="0" w:color="auto"/>
                  </w:divBdr>
                  <w:divsChild>
                    <w:div w:id="1429422374">
                      <w:marLeft w:val="0"/>
                      <w:marRight w:val="0"/>
                      <w:marTop w:val="0"/>
                      <w:marBottom w:val="0"/>
                      <w:divBdr>
                        <w:top w:val="none" w:sz="0" w:space="0" w:color="auto"/>
                        <w:left w:val="none" w:sz="0" w:space="0" w:color="auto"/>
                        <w:bottom w:val="none" w:sz="0" w:space="0" w:color="auto"/>
                        <w:right w:val="none" w:sz="0" w:space="0" w:color="auto"/>
                      </w:divBdr>
                      <w:divsChild>
                        <w:div w:id="980382280">
                          <w:marLeft w:val="0"/>
                          <w:marRight w:val="0"/>
                          <w:marTop w:val="0"/>
                          <w:marBottom w:val="0"/>
                          <w:divBdr>
                            <w:top w:val="none" w:sz="0" w:space="0" w:color="auto"/>
                            <w:left w:val="none" w:sz="0" w:space="0" w:color="auto"/>
                            <w:bottom w:val="none" w:sz="0" w:space="0" w:color="auto"/>
                            <w:right w:val="none" w:sz="0" w:space="0" w:color="auto"/>
                          </w:divBdr>
                          <w:divsChild>
                            <w:div w:id="205831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1949320">
      <w:bodyDiv w:val="1"/>
      <w:marLeft w:val="0"/>
      <w:marRight w:val="0"/>
      <w:marTop w:val="0"/>
      <w:marBottom w:val="0"/>
      <w:divBdr>
        <w:top w:val="none" w:sz="0" w:space="0" w:color="auto"/>
        <w:left w:val="none" w:sz="0" w:space="0" w:color="auto"/>
        <w:bottom w:val="none" w:sz="0" w:space="0" w:color="auto"/>
        <w:right w:val="none" w:sz="0" w:space="0" w:color="auto"/>
      </w:divBdr>
    </w:div>
    <w:div w:id="1271860756">
      <w:bodyDiv w:val="1"/>
      <w:marLeft w:val="0"/>
      <w:marRight w:val="0"/>
      <w:marTop w:val="0"/>
      <w:marBottom w:val="0"/>
      <w:divBdr>
        <w:top w:val="none" w:sz="0" w:space="0" w:color="auto"/>
        <w:left w:val="none" w:sz="0" w:space="0" w:color="auto"/>
        <w:bottom w:val="none" w:sz="0" w:space="0" w:color="auto"/>
        <w:right w:val="none" w:sz="0" w:space="0" w:color="auto"/>
      </w:divBdr>
      <w:divsChild>
        <w:div w:id="1507397608">
          <w:marLeft w:val="0"/>
          <w:marRight w:val="0"/>
          <w:marTop w:val="0"/>
          <w:marBottom w:val="0"/>
          <w:divBdr>
            <w:top w:val="none" w:sz="0" w:space="0" w:color="auto"/>
            <w:left w:val="none" w:sz="0" w:space="0" w:color="auto"/>
            <w:bottom w:val="none" w:sz="0" w:space="0" w:color="auto"/>
            <w:right w:val="none" w:sz="0" w:space="0" w:color="auto"/>
          </w:divBdr>
          <w:divsChild>
            <w:div w:id="1235435703">
              <w:marLeft w:val="0"/>
              <w:marRight w:val="0"/>
              <w:marTop w:val="0"/>
              <w:marBottom w:val="0"/>
              <w:divBdr>
                <w:top w:val="none" w:sz="0" w:space="0" w:color="auto"/>
                <w:left w:val="none" w:sz="0" w:space="0" w:color="auto"/>
                <w:bottom w:val="none" w:sz="0" w:space="0" w:color="auto"/>
                <w:right w:val="none" w:sz="0" w:space="0" w:color="auto"/>
              </w:divBdr>
              <w:divsChild>
                <w:div w:id="1265726337">
                  <w:marLeft w:val="0"/>
                  <w:marRight w:val="0"/>
                  <w:marTop w:val="0"/>
                  <w:marBottom w:val="0"/>
                  <w:divBdr>
                    <w:top w:val="none" w:sz="0" w:space="0" w:color="auto"/>
                    <w:left w:val="none" w:sz="0" w:space="0" w:color="auto"/>
                    <w:bottom w:val="none" w:sz="0" w:space="0" w:color="auto"/>
                    <w:right w:val="none" w:sz="0" w:space="0" w:color="auto"/>
                  </w:divBdr>
                  <w:divsChild>
                    <w:div w:id="632950116">
                      <w:marLeft w:val="0"/>
                      <w:marRight w:val="0"/>
                      <w:marTop w:val="0"/>
                      <w:marBottom w:val="0"/>
                      <w:divBdr>
                        <w:top w:val="none" w:sz="0" w:space="0" w:color="auto"/>
                        <w:left w:val="none" w:sz="0" w:space="0" w:color="auto"/>
                        <w:bottom w:val="none" w:sz="0" w:space="0" w:color="auto"/>
                        <w:right w:val="none" w:sz="0" w:space="0" w:color="auto"/>
                      </w:divBdr>
                      <w:divsChild>
                        <w:div w:id="405953113">
                          <w:marLeft w:val="0"/>
                          <w:marRight w:val="0"/>
                          <w:marTop w:val="0"/>
                          <w:marBottom w:val="0"/>
                          <w:divBdr>
                            <w:top w:val="none" w:sz="0" w:space="0" w:color="auto"/>
                            <w:left w:val="none" w:sz="0" w:space="0" w:color="auto"/>
                            <w:bottom w:val="none" w:sz="0" w:space="0" w:color="auto"/>
                            <w:right w:val="none" w:sz="0" w:space="0" w:color="auto"/>
                          </w:divBdr>
                          <w:divsChild>
                            <w:div w:id="23370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070421">
      <w:bodyDiv w:val="1"/>
      <w:marLeft w:val="0"/>
      <w:marRight w:val="0"/>
      <w:marTop w:val="0"/>
      <w:marBottom w:val="0"/>
      <w:divBdr>
        <w:top w:val="none" w:sz="0" w:space="0" w:color="auto"/>
        <w:left w:val="none" w:sz="0" w:space="0" w:color="auto"/>
        <w:bottom w:val="none" w:sz="0" w:space="0" w:color="auto"/>
        <w:right w:val="none" w:sz="0" w:space="0" w:color="auto"/>
      </w:divBdr>
    </w:div>
    <w:div w:id="2019119443">
      <w:bodyDiv w:val="1"/>
      <w:marLeft w:val="0"/>
      <w:marRight w:val="0"/>
      <w:marTop w:val="0"/>
      <w:marBottom w:val="0"/>
      <w:divBdr>
        <w:top w:val="none" w:sz="0" w:space="0" w:color="auto"/>
        <w:left w:val="none" w:sz="0" w:space="0" w:color="auto"/>
        <w:bottom w:val="none" w:sz="0" w:space="0" w:color="auto"/>
        <w:right w:val="none" w:sz="0" w:space="0" w:color="auto"/>
      </w:divBdr>
      <w:divsChild>
        <w:div w:id="1230579027">
          <w:marLeft w:val="0"/>
          <w:marRight w:val="0"/>
          <w:marTop w:val="0"/>
          <w:marBottom w:val="0"/>
          <w:divBdr>
            <w:top w:val="none" w:sz="0" w:space="0" w:color="auto"/>
            <w:left w:val="none" w:sz="0" w:space="0" w:color="auto"/>
            <w:bottom w:val="none" w:sz="0" w:space="0" w:color="auto"/>
            <w:right w:val="none" w:sz="0" w:space="0" w:color="auto"/>
          </w:divBdr>
          <w:divsChild>
            <w:div w:id="674108963">
              <w:marLeft w:val="0"/>
              <w:marRight w:val="0"/>
              <w:marTop w:val="0"/>
              <w:marBottom w:val="0"/>
              <w:divBdr>
                <w:top w:val="none" w:sz="0" w:space="0" w:color="auto"/>
                <w:left w:val="none" w:sz="0" w:space="0" w:color="auto"/>
                <w:bottom w:val="none" w:sz="0" w:space="0" w:color="auto"/>
                <w:right w:val="none" w:sz="0" w:space="0" w:color="auto"/>
              </w:divBdr>
              <w:divsChild>
                <w:div w:id="1068308649">
                  <w:marLeft w:val="0"/>
                  <w:marRight w:val="0"/>
                  <w:marTop w:val="0"/>
                  <w:marBottom w:val="0"/>
                  <w:divBdr>
                    <w:top w:val="none" w:sz="0" w:space="0" w:color="auto"/>
                    <w:left w:val="none" w:sz="0" w:space="0" w:color="auto"/>
                    <w:bottom w:val="none" w:sz="0" w:space="0" w:color="auto"/>
                    <w:right w:val="none" w:sz="0" w:space="0" w:color="auto"/>
                  </w:divBdr>
                  <w:divsChild>
                    <w:div w:id="109320535">
                      <w:marLeft w:val="0"/>
                      <w:marRight w:val="0"/>
                      <w:marTop w:val="0"/>
                      <w:marBottom w:val="0"/>
                      <w:divBdr>
                        <w:top w:val="none" w:sz="0" w:space="0" w:color="auto"/>
                        <w:left w:val="none" w:sz="0" w:space="0" w:color="auto"/>
                        <w:bottom w:val="none" w:sz="0" w:space="0" w:color="auto"/>
                        <w:right w:val="none" w:sz="0" w:space="0" w:color="auto"/>
                      </w:divBdr>
                      <w:divsChild>
                        <w:div w:id="1197280984">
                          <w:marLeft w:val="0"/>
                          <w:marRight w:val="0"/>
                          <w:marTop w:val="0"/>
                          <w:marBottom w:val="0"/>
                          <w:divBdr>
                            <w:top w:val="none" w:sz="0" w:space="0" w:color="auto"/>
                            <w:left w:val="none" w:sz="0" w:space="0" w:color="auto"/>
                            <w:bottom w:val="none" w:sz="0" w:space="0" w:color="auto"/>
                            <w:right w:val="none" w:sz="0" w:space="0" w:color="auto"/>
                          </w:divBdr>
                          <w:divsChild>
                            <w:div w:id="180318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Ila.Mizrachi@fda.hhs.go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fda.gov/AboutFDA/ReportsManualsForms/Reports/ucm591993.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8F4F78-67DD-4FD2-B96B-E99904CD6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525</Words>
  <Characters>1439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OMBMemoMERCPtP</vt:lpstr>
    </vt:vector>
  </TitlesOfParts>
  <Company>SSI</Company>
  <LinksUpToDate>false</LinksUpToDate>
  <CharactersWithSpaces>16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MemoMERCPtP</dc:title>
  <dc:subject>MERC OMB MEP</dc:subject>
  <dc:creator>Hillabrant</dc:creator>
  <cp:keywords>MERC OMB MEP</cp:keywords>
  <cp:lastModifiedBy>SYSTEM</cp:lastModifiedBy>
  <cp:revision>2</cp:revision>
  <cp:lastPrinted>2010-11-01T18:07:00Z</cp:lastPrinted>
  <dcterms:created xsi:type="dcterms:W3CDTF">2019-04-01T20:34:00Z</dcterms:created>
  <dcterms:modified xsi:type="dcterms:W3CDTF">2019-04-01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